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D1B1C" w14:textId="17085624" w:rsidR="00BD65EB" w:rsidRPr="00BD65EB" w:rsidRDefault="00BD65EB" w:rsidP="00CA58E8">
      <w:pPr>
        <w:pStyle w:val="Heading1"/>
      </w:pPr>
      <w:r w:rsidRPr="00BD65EB">
        <w:t>Screenwest Industry Advisory Group Appointment</w:t>
      </w:r>
    </w:p>
    <w:p w14:paraId="35DD7187" w14:textId="1C2CCD30" w:rsidR="00BD65EB" w:rsidRPr="00BF76D9" w:rsidRDefault="00BD65EB" w:rsidP="00BD65EB">
      <w:pPr>
        <w:pStyle w:val="Subtitle"/>
      </w:pPr>
      <w:r>
        <w:t>Expression of Interest Form</w:t>
      </w:r>
    </w:p>
    <w:p w14:paraId="4EA0E363" w14:textId="1AF2D6BB" w:rsidR="00A10B42" w:rsidRDefault="00BD65EB" w:rsidP="00BD65EB">
      <w:r>
        <w:t xml:space="preserve">Individuals </w:t>
      </w:r>
      <w:r w:rsidRPr="00922057">
        <w:t xml:space="preserve">are invited to express interest in appointment </w:t>
      </w:r>
      <w:r>
        <w:t xml:space="preserve">as a member of the </w:t>
      </w:r>
      <w:hyperlink r:id="rId11" w:history="1">
        <w:r w:rsidRPr="00A111BF">
          <w:rPr>
            <w:rStyle w:val="Hyperlink"/>
          </w:rPr>
          <w:t>Screenwest Industry Advisory Group (IAG)</w:t>
        </w:r>
      </w:hyperlink>
      <w:r w:rsidRPr="00A111BF">
        <w:t xml:space="preserve"> for a term of </w:t>
      </w:r>
      <w:r>
        <w:t xml:space="preserve">up to </w:t>
      </w:r>
      <w:r w:rsidRPr="00A111BF">
        <w:t>three years.</w:t>
      </w:r>
      <w:r w:rsidR="0098100D">
        <w:t xml:space="preserve"> </w:t>
      </w:r>
      <w:r>
        <w:t xml:space="preserve">If you have digital access requirements and need assistance completing this form, please contact Nina Gee by calling </w:t>
      </w:r>
      <w:hyperlink r:id="rId12" w:history="1">
        <w:r w:rsidRPr="00BD65EB">
          <w:rPr>
            <w:rStyle w:val="Hyperlink"/>
          </w:rPr>
          <w:t>+61 8 6169 2124</w:t>
        </w:r>
      </w:hyperlink>
      <w:r w:rsidRPr="00BD65EB">
        <w:t xml:space="preserve"> or</w:t>
      </w:r>
      <w:r>
        <w:t xml:space="preserve"> emailing</w:t>
      </w:r>
      <w:r w:rsidRPr="00BD65EB">
        <w:t xml:space="preserve"> </w:t>
      </w:r>
      <w:hyperlink r:id="rId13" w:history="1">
        <w:r w:rsidRPr="001D11D0">
          <w:rPr>
            <w:rStyle w:val="Hyperlink"/>
          </w:rPr>
          <w:t>nina.gee@screenwest.com.au</w:t>
        </w:r>
      </w:hyperlink>
      <w:r>
        <w:t>.</w:t>
      </w:r>
    </w:p>
    <w:p w14:paraId="58DD2F23" w14:textId="3794828F" w:rsidR="00A10B42" w:rsidRDefault="00BD65EB" w:rsidP="00A10B42">
      <w:pPr>
        <w:pStyle w:val="Heading2"/>
      </w:pPr>
      <w:r w:rsidRPr="00FD5C54">
        <w:t>Part A: Candidate Information</w:t>
      </w:r>
    </w:p>
    <w:p w14:paraId="4582C328" w14:textId="78A599DC" w:rsidR="0098100D" w:rsidRPr="0098100D" w:rsidRDefault="0098100D" w:rsidP="0098100D">
      <w:pPr>
        <w:pStyle w:val="Heading3"/>
      </w:pPr>
      <w:r>
        <w:t>Basic Informatio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405"/>
        <w:gridCol w:w="7677"/>
      </w:tblGrid>
      <w:tr w:rsidR="0098100D" w14:paraId="2D73FD93" w14:textId="77777777" w:rsidTr="009810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0540A04" w14:textId="51CE5AA3" w:rsidR="0098100D" w:rsidRDefault="0098100D" w:rsidP="00FD68BD">
            <w:r>
              <w:t>Required Information</w:t>
            </w:r>
          </w:p>
        </w:tc>
        <w:tc>
          <w:tcPr>
            <w:tcW w:w="7677" w:type="dxa"/>
          </w:tcPr>
          <w:p w14:paraId="3310FAD8" w14:textId="2C3E8A95" w:rsidR="0098100D" w:rsidRDefault="0098100D" w:rsidP="00FD68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our Response</w:t>
            </w:r>
          </w:p>
        </w:tc>
      </w:tr>
      <w:tr w:rsidR="0098100D" w14:paraId="18BE4FAF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5D3AEBE" w14:textId="151909AA" w:rsidR="0098100D" w:rsidRDefault="0098100D" w:rsidP="00FD68BD">
            <w:r>
              <w:t>Title</w:t>
            </w:r>
          </w:p>
        </w:tc>
        <w:tc>
          <w:tcPr>
            <w:tcW w:w="7677" w:type="dxa"/>
          </w:tcPr>
          <w:p w14:paraId="34E38DA9" w14:textId="2CCED047" w:rsidR="0098100D" w:rsidRDefault="0098100D" w:rsidP="00FD6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Title"/>
                  <w:enabled/>
                  <w:calcOnExit w:val="0"/>
                  <w:statusText w:type="text" w:val="Part A: Candidate Information. Full name. Title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8100D" w14:paraId="447DCDBD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803A465" w14:textId="6BDE036B" w:rsidR="0098100D" w:rsidRDefault="0098100D" w:rsidP="00FD68BD">
            <w:r>
              <w:t>First name</w:t>
            </w:r>
          </w:p>
        </w:tc>
        <w:tc>
          <w:tcPr>
            <w:tcW w:w="7677" w:type="dxa"/>
          </w:tcPr>
          <w:p w14:paraId="1EC69CE5" w14:textId="56093EA0" w:rsidR="0098100D" w:rsidRDefault="0098100D" w:rsidP="00FD6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FirstName"/>
                  <w:enabled/>
                  <w:calcOnExit w:val="0"/>
                  <w:statusText w:type="text" w:val="First Name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8100D" w14:paraId="7F41D59C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94AAF9E" w14:textId="110089A4" w:rsidR="0098100D" w:rsidRDefault="0098100D" w:rsidP="00FD68BD">
            <w:r>
              <w:t>Middle name/s</w:t>
            </w:r>
          </w:p>
        </w:tc>
        <w:tc>
          <w:tcPr>
            <w:tcW w:w="7677" w:type="dxa"/>
          </w:tcPr>
          <w:p w14:paraId="313FFFB7" w14:textId="4ADBDC20" w:rsidR="0098100D" w:rsidRDefault="0098100D" w:rsidP="00FD6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MiddleNames"/>
                  <w:enabled/>
                  <w:calcOnExit w:val="0"/>
                  <w:statusText w:type="text" w:val="Middle Name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8100D" w14:paraId="7DEACD58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E3E499F" w14:textId="58DBE668" w:rsidR="0098100D" w:rsidRDefault="0098100D" w:rsidP="00FD68BD">
            <w:r>
              <w:t>Surname</w:t>
            </w:r>
          </w:p>
        </w:tc>
        <w:tc>
          <w:tcPr>
            <w:tcW w:w="7677" w:type="dxa"/>
          </w:tcPr>
          <w:p w14:paraId="369B4675" w14:textId="47039525" w:rsidR="0098100D" w:rsidRDefault="0098100D" w:rsidP="00FD6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Surname"/>
                  <w:enabled/>
                  <w:calcOnExit w:val="0"/>
                  <w:statusText w:type="text" w:val="Surname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8100D" w14:paraId="19F56554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6F700B0" w14:textId="4D23FBAC" w:rsidR="0098100D" w:rsidRDefault="0098100D" w:rsidP="00FD68BD">
            <w:r>
              <w:t>Date of Birth</w:t>
            </w:r>
          </w:p>
        </w:tc>
        <w:tc>
          <w:tcPr>
            <w:tcW w:w="7677" w:type="dxa"/>
          </w:tcPr>
          <w:p w14:paraId="4CE22013" w14:textId="2C1EF363" w:rsidR="0098100D" w:rsidRDefault="0098100D" w:rsidP="00FD6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DateOfBirth"/>
                  <w:enabled/>
                  <w:calcOnExit w:val="0"/>
                  <w:statusText w:type="text" w:val="Date of Birth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8100D" w14:paraId="336BF233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A01B1B6" w14:textId="0FC34922" w:rsidR="0098100D" w:rsidRDefault="0098100D" w:rsidP="00FD68BD">
            <w:r>
              <w:t>Gender</w:t>
            </w:r>
          </w:p>
        </w:tc>
        <w:tc>
          <w:tcPr>
            <w:tcW w:w="7677" w:type="dxa"/>
          </w:tcPr>
          <w:p w14:paraId="189CEB16" w14:textId="77777777" w:rsidR="0098100D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le </w:t>
            </w:r>
            <w:r>
              <w:fldChar w:fldCharType="begin">
                <w:ffData>
                  <w:name w:val="Male"/>
                  <w:enabled/>
                  <w:calcOnExit w:val="0"/>
                  <w:statusText w:type="text" w:val="Gender. Male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41947">
              <w:fldChar w:fldCharType="separate"/>
            </w:r>
            <w:r>
              <w:fldChar w:fldCharType="end"/>
            </w:r>
          </w:p>
          <w:p w14:paraId="4D46F4A0" w14:textId="77777777" w:rsidR="0098100D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emale </w:t>
            </w:r>
            <w:r>
              <w:fldChar w:fldCharType="begin">
                <w:ffData>
                  <w:name w:val="Female"/>
                  <w:enabled/>
                  <w:calcOnExit w:val="0"/>
                  <w:statusText w:type="text" w:val="Female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41947">
              <w:fldChar w:fldCharType="separate"/>
            </w:r>
            <w:r>
              <w:fldChar w:fldCharType="end"/>
            </w:r>
          </w:p>
          <w:p w14:paraId="420B4E73" w14:textId="77777777" w:rsidR="0098100D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efer not to say </w:t>
            </w:r>
            <w:r>
              <w:fldChar w:fldCharType="begin">
                <w:ffData>
                  <w:name w:val="GenderPrivate"/>
                  <w:enabled/>
                  <w:calcOnExit w:val="0"/>
                  <w:statusText w:type="text" w:val="Prefer not to say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41947">
              <w:fldChar w:fldCharType="separate"/>
            </w:r>
            <w:r>
              <w:fldChar w:fldCharType="end"/>
            </w:r>
          </w:p>
          <w:p w14:paraId="1E0B5295" w14:textId="40184F17" w:rsidR="0098100D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eferred pronouns </w:t>
            </w:r>
            <w:r>
              <w:rPr>
                <w:sz w:val="22"/>
                <w:szCs w:val="22"/>
              </w:rPr>
              <w:fldChar w:fldCharType="begin">
                <w:ffData>
                  <w:name w:val="Pronouns"/>
                  <w:enabled/>
                  <w:calcOnExit w:val="0"/>
                  <w:statusText w:type="text" w:val="Preferred pronouns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</w:tbl>
    <w:p w14:paraId="27A9F298" w14:textId="77777777" w:rsidR="004A69E6" w:rsidRDefault="004A69E6" w:rsidP="004A69E6"/>
    <w:p w14:paraId="6739BB93" w14:textId="77777777" w:rsidR="004A69E6" w:rsidRDefault="004A69E6">
      <w:pPr>
        <w:spacing w:after="160" w:line="259" w:lineRule="auto"/>
        <w:rPr>
          <w:rFonts w:asciiTheme="majorHAnsi" w:eastAsiaTheme="majorEastAsia" w:hAnsiTheme="majorHAnsi" w:cstheme="majorHAnsi"/>
          <w:b/>
          <w:sz w:val="28"/>
          <w:szCs w:val="28"/>
        </w:rPr>
      </w:pPr>
      <w:r>
        <w:br w:type="page"/>
      </w:r>
    </w:p>
    <w:p w14:paraId="2A8AF8D8" w14:textId="3DCC71E2" w:rsidR="00A10B42" w:rsidRDefault="0098100D" w:rsidP="0098100D">
      <w:pPr>
        <w:pStyle w:val="Heading3"/>
      </w:pPr>
      <w:r>
        <w:lastRenderedPageBreak/>
        <w:t>Contact Informatio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405"/>
        <w:gridCol w:w="7677"/>
      </w:tblGrid>
      <w:tr w:rsidR="0098100D" w14:paraId="44460ABD" w14:textId="77777777" w:rsidTr="009810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900C9B8" w14:textId="27556887" w:rsidR="0098100D" w:rsidRDefault="0098100D" w:rsidP="00A10B42">
            <w:r>
              <w:t>Required Information</w:t>
            </w:r>
          </w:p>
        </w:tc>
        <w:tc>
          <w:tcPr>
            <w:tcW w:w="7677" w:type="dxa"/>
          </w:tcPr>
          <w:p w14:paraId="6E4766F7" w14:textId="02C8B6EA" w:rsidR="0098100D" w:rsidRDefault="0098100D" w:rsidP="00A10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our Response</w:t>
            </w:r>
          </w:p>
        </w:tc>
      </w:tr>
      <w:tr w:rsidR="0098100D" w14:paraId="1733A3B2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E16DBFC" w14:textId="32FE15F6" w:rsidR="0098100D" w:rsidRDefault="0098100D" w:rsidP="00A10B42">
            <w:r>
              <w:t>Address</w:t>
            </w:r>
          </w:p>
        </w:tc>
        <w:tc>
          <w:tcPr>
            <w:tcW w:w="7677" w:type="dxa"/>
          </w:tcPr>
          <w:p w14:paraId="14A71920" w14:textId="77777777" w:rsidR="0098100D" w:rsidRPr="0069225C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t xml:space="preserve">Street Number </w:t>
            </w:r>
            <w:r w:rsidRPr="0069225C">
              <w:fldChar w:fldCharType="begin">
                <w:ffData>
                  <w:name w:val="StreetNumber"/>
                  <w:enabled/>
                  <w:calcOnExit w:val="0"/>
                  <w:statusText w:type="text" w:val="Address. Street number."/>
                  <w:textInput/>
                </w:ffData>
              </w:fldChar>
            </w:r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</w:p>
          <w:p w14:paraId="697B8A82" w14:textId="77777777" w:rsidR="0098100D" w:rsidRPr="0069225C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t xml:space="preserve">Street Name </w:t>
            </w:r>
            <w:r w:rsidRPr="0069225C">
              <w:fldChar w:fldCharType="begin">
                <w:ffData>
                  <w:name w:val="Street"/>
                  <w:enabled/>
                  <w:calcOnExit w:val="0"/>
                  <w:statusText w:type="text" w:val="Street name"/>
                  <w:textInput/>
                </w:ffData>
              </w:fldChar>
            </w:r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</w:p>
          <w:p w14:paraId="437D8BAC" w14:textId="77777777" w:rsidR="0098100D" w:rsidRPr="0069225C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t xml:space="preserve">Suburb </w:t>
            </w:r>
            <w:r w:rsidRPr="0069225C">
              <w:fldChar w:fldCharType="begin">
                <w:ffData>
                  <w:name w:val="Suburb"/>
                  <w:enabled/>
                  <w:calcOnExit w:val="0"/>
                  <w:statusText w:type="text" w:val="Suburb"/>
                  <w:textInput/>
                </w:ffData>
              </w:fldChar>
            </w:r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</w:p>
          <w:p w14:paraId="5E023EE4" w14:textId="5611B50D" w:rsidR="0098100D" w:rsidRPr="0069225C" w:rsidRDefault="0098100D" w:rsidP="00A10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t xml:space="preserve">Postcode </w:t>
            </w:r>
            <w:r w:rsidRPr="0069225C">
              <w:fldChar w:fldCharType="begin">
                <w:ffData>
                  <w:name w:val="Postcode"/>
                  <w:enabled/>
                  <w:calcOnExit w:val="0"/>
                  <w:statusText w:type="text" w:val="Postcode"/>
                  <w:textInput/>
                </w:ffData>
              </w:fldChar>
            </w:r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</w:p>
        </w:tc>
      </w:tr>
      <w:tr w:rsidR="0098100D" w14:paraId="2B062CAA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31BA899" w14:textId="60A050C4" w:rsidR="0098100D" w:rsidRDefault="0098100D" w:rsidP="0098100D">
            <w:r>
              <w:t>Postal Address</w:t>
            </w:r>
          </w:p>
        </w:tc>
        <w:tc>
          <w:tcPr>
            <w:tcW w:w="7677" w:type="dxa"/>
          </w:tcPr>
          <w:p w14:paraId="742975BC" w14:textId="77777777" w:rsidR="0098100D" w:rsidRPr="0069225C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t xml:space="preserve">Same as above </w:t>
            </w:r>
            <w:r w:rsidRPr="0069225C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25C">
              <w:instrText xml:space="preserve"> FORMCHECKBOX </w:instrText>
            </w:r>
            <w:r w:rsidR="00D41947">
              <w:fldChar w:fldCharType="separate"/>
            </w:r>
            <w:r w:rsidRPr="0069225C">
              <w:fldChar w:fldCharType="end"/>
            </w:r>
          </w:p>
          <w:p w14:paraId="471FD39E" w14:textId="4B968B14" w:rsidR="0098100D" w:rsidRPr="0069225C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t xml:space="preserve">Other </w:t>
            </w:r>
            <w:r w:rsidRPr="0069225C"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</w:p>
        </w:tc>
      </w:tr>
      <w:tr w:rsidR="0098100D" w14:paraId="34703689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6EC4E8D" w14:textId="643AC5CE" w:rsidR="0098100D" w:rsidRDefault="0098100D" w:rsidP="0098100D">
            <w:r>
              <w:t>Phone Number</w:t>
            </w:r>
          </w:p>
        </w:tc>
        <w:tc>
          <w:tcPr>
            <w:tcW w:w="7677" w:type="dxa"/>
          </w:tcPr>
          <w:p w14:paraId="5B115ACE" w14:textId="77777777" w:rsidR="0098100D" w:rsidRPr="0069225C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t xml:space="preserve">Business </w:t>
            </w:r>
            <w:r w:rsidRPr="0069225C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</w:p>
          <w:p w14:paraId="43D56594" w14:textId="77777777" w:rsidR="0098100D" w:rsidRPr="0069225C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t xml:space="preserve">After Hours </w:t>
            </w:r>
            <w:r w:rsidRPr="0069225C"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</w:p>
          <w:p w14:paraId="528E3410" w14:textId="2DE09089" w:rsidR="0098100D" w:rsidRPr="0069225C" w:rsidRDefault="0098100D" w:rsidP="009810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t xml:space="preserve">Mobile </w:t>
            </w:r>
            <w:r w:rsidRPr="0069225C"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</w:p>
        </w:tc>
      </w:tr>
      <w:tr w:rsidR="0098100D" w14:paraId="6DFC58F5" w14:textId="77777777" w:rsidTr="00981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FE8EEC0" w14:textId="4F0DEBD5" w:rsidR="0098100D" w:rsidRDefault="0098100D" w:rsidP="00A10B42">
            <w:r w:rsidRPr="0098100D">
              <w:t>Email Address</w:t>
            </w:r>
          </w:p>
        </w:tc>
        <w:tc>
          <w:tcPr>
            <w:tcW w:w="7677" w:type="dxa"/>
          </w:tcPr>
          <w:p w14:paraId="361C1271" w14:textId="6FA07630" w:rsidR="0098100D" w:rsidRPr="0069225C" w:rsidRDefault="0098100D" w:rsidP="00A10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</w:p>
        </w:tc>
      </w:tr>
    </w:tbl>
    <w:p w14:paraId="0B0783E6" w14:textId="35E785EE" w:rsidR="0098100D" w:rsidRDefault="0098100D">
      <w:pPr>
        <w:spacing w:after="160" w:line="259" w:lineRule="auto"/>
        <w:rPr>
          <w:rFonts w:asciiTheme="majorHAnsi" w:eastAsiaTheme="majorEastAsia" w:hAnsiTheme="majorHAnsi" w:cstheme="majorHAnsi"/>
          <w:b/>
          <w:color w:val="E61E4D"/>
          <w:sz w:val="32"/>
          <w:szCs w:val="28"/>
        </w:rPr>
      </w:pPr>
    </w:p>
    <w:p w14:paraId="51235CAA" w14:textId="77777777" w:rsidR="00B132BC" w:rsidRDefault="00B132BC">
      <w:pPr>
        <w:spacing w:after="160" w:line="259" w:lineRule="auto"/>
        <w:rPr>
          <w:rFonts w:asciiTheme="majorHAnsi" w:eastAsiaTheme="majorEastAsia" w:hAnsiTheme="majorHAnsi" w:cstheme="majorHAnsi"/>
          <w:b/>
          <w:color w:val="E61E4D"/>
          <w:sz w:val="32"/>
          <w:szCs w:val="28"/>
        </w:rPr>
      </w:pPr>
      <w:r>
        <w:br w:type="page"/>
      </w:r>
    </w:p>
    <w:p w14:paraId="327A1AB9" w14:textId="330B3CAC" w:rsidR="00CA58E8" w:rsidRPr="000B071F" w:rsidRDefault="00CA58E8" w:rsidP="00CA58E8">
      <w:pPr>
        <w:pStyle w:val="Heading2"/>
      </w:pPr>
      <w:r w:rsidRPr="00FD5C54">
        <w:lastRenderedPageBreak/>
        <w:t>Part B: Curriculum Vitae Information</w:t>
      </w:r>
    </w:p>
    <w:p w14:paraId="3589E233" w14:textId="6F9C4913" w:rsidR="00FD1091" w:rsidRDefault="00CA58E8" w:rsidP="00CA58E8">
      <w:pPr>
        <w:pStyle w:val="Paragrah"/>
      </w:pPr>
      <w:r w:rsidRPr="00922057">
        <w:t>Please also attach a copy of your personal CV.</w:t>
      </w:r>
    </w:p>
    <w:p w14:paraId="2170AAB2" w14:textId="21501169" w:rsidR="006E1D0D" w:rsidRDefault="006E1D0D" w:rsidP="006E1D0D">
      <w:pPr>
        <w:pStyle w:val="Heading3"/>
      </w:pPr>
      <w:r>
        <w:t>Current Employment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114"/>
        <w:gridCol w:w="6968"/>
      </w:tblGrid>
      <w:tr w:rsidR="006E1D0D" w14:paraId="3FBC48A9" w14:textId="77777777" w:rsidTr="00E054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D00ECB0" w14:textId="0C8E3927" w:rsidR="006E1D0D" w:rsidRDefault="006E1D0D" w:rsidP="00CA58E8">
            <w:pPr>
              <w:pStyle w:val="Paragrah"/>
            </w:pPr>
            <w:r>
              <w:t>Required Information</w:t>
            </w:r>
          </w:p>
        </w:tc>
        <w:tc>
          <w:tcPr>
            <w:tcW w:w="6968" w:type="dxa"/>
          </w:tcPr>
          <w:p w14:paraId="7784E118" w14:textId="7942C05C" w:rsidR="006E1D0D" w:rsidRDefault="006E1D0D" w:rsidP="00CA58E8">
            <w:pPr>
              <w:pStyle w:val="Paragra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our Response</w:t>
            </w:r>
          </w:p>
        </w:tc>
      </w:tr>
      <w:tr w:rsidR="006E1D0D" w14:paraId="2E48A91A" w14:textId="77777777" w:rsidTr="00E05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53C4773" w14:textId="194C06E5" w:rsidR="006E1D0D" w:rsidRDefault="006E1D0D" w:rsidP="006E1D0D">
            <w:pPr>
              <w:pStyle w:val="Paragrah"/>
            </w:pPr>
            <w:r>
              <w:t>Employer</w:t>
            </w:r>
          </w:p>
        </w:tc>
        <w:tc>
          <w:tcPr>
            <w:tcW w:w="6968" w:type="dxa"/>
          </w:tcPr>
          <w:p w14:paraId="648DC843" w14:textId="0E704CB9" w:rsidR="006E1D0D" w:rsidRPr="0069225C" w:rsidRDefault="006E1D0D" w:rsidP="006E1D0D">
            <w:pPr>
              <w:pStyle w:val="Paragra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9225C">
              <w:rPr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69225C">
              <w:rPr>
                <w:bCs/>
                <w:sz w:val="22"/>
                <w:szCs w:val="22"/>
              </w:rPr>
              <w:instrText xml:space="preserve"> FORMTEXT </w:instrText>
            </w:r>
            <w:r w:rsidRPr="0069225C">
              <w:rPr>
                <w:bCs/>
                <w:sz w:val="22"/>
                <w:szCs w:val="22"/>
              </w:rPr>
            </w:r>
            <w:r w:rsidRPr="0069225C">
              <w:rPr>
                <w:bCs/>
                <w:sz w:val="22"/>
                <w:szCs w:val="22"/>
              </w:rPr>
              <w:fldChar w:fldCharType="separate"/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sz w:val="22"/>
                <w:szCs w:val="22"/>
              </w:rPr>
              <w:fldChar w:fldCharType="end"/>
            </w:r>
          </w:p>
        </w:tc>
      </w:tr>
      <w:tr w:rsidR="006E1D0D" w14:paraId="1616D6C5" w14:textId="77777777" w:rsidTr="00E05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48C2077" w14:textId="70641416" w:rsidR="006E1D0D" w:rsidRDefault="006E1D0D" w:rsidP="006E1D0D">
            <w:pPr>
              <w:pStyle w:val="Paragrah"/>
            </w:pPr>
            <w:r>
              <w:t>Position and responsibilities</w:t>
            </w:r>
          </w:p>
        </w:tc>
        <w:tc>
          <w:tcPr>
            <w:tcW w:w="6968" w:type="dxa"/>
          </w:tcPr>
          <w:p w14:paraId="7EC63CC9" w14:textId="053C1D5E" w:rsidR="006E1D0D" w:rsidRPr="0069225C" w:rsidRDefault="006E1D0D" w:rsidP="006E1D0D">
            <w:pPr>
              <w:pStyle w:val="Paragra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9225C">
              <w:rPr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69225C">
              <w:rPr>
                <w:bCs/>
                <w:sz w:val="22"/>
                <w:szCs w:val="22"/>
              </w:rPr>
              <w:instrText xml:space="preserve"> FORMTEXT </w:instrText>
            </w:r>
            <w:r w:rsidRPr="0069225C">
              <w:rPr>
                <w:bCs/>
                <w:sz w:val="22"/>
                <w:szCs w:val="22"/>
              </w:rPr>
            </w:r>
            <w:r w:rsidRPr="0069225C">
              <w:rPr>
                <w:bCs/>
                <w:sz w:val="22"/>
                <w:szCs w:val="22"/>
              </w:rPr>
              <w:fldChar w:fldCharType="separate"/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sz w:val="22"/>
                <w:szCs w:val="22"/>
              </w:rPr>
              <w:fldChar w:fldCharType="end"/>
            </w:r>
          </w:p>
        </w:tc>
      </w:tr>
      <w:tr w:rsidR="006E1D0D" w14:paraId="2341A9BE" w14:textId="77777777" w:rsidTr="00E05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0CA8DAA" w14:textId="4A639092" w:rsidR="006E1D0D" w:rsidRDefault="006E1D0D" w:rsidP="006E1D0D">
            <w:pPr>
              <w:pStyle w:val="Paragrah"/>
            </w:pPr>
            <w:r>
              <w:t>Period of service</w:t>
            </w:r>
          </w:p>
        </w:tc>
        <w:tc>
          <w:tcPr>
            <w:tcW w:w="6968" w:type="dxa"/>
          </w:tcPr>
          <w:p w14:paraId="15A98435" w14:textId="4AECB14B" w:rsidR="006E1D0D" w:rsidRPr="0069225C" w:rsidRDefault="006E1D0D" w:rsidP="006E1D0D">
            <w:pPr>
              <w:pStyle w:val="Paragra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9225C">
              <w:rPr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69225C">
              <w:rPr>
                <w:bCs/>
                <w:sz w:val="22"/>
                <w:szCs w:val="22"/>
              </w:rPr>
              <w:instrText xml:space="preserve"> FORMTEXT </w:instrText>
            </w:r>
            <w:r w:rsidRPr="0069225C">
              <w:rPr>
                <w:bCs/>
                <w:sz w:val="22"/>
                <w:szCs w:val="22"/>
              </w:rPr>
            </w:r>
            <w:r w:rsidRPr="0069225C">
              <w:rPr>
                <w:bCs/>
                <w:sz w:val="22"/>
                <w:szCs w:val="22"/>
              </w:rPr>
              <w:fldChar w:fldCharType="separate"/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sz w:val="22"/>
                <w:szCs w:val="22"/>
              </w:rPr>
              <w:fldChar w:fldCharType="end"/>
            </w:r>
          </w:p>
        </w:tc>
      </w:tr>
      <w:tr w:rsidR="0000373D" w14:paraId="6160F1B4" w14:textId="77777777" w:rsidTr="00E05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31C9F60" w14:textId="457082C4" w:rsidR="0000373D" w:rsidRDefault="0000373D" w:rsidP="006E1D0D">
            <w:pPr>
              <w:pStyle w:val="Paragrah"/>
            </w:pPr>
            <w:r>
              <w:t>Specialisation</w:t>
            </w:r>
          </w:p>
        </w:tc>
        <w:tc>
          <w:tcPr>
            <w:tcW w:w="6968" w:type="dxa"/>
          </w:tcPr>
          <w:p w14:paraId="6C1AF61F" w14:textId="0C7356BA" w:rsidR="0000373D" w:rsidRPr="0069225C" w:rsidRDefault="0000373D" w:rsidP="006E1D0D">
            <w:pPr>
              <w:pStyle w:val="Paragra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2"/>
                <w:szCs w:val="22"/>
              </w:rPr>
            </w:pPr>
            <w:r w:rsidRPr="0069225C">
              <w:rPr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69225C">
              <w:rPr>
                <w:bCs/>
                <w:sz w:val="22"/>
                <w:szCs w:val="22"/>
              </w:rPr>
              <w:instrText xml:space="preserve"> FORMTEXT </w:instrText>
            </w:r>
            <w:r w:rsidRPr="0069225C">
              <w:rPr>
                <w:bCs/>
                <w:sz w:val="22"/>
                <w:szCs w:val="22"/>
              </w:rPr>
            </w:r>
            <w:r w:rsidRPr="0069225C">
              <w:rPr>
                <w:bCs/>
                <w:sz w:val="22"/>
                <w:szCs w:val="22"/>
              </w:rPr>
              <w:fldChar w:fldCharType="separate"/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noProof/>
                <w:sz w:val="22"/>
                <w:szCs w:val="22"/>
              </w:rPr>
              <w:t> </w:t>
            </w:r>
            <w:r w:rsidRPr="0069225C">
              <w:rPr>
                <w:bCs/>
                <w:sz w:val="22"/>
                <w:szCs w:val="22"/>
              </w:rPr>
              <w:fldChar w:fldCharType="end"/>
            </w:r>
          </w:p>
        </w:tc>
      </w:tr>
    </w:tbl>
    <w:p w14:paraId="699452CF" w14:textId="77777777" w:rsidR="0000373D" w:rsidRDefault="0000373D" w:rsidP="0000373D"/>
    <w:p w14:paraId="07DCD38D" w14:textId="05F38079" w:rsidR="008E4935" w:rsidRDefault="000B5BCB" w:rsidP="000B5BCB">
      <w:pPr>
        <w:pStyle w:val="Heading3"/>
      </w:pPr>
      <w:r w:rsidRPr="000B5BCB">
        <w:t>Current membership of Boards, committees, council memberships, community groups (please list)</w:t>
      </w:r>
    </w:p>
    <w:tbl>
      <w:tblPr>
        <w:tblStyle w:val="GridTable1Light"/>
        <w:tblW w:w="5000" w:type="pct"/>
        <w:tblLook w:val="0020" w:firstRow="1" w:lastRow="0" w:firstColumn="0" w:lastColumn="0" w:noHBand="0" w:noVBand="0"/>
      </w:tblPr>
      <w:tblGrid>
        <w:gridCol w:w="4087"/>
        <w:gridCol w:w="1934"/>
        <w:gridCol w:w="2127"/>
        <w:gridCol w:w="1934"/>
      </w:tblGrid>
      <w:tr w:rsidR="00062C3C" w:rsidRPr="00062C3C" w14:paraId="57A1EAE1" w14:textId="77777777" w:rsidTr="00E054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27" w:type="pct"/>
          </w:tcPr>
          <w:p w14:paraId="2AF3EA39" w14:textId="4EBC0052" w:rsidR="00062C3C" w:rsidRPr="00062C3C" w:rsidRDefault="004A3100" w:rsidP="00062C3C">
            <w:r>
              <w:t>Organisation</w:t>
            </w:r>
          </w:p>
        </w:tc>
        <w:tc>
          <w:tcPr>
            <w:tcW w:w="959" w:type="pct"/>
          </w:tcPr>
          <w:p w14:paraId="6A6D5A2E" w14:textId="77777777" w:rsidR="00062C3C" w:rsidRPr="00062C3C" w:rsidRDefault="00062C3C" w:rsidP="00062C3C">
            <w:r w:rsidRPr="00062C3C">
              <w:t>Position</w:t>
            </w:r>
          </w:p>
        </w:tc>
        <w:tc>
          <w:tcPr>
            <w:tcW w:w="1055" w:type="pct"/>
          </w:tcPr>
          <w:p w14:paraId="00298FE0" w14:textId="02D781F5" w:rsidR="00062C3C" w:rsidRPr="00E8146A" w:rsidRDefault="00062C3C" w:rsidP="00062C3C">
            <w:pPr>
              <w:rPr>
                <w:b w:val="0"/>
                <w:bCs w:val="0"/>
              </w:rPr>
            </w:pPr>
            <w:r w:rsidRPr="00062C3C">
              <w:t>Tenure</w:t>
            </w:r>
            <w:r w:rsidR="00E8146A">
              <w:br/>
            </w:r>
            <w:r w:rsidRPr="00062C3C">
              <w:t>(include date)</w:t>
            </w:r>
          </w:p>
        </w:tc>
        <w:tc>
          <w:tcPr>
            <w:tcW w:w="959" w:type="pct"/>
          </w:tcPr>
          <w:p w14:paraId="55812CD6" w14:textId="77777777" w:rsidR="00062C3C" w:rsidRPr="00062C3C" w:rsidRDefault="00062C3C" w:rsidP="00062C3C">
            <w:r w:rsidRPr="00062C3C">
              <w:t># of terms</w:t>
            </w:r>
          </w:p>
        </w:tc>
      </w:tr>
      <w:tr w:rsidR="00062C3C" w:rsidRPr="00062C3C" w14:paraId="79123690" w14:textId="77777777" w:rsidTr="00E054B0">
        <w:tc>
          <w:tcPr>
            <w:tcW w:w="2027" w:type="pct"/>
          </w:tcPr>
          <w:p w14:paraId="79BC997E" w14:textId="147803C8" w:rsidR="00062C3C" w:rsidRPr="00062C3C" w:rsidRDefault="00276444" w:rsidP="00062C3C">
            <w:r>
              <w:fldChar w:fldCharType="begin">
                <w:ffData>
                  <w:name w:val="Body"/>
                  <w:enabled/>
                  <w:calcOnExit w:val="0"/>
                  <w:textInput/>
                </w:ffData>
              </w:fldChar>
            </w:r>
            <w:bookmarkStart w:id="0" w:name="Body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959" w:type="pct"/>
          </w:tcPr>
          <w:p w14:paraId="53597C38" w14:textId="77777777" w:rsidR="00062C3C" w:rsidRPr="00062C3C" w:rsidRDefault="00062C3C" w:rsidP="00062C3C">
            <w:r w:rsidRPr="00062C3C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" w:name="Text28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1"/>
          </w:p>
        </w:tc>
        <w:tc>
          <w:tcPr>
            <w:tcW w:w="1055" w:type="pct"/>
          </w:tcPr>
          <w:p w14:paraId="2AFF5D84" w14:textId="77777777" w:rsidR="00062C3C" w:rsidRPr="00062C3C" w:rsidRDefault="00062C3C" w:rsidP="00062C3C">
            <w:r w:rsidRPr="00062C3C"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" w:name="Text29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2"/>
          </w:p>
        </w:tc>
        <w:tc>
          <w:tcPr>
            <w:tcW w:w="959" w:type="pct"/>
          </w:tcPr>
          <w:p w14:paraId="21B35D62" w14:textId="77777777" w:rsidR="00062C3C" w:rsidRPr="00062C3C" w:rsidRDefault="00062C3C" w:rsidP="00062C3C">
            <w:r w:rsidRPr="00062C3C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" w:name="Text30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3"/>
          </w:p>
        </w:tc>
      </w:tr>
      <w:tr w:rsidR="00062C3C" w:rsidRPr="00062C3C" w14:paraId="73AAAAE6" w14:textId="77777777" w:rsidTr="00E054B0">
        <w:tc>
          <w:tcPr>
            <w:tcW w:w="2027" w:type="pct"/>
          </w:tcPr>
          <w:p w14:paraId="4AC43AD5" w14:textId="77777777" w:rsidR="00062C3C" w:rsidRPr="00062C3C" w:rsidRDefault="00062C3C" w:rsidP="00062C3C">
            <w:r w:rsidRPr="00062C3C"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" w:name="Text31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4"/>
          </w:p>
        </w:tc>
        <w:tc>
          <w:tcPr>
            <w:tcW w:w="959" w:type="pct"/>
          </w:tcPr>
          <w:p w14:paraId="6511D56B" w14:textId="77777777" w:rsidR="00062C3C" w:rsidRPr="00062C3C" w:rsidRDefault="00062C3C" w:rsidP="00062C3C">
            <w:r w:rsidRPr="00062C3C"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5" w:name="Text32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5"/>
          </w:p>
        </w:tc>
        <w:tc>
          <w:tcPr>
            <w:tcW w:w="1055" w:type="pct"/>
          </w:tcPr>
          <w:p w14:paraId="7835541E" w14:textId="77777777" w:rsidR="00062C3C" w:rsidRPr="00062C3C" w:rsidRDefault="00062C3C" w:rsidP="00062C3C">
            <w:r w:rsidRPr="00062C3C"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6" w:name="Text33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6"/>
          </w:p>
        </w:tc>
        <w:tc>
          <w:tcPr>
            <w:tcW w:w="959" w:type="pct"/>
          </w:tcPr>
          <w:p w14:paraId="30E8F278" w14:textId="77777777" w:rsidR="00062C3C" w:rsidRPr="00062C3C" w:rsidRDefault="00062C3C" w:rsidP="00062C3C">
            <w:r w:rsidRPr="00062C3C"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7" w:name="Text34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7"/>
          </w:p>
        </w:tc>
      </w:tr>
      <w:tr w:rsidR="00062C3C" w:rsidRPr="00062C3C" w14:paraId="14498072" w14:textId="77777777" w:rsidTr="00E054B0">
        <w:tc>
          <w:tcPr>
            <w:tcW w:w="2027" w:type="pct"/>
          </w:tcPr>
          <w:p w14:paraId="756B3A6E" w14:textId="77777777" w:rsidR="00062C3C" w:rsidRPr="00062C3C" w:rsidRDefault="00062C3C" w:rsidP="00062C3C">
            <w:r w:rsidRPr="00062C3C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8" w:name="Text35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8"/>
          </w:p>
        </w:tc>
        <w:tc>
          <w:tcPr>
            <w:tcW w:w="959" w:type="pct"/>
          </w:tcPr>
          <w:p w14:paraId="2DAD77FC" w14:textId="77777777" w:rsidR="00062C3C" w:rsidRPr="00062C3C" w:rsidRDefault="00062C3C" w:rsidP="00062C3C">
            <w:r w:rsidRPr="00062C3C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9" w:name="Text36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9"/>
          </w:p>
        </w:tc>
        <w:tc>
          <w:tcPr>
            <w:tcW w:w="1055" w:type="pct"/>
          </w:tcPr>
          <w:p w14:paraId="72E0D948" w14:textId="77777777" w:rsidR="00062C3C" w:rsidRPr="00062C3C" w:rsidRDefault="00062C3C" w:rsidP="00062C3C">
            <w:r w:rsidRPr="00062C3C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0" w:name="Text37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10"/>
          </w:p>
        </w:tc>
        <w:tc>
          <w:tcPr>
            <w:tcW w:w="959" w:type="pct"/>
          </w:tcPr>
          <w:p w14:paraId="36FC9E16" w14:textId="77777777" w:rsidR="00062C3C" w:rsidRPr="00062C3C" w:rsidRDefault="00062C3C" w:rsidP="00062C3C">
            <w:r w:rsidRPr="00062C3C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1" w:name="Text38"/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  <w:bookmarkEnd w:id="11"/>
          </w:p>
        </w:tc>
      </w:tr>
      <w:sdt>
        <w:sdtPr>
          <w:id w:val="-482314818"/>
          <w15:repeatingSection/>
        </w:sdtPr>
        <w:sdtEndPr/>
        <w:sdtContent>
          <w:sdt>
            <w:sdtPr>
              <w:id w:val="1079956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C9195A" w:rsidRPr="00062C3C" w14:paraId="45213116" w14:textId="77777777" w:rsidTr="00E054B0">
                <w:tc>
                  <w:tcPr>
                    <w:tcW w:w="2027" w:type="pct"/>
                  </w:tcPr>
                  <w:p w14:paraId="50F6A714" w14:textId="0BD125B7" w:rsidR="00C9195A" w:rsidRPr="00062C3C" w:rsidRDefault="00C9195A" w:rsidP="00C9195A">
                    <w:r w:rsidRPr="00062C3C">
                      <w:fldChar w:fldCharType="begin">
                        <w:ffData>
                          <w:name w:val="Text35"/>
                          <w:enabled/>
                          <w:calcOnExit w:val="0"/>
                          <w:textInput/>
                        </w:ffData>
                      </w:fldChar>
                    </w:r>
                    <w:r w:rsidRPr="00062C3C">
                      <w:instrText xml:space="preserve"> FORMTEXT </w:instrText>
                    </w:r>
                    <w:r w:rsidRPr="00062C3C">
                      <w:fldChar w:fldCharType="separate"/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fldChar w:fldCharType="end"/>
                    </w:r>
                  </w:p>
                </w:tc>
                <w:tc>
                  <w:tcPr>
                    <w:tcW w:w="959" w:type="pct"/>
                  </w:tcPr>
                  <w:p w14:paraId="2174933E" w14:textId="7BD487BA" w:rsidR="00C9195A" w:rsidRPr="00062C3C" w:rsidRDefault="00C9195A" w:rsidP="00C9195A">
                    <w:r w:rsidRPr="00062C3C">
                      <w:fldChar w:fldCharType="begin">
                        <w:ffData>
                          <w:name w:val="Text36"/>
                          <w:enabled/>
                          <w:calcOnExit w:val="0"/>
                          <w:textInput/>
                        </w:ffData>
                      </w:fldChar>
                    </w:r>
                    <w:r w:rsidRPr="00062C3C">
                      <w:instrText xml:space="preserve"> FORMTEXT </w:instrText>
                    </w:r>
                    <w:r w:rsidRPr="00062C3C">
                      <w:fldChar w:fldCharType="separate"/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fldChar w:fldCharType="end"/>
                    </w:r>
                  </w:p>
                </w:tc>
                <w:tc>
                  <w:tcPr>
                    <w:tcW w:w="1055" w:type="pct"/>
                  </w:tcPr>
                  <w:p w14:paraId="1041775C" w14:textId="2367E7EE" w:rsidR="00C9195A" w:rsidRPr="00062C3C" w:rsidRDefault="00C9195A" w:rsidP="00C9195A">
                    <w:r w:rsidRPr="00062C3C">
                      <w:fldChar w:fldCharType="begin">
                        <w:ffData>
                          <w:name w:val="Text37"/>
                          <w:enabled/>
                          <w:calcOnExit w:val="0"/>
                          <w:textInput/>
                        </w:ffData>
                      </w:fldChar>
                    </w:r>
                    <w:r w:rsidRPr="00062C3C">
                      <w:instrText xml:space="preserve"> FORMTEXT </w:instrText>
                    </w:r>
                    <w:r w:rsidRPr="00062C3C">
                      <w:fldChar w:fldCharType="separate"/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fldChar w:fldCharType="end"/>
                    </w:r>
                  </w:p>
                </w:tc>
                <w:tc>
                  <w:tcPr>
                    <w:tcW w:w="959" w:type="pct"/>
                  </w:tcPr>
                  <w:p w14:paraId="3A8CC2FD" w14:textId="3CA11C8D" w:rsidR="00C9195A" w:rsidRPr="00062C3C" w:rsidRDefault="00C9195A" w:rsidP="00C9195A">
                    <w:r w:rsidRPr="00062C3C">
                      <w:fldChar w:fldCharType="begin">
                        <w:ffData>
                          <w:name w:val="Text38"/>
                          <w:enabled/>
                          <w:calcOnExit w:val="0"/>
                          <w:textInput/>
                        </w:ffData>
                      </w:fldChar>
                    </w:r>
                    <w:r w:rsidRPr="00062C3C">
                      <w:instrText xml:space="preserve"> FORMTEXT </w:instrText>
                    </w:r>
                    <w:r w:rsidRPr="00062C3C">
                      <w:fldChar w:fldCharType="separate"/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fldChar w:fldCharType="end"/>
                    </w:r>
                  </w:p>
                </w:tc>
              </w:tr>
            </w:sdtContent>
          </w:sdt>
        </w:sdtContent>
      </w:sdt>
    </w:tbl>
    <w:p w14:paraId="6F2324D6" w14:textId="7C36F88D" w:rsidR="000B5BCB" w:rsidRDefault="000B5BCB" w:rsidP="000B5BCB"/>
    <w:p w14:paraId="468AFD75" w14:textId="158CC7AD" w:rsidR="00CA3D36" w:rsidRPr="00922057" w:rsidRDefault="00CA3D36" w:rsidP="00CA3D36">
      <w:pPr>
        <w:pStyle w:val="Heading3"/>
      </w:pPr>
      <w:r w:rsidRPr="00CA3D36">
        <w:t>Previous</w:t>
      </w:r>
      <w:r w:rsidRPr="00922057">
        <w:t xml:space="preserve"> relevant </w:t>
      </w:r>
      <w:r w:rsidR="00361E6B">
        <w:t>B</w:t>
      </w:r>
      <w:r w:rsidRPr="00922057">
        <w:t xml:space="preserve">oard </w:t>
      </w:r>
      <w:r w:rsidR="00361E6B">
        <w:t xml:space="preserve">and other equivalent </w:t>
      </w:r>
      <w:r w:rsidRPr="00922057">
        <w:t>experience</w:t>
      </w:r>
    </w:p>
    <w:tbl>
      <w:tblPr>
        <w:tblStyle w:val="GridTable1Light"/>
        <w:tblW w:w="5000" w:type="pct"/>
        <w:tblLook w:val="0020" w:firstRow="1" w:lastRow="0" w:firstColumn="0" w:lastColumn="0" w:noHBand="0" w:noVBand="0"/>
      </w:tblPr>
      <w:tblGrid>
        <w:gridCol w:w="4087"/>
        <w:gridCol w:w="1934"/>
        <w:gridCol w:w="2127"/>
        <w:gridCol w:w="1934"/>
      </w:tblGrid>
      <w:tr w:rsidR="00CA3D36" w:rsidRPr="00062C3C" w14:paraId="51A89964" w14:textId="77777777" w:rsidTr="00E054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27" w:type="pct"/>
          </w:tcPr>
          <w:p w14:paraId="31131097" w14:textId="54D5034A" w:rsidR="00CA3D36" w:rsidRPr="00062C3C" w:rsidRDefault="004A3100" w:rsidP="00731CD4">
            <w:r>
              <w:t>Organisation</w:t>
            </w:r>
          </w:p>
        </w:tc>
        <w:tc>
          <w:tcPr>
            <w:tcW w:w="959" w:type="pct"/>
          </w:tcPr>
          <w:p w14:paraId="43704DC4" w14:textId="77777777" w:rsidR="00CA3D36" w:rsidRPr="00062C3C" w:rsidRDefault="00CA3D36" w:rsidP="00731CD4">
            <w:r w:rsidRPr="00062C3C">
              <w:t>Position</w:t>
            </w:r>
          </w:p>
        </w:tc>
        <w:tc>
          <w:tcPr>
            <w:tcW w:w="1055" w:type="pct"/>
          </w:tcPr>
          <w:p w14:paraId="46643B09" w14:textId="633DAE04" w:rsidR="00CA3D36" w:rsidRPr="00062C3C" w:rsidRDefault="00CA3D36" w:rsidP="00731CD4">
            <w:r w:rsidRPr="00062C3C">
              <w:t>Tenure</w:t>
            </w:r>
            <w:r w:rsidR="00E8146A">
              <w:br/>
            </w:r>
            <w:r w:rsidRPr="00062C3C">
              <w:t>(include date)</w:t>
            </w:r>
          </w:p>
        </w:tc>
        <w:tc>
          <w:tcPr>
            <w:tcW w:w="959" w:type="pct"/>
          </w:tcPr>
          <w:p w14:paraId="0E399227" w14:textId="77777777" w:rsidR="00CA3D36" w:rsidRPr="00062C3C" w:rsidRDefault="00CA3D36" w:rsidP="00731CD4">
            <w:r w:rsidRPr="00062C3C">
              <w:t># of terms</w:t>
            </w:r>
          </w:p>
        </w:tc>
      </w:tr>
      <w:tr w:rsidR="00CA3D36" w:rsidRPr="00062C3C" w14:paraId="0372BC16" w14:textId="77777777" w:rsidTr="00E054B0">
        <w:tc>
          <w:tcPr>
            <w:tcW w:w="2027" w:type="pct"/>
          </w:tcPr>
          <w:p w14:paraId="4C116626" w14:textId="77777777" w:rsidR="00CA3D36" w:rsidRPr="00062C3C" w:rsidRDefault="00CA3D36" w:rsidP="00731CD4">
            <w:r w:rsidRPr="00062C3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</w:p>
        </w:tc>
        <w:tc>
          <w:tcPr>
            <w:tcW w:w="959" w:type="pct"/>
          </w:tcPr>
          <w:p w14:paraId="52888AF5" w14:textId="77777777" w:rsidR="00CA3D36" w:rsidRPr="00062C3C" w:rsidRDefault="00CA3D36" w:rsidP="00731CD4">
            <w:r w:rsidRPr="00062C3C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</w:p>
        </w:tc>
        <w:tc>
          <w:tcPr>
            <w:tcW w:w="1055" w:type="pct"/>
          </w:tcPr>
          <w:p w14:paraId="5B47B9F6" w14:textId="77777777" w:rsidR="00CA3D36" w:rsidRPr="00062C3C" w:rsidRDefault="00CA3D36" w:rsidP="00731CD4">
            <w:r w:rsidRPr="00062C3C"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</w:p>
        </w:tc>
        <w:tc>
          <w:tcPr>
            <w:tcW w:w="959" w:type="pct"/>
          </w:tcPr>
          <w:p w14:paraId="69B5EDDA" w14:textId="77777777" w:rsidR="00CA3D36" w:rsidRPr="00062C3C" w:rsidRDefault="00CA3D36" w:rsidP="00731CD4">
            <w:r w:rsidRPr="00062C3C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062C3C">
              <w:instrText xml:space="preserve"> FORMTEXT </w:instrText>
            </w:r>
            <w:r w:rsidRPr="00062C3C">
              <w:fldChar w:fldCharType="separate"/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t> </w:t>
            </w:r>
            <w:r w:rsidRPr="00062C3C">
              <w:fldChar w:fldCharType="end"/>
            </w:r>
          </w:p>
        </w:tc>
      </w:tr>
      <w:sdt>
        <w:sdtPr>
          <w:id w:val="169450995"/>
          <w15:repeatingSection/>
        </w:sdtPr>
        <w:sdtEndPr/>
        <w:sdtContent>
          <w:sdt>
            <w:sdtPr>
              <w:id w:val="-650521327"/>
              <w:placeholder>
                <w:docPart w:val="0C88274FFAFA41ADA78B95556814FF15"/>
              </w:placeholder>
              <w15:repeatingSectionItem/>
            </w:sdtPr>
            <w:sdtEndPr/>
            <w:sdtContent>
              <w:tr w:rsidR="00CA3D36" w:rsidRPr="00062C3C" w14:paraId="66C07E94" w14:textId="77777777" w:rsidTr="00E054B0">
                <w:tc>
                  <w:tcPr>
                    <w:tcW w:w="2027" w:type="pct"/>
                  </w:tcPr>
                  <w:p w14:paraId="114812CD" w14:textId="77777777" w:rsidR="00CA3D36" w:rsidRPr="00062C3C" w:rsidRDefault="00CA3D36" w:rsidP="00731CD4">
                    <w:r w:rsidRPr="00062C3C">
                      <w:fldChar w:fldCharType="begin">
                        <w:ffData>
                          <w:name w:val="Text35"/>
                          <w:enabled/>
                          <w:calcOnExit w:val="0"/>
                          <w:textInput/>
                        </w:ffData>
                      </w:fldChar>
                    </w:r>
                    <w:r w:rsidRPr="00062C3C">
                      <w:instrText xml:space="preserve"> FORMTEXT </w:instrText>
                    </w:r>
                    <w:r w:rsidRPr="00062C3C">
                      <w:fldChar w:fldCharType="separate"/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fldChar w:fldCharType="end"/>
                    </w:r>
                  </w:p>
                </w:tc>
                <w:tc>
                  <w:tcPr>
                    <w:tcW w:w="959" w:type="pct"/>
                  </w:tcPr>
                  <w:p w14:paraId="15060C94" w14:textId="77777777" w:rsidR="00CA3D36" w:rsidRPr="00062C3C" w:rsidRDefault="00CA3D36" w:rsidP="00731CD4">
                    <w:r w:rsidRPr="00062C3C">
                      <w:fldChar w:fldCharType="begin">
                        <w:ffData>
                          <w:name w:val="Text36"/>
                          <w:enabled/>
                          <w:calcOnExit w:val="0"/>
                          <w:textInput/>
                        </w:ffData>
                      </w:fldChar>
                    </w:r>
                    <w:r w:rsidRPr="00062C3C">
                      <w:instrText xml:space="preserve"> FORMTEXT </w:instrText>
                    </w:r>
                    <w:r w:rsidRPr="00062C3C">
                      <w:fldChar w:fldCharType="separate"/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fldChar w:fldCharType="end"/>
                    </w:r>
                  </w:p>
                </w:tc>
                <w:tc>
                  <w:tcPr>
                    <w:tcW w:w="1055" w:type="pct"/>
                  </w:tcPr>
                  <w:p w14:paraId="241D55E5" w14:textId="77777777" w:rsidR="00CA3D36" w:rsidRPr="00062C3C" w:rsidRDefault="00CA3D36" w:rsidP="00731CD4">
                    <w:r w:rsidRPr="00062C3C">
                      <w:fldChar w:fldCharType="begin">
                        <w:ffData>
                          <w:name w:val="Text37"/>
                          <w:enabled/>
                          <w:calcOnExit w:val="0"/>
                          <w:textInput/>
                        </w:ffData>
                      </w:fldChar>
                    </w:r>
                    <w:r w:rsidRPr="00062C3C">
                      <w:instrText xml:space="preserve"> FORMTEXT </w:instrText>
                    </w:r>
                    <w:r w:rsidRPr="00062C3C">
                      <w:fldChar w:fldCharType="separate"/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fldChar w:fldCharType="end"/>
                    </w:r>
                  </w:p>
                </w:tc>
                <w:tc>
                  <w:tcPr>
                    <w:tcW w:w="959" w:type="pct"/>
                  </w:tcPr>
                  <w:p w14:paraId="1474FAA6" w14:textId="77777777" w:rsidR="00CA3D36" w:rsidRPr="00062C3C" w:rsidRDefault="00CA3D36" w:rsidP="00731CD4">
                    <w:r w:rsidRPr="00062C3C">
                      <w:fldChar w:fldCharType="begin">
                        <w:ffData>
                          <w:name w:val="Text38"/>
                          <w:enabled/>
                          <w:calcOnExit w:val="0"/>
                          <w:textInput/>
                        </w:ffData>
                      </w:fldChar>
                    </w:r>
                    <w:r w:rsidRPr="00062C3C">
                      <w:instrText xml:space="preserve"> FORMTEXT </w:instrText>
                    </w:r>
                    <w:r w:rsidRPr="00062C3C">
                      <w:fldChar w:fldCharType="separate"/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t> </w:t>
                    </w:r>
                    <w:r w:rsidRPr="00062C3C">
                      <w:fldChar w:fldCharType="end"/>
                    </w:r>
                  </w:p>
                </w:tc>
              </w:tr>
            </w:sdtContent>
          </w:sdt>
        </w:sdtContent>
      </w:sdt>
    </w:tbl>
    <w:p w14:paraId="4199597F" w14:textId="77777777" w:rsidR="00B132BC" w:rsidRDefault="00B132BC">
      <w:pPr>
        <w:spacing w:after="160" w:line="259" w:lineRule="auto"/>
        <w:rPr>
          <w:rFonts w:asciiTheme="majorHAnsi" w:eastAsiaTheme="majorEastAsia" w:hAnsiTheme="majorHAnsi" w:cstheme="majorHAnsi"/>
          <w:b/>
          <w:color w:val="E61E4D"/>
          <w:sz w:val="32"/>
          <w:szCs w:val="28"/>
        </w:rPr>
      </w:pPr>
      <w:r>
        <w:br w:type="page"/>
      </w:r>
    </w:p>
    <w:p w14:paraId="2F635B1D" w14:textId="42A1507B" w:rsidR="007C658A" w:rsidRPr="00FD5C54" w:rsidRDefault="007C658A" w:rsidP="007C658A">
      <w:pPr>
        <w:pStyle w:val="Heading2"/>
      </w:pPr>
      <w:r w:rsidRPr="00FD5C54">
        <w:lastRenderedPageBreak/>
        <w:t xml:space="preserve">Part C: </w:t>
      </w:r>
      <w:r>
        <w:t xml:space="preserve">Screen Industry </w:t>
      </w:r>
      <w:r w:rsidRPr="00FD5C54">
        <w:t>Skills, Experience and Knowledge</w:t>
      </w:r>
      <w:r w:rsidRPr="006B0AF3">
        <w:rPr>
          <w:color w:val="FF0000"/>
        </w:rPr>
        <w:t xml:space="preserve"> </w:t>
      </w:r>
    </w:p>
    <w:p w14:paraId="11AB3145" w14:textId="77777777" w:rsidR="007C658A" w:rsidRPr="000B071F" w:rsidRDefault="007C658A" w:rsidP="007C658A">
      <w:pPr>
        <w:pStyle w:val="Paragrah"/>
        <w:jc w:val="both"/>
      </w:pPr>
      <w:r w:rsidRPr="00B6337E">
        <w:t>When responding to this section, please consider how your skills, experience and knowledge can assist Screenwest realise its strategic objectives.</w:t>
      </w:r>
    </w:p>
    <w:p w14:paraId="489C281F" w14:textId="77777777" w:rsidR="007C658A" w:rsidRDefault="007C658A" w:rsidP="007C658A">
      <w:pPr>
        <w:pStyle w:val="Paragrah"/>
        <w:jc w:val="both"/>
      </w:pPr>
      <w:r>
        <w:t xml:space="preserve">Diversity is valued by Screenwest.  The overall IAG composition should reflect the diversity of the community it represents. </w:t>
      </w:r>
      <w:r w:rsidRPr="00B07043">
        <w:t xml:space="preserve">Skills, </w:t>
      </w:r>
      <w:proofErr w:type="gramStart"/>
      <w:r w:rsidRPr="00B07043">
        <w:t>experience</w:t>
      </w:r>
      <w:proofErr w:type="gramEnd"/>
      <w:r w:rsidRPr="00B07043">
        <w:t xml:space="preserve"> and knowledge in the screen industry </w:t>
      </w:r>
      <w:r>
        <w:t>in</w:t>
      </w:r>
      <w:r w:rsidRPr="00B07043">
        <w:t xml:space="preserve"> one or more of the following </w:t>
      </w:r>
      <w:r>
        <w:t>is</w:t>
      </w:r>
      <w:r w:rsidRPr="00B07043">
        <w:t xml:space="preserve"> required</w:t>
      </w:r>
      <w:r>
        <w:t>.</w:t>
      </w:r>
    </w:p>
    <w:p w14:paraId="7AF33461" w14:textId="77777777" w:rsidR="00E8146A" w:rsidRDefault="00E8146A" w:rsidP="007C658A">
      <w:pPr>
        <w:pStyle w:val="Paragrah"/>
        <w:jc w:val="both"/>
      </w:pPr>
    </w:p>
    <w:p w14:paraId="6F8DCD59" w14:textId="712DDEDF" w:rsidR="007C658A" w:rsidRPr="007C658A" w:rsidRDefault="007C658A" w:rsidP="007C658A">
      <w:pPr>
        <w:rPr>
          <w:rStyle w:val="Strong"/>
        </w:rPr>
      </w:pPr>
      <w:r>
        <w:rPr>
          <w:rStyle w:val="Strong"/>
        </w:rPr>
        <w:t>P</w:t>
      </w:r>
      <w:r w:rsidRPr="007C658A">
        <w:rPr>
          <w:rStyle w:val="Strong"/>
        </w:rPr>
        <w:t>lease tick all categories relevant to you and explain below:</w:t>
      </w:r>
    </w:p>
    <w:p w14:paraId="2E0BD2C2" w14:textId="77777777" w:rsidR="007C658A" w:rsidRPr="00922057" w:rsidRDefault="007C658A" w:rsidP="007C658A">
      <w:pPr>
        <w:pStyle w:val="Paragrah"/>
      </w:pPr>
      <w:r w:rsidRPr="00922057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ab/>
        <w:t xml:space="preserve">WA screen industry trends and issues  </w:t>
      </w:r>
    </w:p>
    <w:p w14:paraId="16A12708" w14:textId="77777777" w:rsidR="007C658A" w:rsidRPr="00922057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ab/>
        <w:t xml:space="preserve">National and international screen industry trends and issues </w:t>
      </w:r>
    </w:p>
    <w:p w14:paraId="3F632D7B" w14:textId="77777777" w:rsidR="007C658A" w:rsidRPr="003B155C" w:rsidRDefault="007C658A" w:rsidP="007C658A">
      <w:pPr>
        <w:pStyle w:val="Paragrah"/>
        <w:rPr>
          <w:sz w:val="10"/>
          <w:szCs w:val="10"/>
        </w:rPr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ab/>
        <w:t xml:space="preserve">Producer of film and/or television content </w:t>
      </w:r>
      <w:r>
        <w:tab/>
      </w:r>
    </w:p>
    <w:p w14:paraId="5AD49DC6" w14:textId="77777777" w:rsidR="007C658A" w:rsidRPr="00922057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ab/>
        <w:t>Film and/or television director</w:t>
      </w:r>
    </w:p>
    <w:p w14:paraId="29B5A9D2" w14:textId="77777777" w:rsidR="007C658A" w:rsidRPr="00922057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 w:rsidRPr="007906EA">
        <w:t xml:space="preserve"> </w:t>
      </w:r>
      <w:r>
        <w:tab/>
        <w:t>Film and/or television writer</w:t>
      </w:r>
      <w:r w:rsidRPr="00922057">
        <w:t xml:space="preserve"> </w:t>
      </w:r>
    </w:p>
    <w:p w14:paraId="39409E8D" w14:textId="77777777" w:rsidR="007C658A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ab/>
        <w:t>Post-Production</w:t>
      </w:r>
    </w:p>
    <w:p w14:paraId="7F0F6913" w14:textId="77777777" w:rsidR="007C658A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>
        <w:t xml:space="preserve"> </w:t>
      </w:r>
      <w:r>
        <w:tab/>
        <w:t>Screen production industry crew professional</w:t>
      </w:r>
    </w:p>
    <w:p w14:paraId="0D3F06A6" w14:textId="77777777" w:rsidR="007C658A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>
        <w:t xml:space="preserve"> </w:t>
      </w:r>
      <w:r>
        <w:tab/>
        <w:t>Actor</w:t>
      </w:r>
    </w:p>
    <w:p w14:paraId="45EED4D0" w14:textId="77777777" w:rsidR="007C658A" w:rsidRPr="003B155C" w:rsidRDefault="007C658A" w:rsidP="007C658A">
      <w:pPr>
        <w:pStyle w:val="Paragrah"/>
        <w:rPr>
          <w:sz w:val="10"/>
          <w:szCs w:val="10"/>
        </w:rPr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>
        <w:tab/>
        <w:t xml:space="preserve">Film and/or television financing and structuring of projects  </w:t>
      </w:r>
      <w:r>
        <w:tab/>
      </w:r>
    </w:p>
    <w:p w14:paraId="7667067A" w14:textId="77777777" w:rsidR="007C658A" w:rsidRPr="00922057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 xml:space="preserve"> </w:t>
      </w:r>
      <w:r>
        <w:tab/>
        <w:t>Film and/or television lawyer</w:t>
      </w:r>
    </w:p>
    <w:p w14:paraId="69706B22" w14:textId="77777777" w:rsidR="007C658A" w:rsidRPr="00922057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ab/>
        <w:t>Virtual Reality/Digital Content creative</w:t>
      </w:r>
    </w:p>
    <w:p w14:paraId="18CAD816" w14:textId="77777777" w:rsidR="007C658A" w:rsidRPr="003B155C" w:rsidRDefault="007C658A" w:rsidP="007C658A">
      <w:pPr>
        <w:pStyle w:val="Paragrah"/>
        <w:rPr>
          <w:sz w:val="10"/>
          <w:szCs w:val="10"/>
        </w:rPr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 xml:space="preserve">  </w:t>
      </w:r>
      <w:r>
        <w:tab/>
        <w:t>Theatrical Exhibition</w:t>
      </w:r>
      <w:r>
        <w:tab/>
      </w:r>
    </w:p>
    <w:p w14:paraId="38D08A93" w14:textId="77777777" w:rsidR="007C658A" w:rsidRPr="00922057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 xml:space="preserve">  </w:t>
      </w:r>
      <w:r>
        <w:tab/>
        <w:t>Film Festivals</w:t>
      </w:r>
    </w:p>
    <w:p w14:paraId="3361074A" w14:textId="77777777" w:rsidR="007C658A" w:rsidRDefault="007C658A" w:rsidP="007C658A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 w:rsidRPr="00922057">
        <w:t xml:space="preserve"> </w:t>
      </w:r>
      <w:r>
        <w:t xml:space="preserve"> </w:t>
      </w:r>
      <w:r>
        <w:tab/>
        <w:t>Training/Education</w:t>
      </w:r>
    </w:p>
    <w:p w14:paraId="50591BA1" w14:textId="0F3EAB21" w:rsidR="00CA3D36" w:rsidRDefault="007C658A" w:rsidP="00A10B42">
      <w:pPr>
        <w:pStyle w:val="Paragrah"/>
      </w:pPr>
      <w:r w:rsidRPr="00922057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instrText xml:space="preserve"> FORMCHECKBOX </w:instrText>
      </w:r>
      <w:r w:rsidR="00D41947">
        <w:fldChar w:fldCharType="separate"/>
      </w:r>
      <w:r w:rsidRPr="00922057">
        <w:fldChar w:fldCharType="end"/>
      </w:r>
      <w:r>
        <w:t xml:space="preserve"> </w:t>
      </w:r>
      <w:r>
        <w:tab/>
        <w:t>Regional</w:t>
      </w:r>
    </w:p>
    <w:p w14:paraId="7D399932" w14:textId="40D1BA57" w:rsidR="00E8146A" w:rsidRDefault="00E8146A" w:rsidP="00E8146A">
      <w:pPr>
        <w:rPr>
          <w:rFonts w:asciiTheme="majorHAnsi" w:eastAsiaTheme="majorEastAsia" w:hAnsiTheme="majorHAnsi" w:cstheme="majorHAnsi"/>
          <w:sz w:val="28"/>
          <w:szCs w:val="28"/>
        </w:rPr>
      </w:pPr>
    </w:p>
    <w:p w14:paraId="5C830244" w14:textId="2AB1ACA9" w:rsidR="00B019E3" w:rsidRDefault="00B019E3" w:rsidP="00B019E3">
      <w:pPr>
        <w:pStyle w:val="Heading3"/>
      </w:pPr>
      <w:r>
        <w:lastRenderedPageBreak/>
        <w:t>Summary of Skills</w:t>
      </w:r>
    </w:p>
    <w:p w14:paraId="6889174E" w14:textId="535BC3E5" w:rsidR="00966C81" w:rsidRDefault="00966C81" w:rsidP="00B019E3">
      <w:r w:rsidRPr="00922057">
        <w:t xml:space="preserve">Please provide </w:t>
      </w:r>
      <w:proofErr w:type="gramStart"/>
      <w:r w:rsidRPr="00922057">
        <w:t xml:space="preserve">a </w:t>
      </w:r>
      <w:r>
        <w:t xml:space="preserve">brief </w:t>
      </w:r>
      <w:r w:rsidRPr="00922057">
        <w:t>summary</w:t>
      </w:r>
      <w:proofErr w:type="gramEnd"/>
      <w:r w:rsidRPr="00922057">
        <w:t xml:space="preserve"> of your experience, skills and knowledge in relation to the relevant category (categories) which you have selected above. </w:t>
      </w:r>
      <w:r w:rsidR="004A3100" w:rsidRPr="000B071F">
        <w:t>(word limit 500)</w:t>
      </w:r>
    </w:p>
    <w:p w14:paraId="2C45E0E6" w14:textId="3D09721F" w:rsidR="00B019E3" w:rsidRDefault="000218D2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fldChar w:fldCharType="begin">
          <w:ffData>
            <w:name w:val="Text91"/>
            <w:enabled/>
            <w:calcOnExit w:val="0"/>
            <w:statusText w:type="text" w:val="Describe how your experience and knowledge will assist Screenwest to reach its strategic objectives (word limit 500 words)"/>
            <w:textInput/>
          </w:ffData>
        </w:fldChar>
      </w:r>
      <w:bookmarkStart w:id="12" w:name="Text9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2"/>
    </w:p>
    <w:p w14:paraId="5A21B1E3" w14:textId="77777777" w:rsidR="00E8146A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BCE673F" w14:textId="77777777" w:rsidR="00E8146A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A9CD8E0" w14:textId="77777777" w:rsidR="00F758D8" w:rsidRDefault="00F758D8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652A52" w14:textId="77777777" w:rsidR="00E8146A" w:rsidRPr="000B071F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A02B0E0" w14:textId="5F2D5E61" w:rsidR="00A10B42" w:rsidRDefault="00A10B42" w:rsidP="00A10B42">
      <w:pPr>
        <w:rPr>
          <w:rFonts w:asciiTheme="majorHAnsi" w:eastAsiaTheme="majorEastAsia" w:hAnsiTheme="majorHAnsi" w:cstheme="majorHAnsi"/>
          <w:sz w:val="28"/>
          <w:szCs w:val="28"/>
        </w:rPr>
      </w:pPr>
    </w:p>
    <w:p w14:paraId="785FC8D6" w14:textId="76FBC025" w:rsidR="004A0806" w:rsidRDefault="004A0806" w:rsidP="004A0806">
      <w:pPr>
        <w:pStyle w:val="Heading3"/>
      </w:pPr>
      <w:r>
        <w:t xml:space="preserve">Additional Key </w:t>
      </w:r>
      <w:r w:rsidRPr="00922057">
        <w:t>Selection Criteria</w:t>
      </w:r>
    </w:p>
    <w:p w14:paraId="382A7F11" w14:textId="77777777" w:rsidR="004A3100" w:rsidRPr="007C658A" w:rsidRDefault="004A3100" w:rsidP="004A3100">
      <w:pPr>
        <w:rPr>
          <w:rStyle w:val="Strong"/>
        </w:rPr>
      </w:pPr>
      <w:r>
        <w:rPr>
          <w:rStyle w:val="Strong"/>
        </w:rPr>
        <w:t>P</w:t>
      </w:r>
      <w:r w:rsidRPr="007C658A">
        <w:rPr>
          <w:rStyle w:val="Strong"/>
        </w:rPr>
        <w:t>lease tick all categories relevant to you and explain below:</w:t>
      </w:r>
    </w:p>
    <w:p w14:paraId="0DA8ABDD" w14:textId="239D873B" w:rsidR="004A0806" w:rsidRDefault="004A0806" w:rsidP="004A0806">
      <w:pPr>
        <w:pStyle w:val="Paragrah"/>
      </w:pPr>
      <w:r w:rsidRPr="00922057">
        <w:rPr>
          <w:rFonts w:cs="Calibri"/>
          <w:highlight w:val="lightGray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rPr>
          <w:rFonts w:cs="Calibri"/>
          <w:highlight w:val="lightGray"/>
        </w:rPr>
        <w:instrText xml:space="preserve"> FORMCHECKBOX </w:instrText>
      </w:r>
      <w:r w:rsidR="00D41947">
        <w:rPr>
          <w:rFonts w:cs="Calibri"/>
          <w:highlight w:val="lightGray"/>
        </w:rPr>
      </w:r>
      <w:r w:rsidR="00D41947">
        <w:rPr>
          <w:rFonts w:cs="Calibri"/>
          <w:highlight w:val="lightGray"/>
        </w:rPr>
        <w:fldChar w:fldCharType="separate"/>
      </w:r>
      <w:r w:rsidRPr="00922057">
        <w:rPr>
          <w:rFonts w:cs="Calibri"/>
          <w:highlight w:val="lightGray"/>
        </w:rPr>
        <w:fldChar w:fldCharType="end"/>
      </w:r>
      <w:r w:rsidRPr="00922057">
        <w:t xml:space="preserve"> </w:t>
      </w:r>
      <w:r>
        <w:t xml:space="preserve"> Capacity to think and act strategically.</w:t>
      </w:r>
    </w:p>
    <w:p w14:paraId="1AD5E2FA" w14:textId="77777777" w:rsidR="004A0806" w:rsidRPr="00FD5C54" w:rsidRDefault="004A0806" w:rsidP="004A0806">
      <w:pPr>
        <w:pStyle w:val="Paragrah"/>
      </w:pPr>
      <w:r w:rsidRPr="00922057">
        <w:rPr>
          <w:rFonts w:cs="Calibri"/>
          <w:highlight w:val="lightGray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rPr>
          <w:rFonts w:cs="Calibri"/>
          <w:highlight w:val="lightGray"/>
        </w:rPr>
        <w:instrText xml:space="preserve"> FORMCHECKBOX </w:instrText>
      </w:r>
      <w:r w:rsidR="00D41947">
        <w:rPr>
          <w:rFonts w:cs="Calibri"/>
          <w:highlight w:val="lightGray"/>
        </w:rPr>
      </w:r>
      <w:r w:rsidR="00D41947">
        <w:rPr>
          <w:rFonts w:cs="Calibri"/>
          <w:highlight w:val="lightGray"/>
        </w:rPr>
        <w:fldChar w:fldCharType="separate"/>
      </w:r>
      <w:r w:rsidRPr="00922057">
        <w:rPr>
          <w:rFonts w:cs="Calibri"/>
          <w:highlight w:val="lightGray"/>
        </w:rPr>
        <w:fldChar w:fldCharType="end"/>
      </w:r>
      <w:r w:rsidRPr="00922057">
        <w:t xml:space="preserve"> </w:t>
      </w:r>
      <w:r>
        <w:t xml:space="preserve"> </w:t>
      </w:r>
      <w:r w:rsidRPr="00FD5C54">
        <w:rPr>
          <w:bCs/>
        </w:rPr>
        <w:t>Ability to participate co-operatively with a range of different people</w:t>
      </w:r>
      <w:r>
        <w:rPr>
          <w:bCs/>
        </w:rPr>
        <w:t>.</w:t>
      </w:r>
    </w:p>
    <w:p w14:paraId="1A71524F" w14:textId="77777777" w:rsidR="004A0806" w:rsidRPr="00922057" w:rsidRDefault="004A0806" w:rsidP="004A0806">
      <w:pPr>
        <w:pStyle w:val="Paragrah"/>
        <w:rPr>
          <w:bCs/>
        </w:rPr>
      </w:pPr>
      <w:r w:rsidRPr="00922057">
        <w:rPr>
          <w:rFonts w:cs="Calibri"/>
          <w:highlight w:val="lightGray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rPr>
          <w:rFonts w:cs="Calibri"/>
          <w:highlight w:val="lightGray"/>
        </w:rPr>
        <w:instrText xml:space="preserve"> FORMCHECKBOX </w:instrText>
      </w:r>
      <w:r w:rsidR="00D41947">
        <w:rPr>
          <w:rFonts w:cs="Calibri"/>
          <w:highlight w:val="lightGray"/>
        </w:rPr>
      </w:r>
      <w:r w:rsidR="00D41947">
        <w:rPr>
          <w:rFonts w:cs="Calibri"/>
          <w:highlight w:val="lightGray"/>
        </w:rPr>
        <w:fldChar w:fldCharType="separate"/>
      </w:r>
      <w:r w:rsidRPr="00922057">
        <w:rPr>
          <w:rFonts w:cs="Calibri"/>
          <w:highlight w:val="lightGray"/>
        </w:rPr>
        <w:fldChar w:fldCharType="end"/>
      </w:r>
      <w:r w:rsidRPr="00922057">
        <w:t xml:space="preserve"> </w:t>
      </w:r>
      <w:r>
        <w:t xml:space="preserve"> </w:t>
      </w:r>
      <w:r w:rsidRPr="00922057">
        <w:rPr>
          <w:bCs/>
        </w:rPr>
        <w:t>Integrity and honesty</w:t>
      </w:r>
      <w:r>
        <w:rPr>
          <w:bCs/>
        </w:rPr>
        <w:t>.</w:t>
      </w:r>
    </w:p>
    <w:p w14:paraId="612CACF6" w14:textId="1A859019" w:rsidR="004A0806" w:rsidRDefault="004A0806" w:rsidP="004A0806">
      <w:pPr>
        <w:pStyle w:val="Paragrah"/>
      </w:pPr>
      <w:r w:rsidRPr="00922057">
        <w:rPr>
          <w:rFonts w:cs="Calibri"/>
          <w:highlight w:val="lightGray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 w:rsidRPr="00922057">
        <w:rPr>
          <w:rFonts w:cs="Calibri"/>
          <w:highlight w:val="lightGray"/>
        </w:rPr>
        <w:instrText xml:space="preserve"> FORMCHECKBOX </w:instrText>
      </w:r>
      <w:r w:rsidR="00D41947">
        <w:rPr>
          <w:rFonts w:cs="Calibri"/>
          <w:highlight w:val="lightGray"/>
        </w:rPr>
      </w:r>
      <w:r w:rsidR="00D41947">
        <w:rPr>
          <w:rFonts w:cs="Calibri"/>
          <w:highlight w:val="lightGray"/>
        </w:rPr>
        <w:fldChar w:fldCharType="separate"/>
      </w:r>
      <w:r w:rsidRPr="00922057">
        <w:rPr>
          <w:rFonts w:cs="Calibri"/>
          <w:highlight w:val="lightGray"/>
        </w:rPr>
        <w:fldChar w:fldCharType="end"/>
      </w:r>
      <w:r w:rsidRPr="00922057">
        <w:t xml:space="preserve"> </w:t>
      </w:r>
      <w:r>
        <w:t xml:space="preserve"> Well networked within skill base.</w:t>
      </w:r>
    </w:p>
    <w:p w14:paraId="10F5BFDD" w14:textId="3ECE3E47" w:rsidR="00185CCC" w:rsidRDefault="00185CCC" w:rsidP="004A0806">
      <w:pPr>
        <w:pStyle w:val="Paragrah"/>
      </w:pPr>
    </w:p>
    <w:p w14:paraId="0937FE17" w14:textId="674418C4" w:rsidR="00185CCC" w:rsidRDefault="00B74875" w:rsidP="00B74875">
      <w:r>
        <w:t xml:space="preserve">Please describe </w:t>
      </w:r>
      <w:r w:rsidRPr="000B071F">
        <w:t>how your skills in the areas above will assist Screenwest to reach its strategic objectives</w:t>
      </w:r>
      <w:r w:rsidR="004A3100">
        <w:t>.</w:t>
      </w:r>
      <w:r w:rsidRPr="000B071F">
        <w:t xml:space="preserve"> (word limit 500)</w:t>
      </w:r>
    </w:p>
    <w:p w14:paraId="3AA40EDF" w14:textId="628CC24C" w:rsidR="00B74875" w:rsidRDefault="00A61925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fldChar w:fldCharType="begin">
          <w:ffData>
            <w:name w:val="CriteriaDescription"/>
            <w:enabled/>
            <w:calcOnExit w:val="0"/>
            <w:statusText w:type="text" w:val="Please describe how your skills in the areas above will assist Screenwest to reach its strategic objectives (word limit 500)"/>
            <w:textInput/>
          </w:ffData>
        </w:fldChar>
      </w:r>
      <w:bookmarkStart w:id="13" w:name="CriteriaDescription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3"/>
    </w:p>
    <w:p w14:paraId="04BA5D16" w14:textId="77777777" w:rsidR="00E8146A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4507587" w14:textId="77777777" w:rsidR="00E8146A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646426" w14:textId="77777777" w:rsidR="00E8146A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0514EEF" w14:textId="77777777" w:rsidR="00E8146A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80ECD4E" w14:textId="23876F37" w:rsidR="00F758D8" w:rsidRDefault="00F758D8" w:rsidP="00F758D8">
      <w:pPr>
        <w:rPr>
          <w:rFonts w:asciiTheme="majorHAnsi" w:eastAsiaTheme="majorEastAsia" w:hAnsiTheme="majorHAnsi" w:cstheme="majorHAnsi"/>
          <w:sz w:val="28"/>
          <w:szCs w:val="28"/>
        </w:rPr>
      </w:pPr>
    </w:p>
    <w:p w14:paraId="012B19D3" w14:textId="0F04D93E" w:rsidR="000771FB" w:rsidRDefault="000771FB" w:rsidP="007D2E42">
      <w:pPr>
        <w:pStyle w:val="Heading3"/>
      </w:pPr>
      <w:r>
        <w:lastRenderedPageBreak/>
        <w:t>Personal A</w:t>
      </w:r>
      <w:r w:rsidRPr="00922057">
        <w:t>ttributes</w:t>
      </w:r>
    </w:p>
    <w:p w14:paraId="60B2DE04" w14:textId="3A770BCB" w:rsidR="0024486A" w:rsidRDefault="00A61925" w:rsidP="007D2E42">
      <w:r>
        <w:t>L</w:t>
      </w:r>
      <w:r w:rsidR="0024486A" w:rsidRPr="000B071F">
        <w:t>ist the personal abilities and competencies you have which you believe are relevant to the position of Member on the IAG</w:t>
      </w:r>
      <w:r w:rsidR="004A3100">
        <w:t>.</w:t>
      </w:r>
      <w:r w:rsidR="0024486A" w:rsidRPr="000B071F">
        <w:t xml:space="preserve"> (word limit 500)</w:t>
      </w:r>
    </w:p>
    <w:p w14:paraId="18081976" w14:textId="77777777" w:rsidR="00A61925" w:rsidRDefault="00A61925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fldChar w:fldCharType="begin">
          <w:ffData>
            <w:name w:val="PersonalAttributes"/>
            <w:enabled/>
            <w:calcOnExit w:val="0"/>
            <w:statusText w:type="text" w:val="List the personal abilities and competencies you have which you believe are relevant to the position of Member on the IAG (word limit 500)"/>
            <w:textInput/>
          </w:ffData>
        </w:fldChar>
      </w:r>
      <w:bookmarkStart w:id="14" w:name="PersonalAttributes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4"/>
    </w:p>
    <w:p w14:paraId="35652F20" w14:textId="77777777" w:rsidR="00E8146A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B57C830" w14:textId="77777777" w:rsidR="00F758D8" w:rsidRDefault="00F758D8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CB246DD" w14:textId="77777777" w:rsidR="00E8146A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E46FF45" w14:textId="77777777" w:rsidR="00E8146A" w:rsidRDefault="00E8146A" w:rsidP="00E054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C62A630" w14:textId="38DAE337" w:rsidR="00E8146A" w:rsidRDefault="00E8146A" w:rsidP="00F758D8"/>
    <w:p w14:paraId="61BAF59C" w14:textId="76A5C1D8" w:rsidR="007D2E42" w:rsidRPr="000B071F" w:rsidRDefault="007D2E42" w:rsidP="007D2E42">
      <w:pPr>
        <w:pStyle w:val="Heading3"/>
      </w:pPr>
      <w:r w:rsidRPr="00B87AEF">
        <w:t>Equity Questions</w:t>
      </w:r>
      <w:r w:rsidR="000D6568">
        <w:t xml:space="preserve"> (Optional)</w:t>
      </w:r>
    </w:p>
    <w:p w14:paraId="0F2FE8B3" w14:textId="4BF2FD71" w:rsidR="00F758D8" w:rsidRDefault="00C84282" w:rsidP="00736730">
      <w:r w:rsidRPr="0013101D">
        <w:t xml:space="preserve">Answering the following questions is optional and will not affect the assessment of your </w:t>
      </w:r>
      <w:r>
        <w:t>submission</w:t>
      </w:r>
      <w:r w:rsidRPr="0013101D">
        <w:t>.</w:t>
      </w:r>
    </w:p>
    <w:p w14:paraId="1CDA3532" w14:textId="0D655645" w:rsidR="00A62F01" w:rsidRDefault="00736730" w:rsidP="00A10B42">
      <w:pPr>
        <w:pStyle w:val="Heading4"/>
      </w:pPr>
      <w:r>
        <w:t xml:space="preserve">Country of Birth </w:t>
      </w:r>
      <w:r>
        <w:fldChar w:fldCharType="begin">
          <w:ffData>
            <w:name w:val="Text92"/>
            <w:enabled/>
            <w:calcOnExit w:val="0"/>
            <w:textInput/>
          </w:ffData>
        </w:fldChar>
      </w:r>
      <w:bookmarkStart w:id="15" w:name="Text9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5"/>
    </w:p>
    <w:p w14:paraId="028F2CF3" w14:textId="2D925C2E" w:rsidR="000C6E30" w:rsidRDefault="004A3100" w:rsidP="00A62F01">
      <w:pPr>
        <w:pStyle w:val="Heading4"/>
      </w:pPr>
      <w:r>
        <w:t>D</w:t>
      </w:r>
      <w:r w:rsidR="00942299">
        <w:t>o</w:t>
      </w:r>
      <w:r>
        <w:t xml:space="preserve"> you identify yourself as </w:t>
      </w:r>
      <w:r w:rsidR="00942299">
        <w:t xml:space="preserve">of </w:t>
      </w:r>
      <w:r w:rsidR="000C6E30" w:rsidRPr="000B071F">
        <w:t>Aboriginal origin?</w:t>
      </w:r>
    </w:p>
    <w:p w14:paraId="6E774188" w14:textId="77777777" w:rsidR="000C6E30" w:rsidRDefault="000C6E30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</w:t>
      </w:r>
      <w:r w:rsidRPr="000C6E30">
        <w:t>Yes</w:t>
      </w:r>
    </w:p>
    <w:p w14:paraId="5432D717" w14:textId="77777777" w:rsidR="000C6E30" w:rsidRDefault="000C6E30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</w:t>
      </w:r>
    </w:p>
    <w:p w14:paraId="49BC08F8" w14:textId="49A0D375" w:rsidR="000C6E30" w:rsidRDefault="000C6E30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t Specified</w:t>
      </w:r>
    </w:p>
    <w:p w14:paraId="56526C58" w14:textId="62E71412" w:rsidR="00F6595F" w:rsidRDefault="00942299" w:rsidP="00F6595F">
      <w:pPr>
        <w:pStyle w:val="Heading4"/>
      </w:pPr>
      <w:r>
        <w:t xml:space="preserve">Do you identify yourself as </w:t>
      </w:r>
      <w:r w:rsidR="00F6595F" w:rsidRPr="000B071F">
        <w:t>of Torres Strait Islander origin?</w:t>
      </w:r>
    </w:p>
    <w:p w14:paraId="33DC8983" w14:textId="77777777" w:rsidR="00F6595F" w:rsidRDefault="00F6595F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</w:t>
      </w:r>
      <w:r w:rsidRPr="000C6E30">
        <w:t>Yes</w:t>
      </w:r>
    </w:p>
    <w:p w14:paraId="2E94454D" w14:textId="77777777" w:rsidR="00F6595F" w:rsidRDefault="00F6595F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</w:t>
      </w:r>
    </w:p>
    <w:p w14:paraId="0933653B" w14:textId="5D666E29" w:rsidR="00F6595F" w:rsidRDefault="00F6595F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t Specified</w:t>
      </w:r>
    </w:p>
    <w:p w14:paraId="2A94EA2E" w14:textId="31081FCF" w:rsidR="005B0115" w:rsidRDefault="005B0115" w:rsidP="005B0115">
      <w:pPr>
        <w:pStyle w:val="Heading4"/>
      </w:pPr>
      <w:r w:rsidRPr="000B071F">
        <w:t>Do you speak a language other than English at home?</w:t>
      </w:r>
    </w:p>
    <w:p w14:paraId="1C6CEA88" w14:textId="77777777" w:rsidR="005B0115" w:rsidRDefault="005B0115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</w:t>
      </w:r>
      <w:r w:rsidRPr="000C6E30">
        <w:t>Yes</w:t>
      </w:r>
    </w:p>
    <w:p w14:paraId="196E2412" w14:textId="77777777" w:rsidR="005B0115" w:rsidRDefault="005B0115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</w:t>
      </w:r>
    </w:p>
    <w:p w14:paraId="316A9703" w14:textId="77777777" w:rsidR="005B0115" w:rsidRPr="00B87AEF" w:rsidRDefault="005B0115" w:rsidP="00D52EF4">
      <w:r w:rsidRPr="00B87AEF">
        <w:lastRenderedPageBreak/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t Specified</w:t>
      </w:r>
    </w:p>
    <w:p w14:paraId="7A59D26F" w14:textId="39011B2B" w:rsidR="0097776D" w:rsidRDefault="0097776D" w:rsidP="0097776D">
      <w:pPr>
        <w:pStyle w:val="Paragrah"/>
      </w:pPr>
      <w:r>
        <w:t xml:space="preserve">If yes, please specify other languages spoken: </w:t>
      </w:r>
      <w:r w:rsidRPr="00922057">
        <w:fldChar w:fldCharType="begin">
          <w:ffData>
            <w:name w:val="Text40"/>
            <w:enabled/>
            <w:calcOnExit w:val="0"/>
            <w:textInput/>
          </w:ffData>
        </w:fldChar>
      </w:r>
      <w:r w:rsidRPr="00922057">
        <w:instrText xml:space="preserve"> FORMTEXT </w:instrText>
      </w:r>
      <w:r w:rsidRPr="00922057">
        <w:fldChar w:fldCharType="separate"/>
      </w:r>
      <w:r w:rsidRPr="00922057">
        <w:rPr>
          <w:noProof/>
        </w:rPr>
        <w:t> </w:t>
      </w:r>
      <w:r w:rsidRPr="00922057">
        <w:rPr>
          <w:noProof/>
        </w:rPr>
        <w:t> </w:t>
      </w:r>
      <w:r w:rsidRPr="00922057">
        <w:rPr>
          <w:noProof/>
        </w:rPr>
        <w:t> </w:t>
      </w:r>
      <w:r w:rsidRPr="00922057">
        <w:rPr>
          <w:noProof/>
        </w:rPr>
        <w:t> </w:t>
      </w:r>
      <w:r w:rsidRPr="00922057">
        <w:rPr>
          <w:noProof/>
        </w:rPr>
        <w:t> </w:t>
      </w:r>
      <w:r w:rsidRPr="00922057">
        <w:fldChar w:fldCharType="end"/>
      </w:r>
    </w:p>
    <w:p w14:paraId="03EF1207" w14:textId="4A5F8084" w:rsidR="003E4385" w:rsidRDefault="003E4385" w:rsidP="003E4385">
      <w:pPr>
        <w:pStyle w:val="Heading4"/>
      </w:pPr>
      <w:r w:rsidRPr="000B071F">
        <w:t>Do you have a disability?</w:t>
      </w:r>
    </w:p>
    <w:p w14:paraId="3413DE2B" w14:textId="77777777" w:rsidR="003E4385" w:rsidRDefault="003E4385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</w:t>
      </w:r>
      <w:r w:rsidRPr="000C6E30">
        <w:t>Yes</w:t>
      </w:r>
    </w:p>
    <w:p w14:paraId="793EF56E" w14:textId="77777777" w:rsidR="003E4385" w:rsidRDefault="003E4385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</w:t>
      </w:r>
    </w:p>
    <w:p w14:paraId="7F5A66AE" w14:textId="77777777" w:rsidR="003E4385" w:rsidRPr="00B87AEF" w:rsidRDefault="003E4385" w:rsidP="00D52EF4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t Specified</w:t>
      </w:r>
    </w:p>
    <w:p w14:paraId="06E73091" w14:textId="2D38C0BD" w:rsidR="009C14E0" w:rsidRDefault="009C14E0" w:rsidP="009C14E0">
      <w:pPr>
        <w:pStyle w:val="Heading4"/>
      </w:pPr>
      <w:r w:rsidRPr="000B071F">
        <w:t xml:space="preserve">Do you </w:t>
      </w:r>
      <w:r>
        <w:t>identify as LGBTQIA+?</w:t>
      </w:r>
    </w:p>
    <w:p w14:paraId="6E3EE3C5" w14:textId="77777777" w:rsidR="009C14E0" w:rsidRDefault="009C14E0" w:rsidP="009C14E0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</w:t>
      </w:r>
      <w:r w:rsidRPr="000C6E30">
        <w:t>Yes</w:t>
      </w:r>
    </w:p>
    <w:p w14:paraId="7DB4E623" w14:textId="77777777" w:rsidR="009C14E0" w:rsidRDefault="009C14E0" w:rsidP="009C14E0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</w:t>
      </w:r>
    </w:p>
    <w:p w14:paraId="1FEDCA5F" w14:textId="77777777" w:rsidR="009C14E0" w:rsidRPr="00B87AEF" w:rsidRDefault="009C14E0" w:rsidP="009C14E0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Not Specified</w:t>
      </w:r>
    </w:p>
    <w:p w14:paraId="2E90DFD1" w14:textId="500A626B" w:rsidR="009C14E0" w:rsidRDefault="009C14E0">
      <w:pPr>
        <w:spacing w:after="160" w:line="259" w:lineRule="auto"/>
        <w:rPr>
          <w:rFonts w:asciiTheme="majorHAnsi" w:eastAsiaTheme="majorEastAsia" w:hAnsiTheme="majorHAnsi" w:cstheme="majorHAnsi"/>
          <w:b/>
          <w:sz w:val="28"/>
          <w:szCs w:val="28"/>
        </w:rPr>
      </w:pPr>
    </w:p>
    <w:p w14:paraId="396E92E4" w14:textId="1C5B0265" w:rsidR="000D6568" w:rsidRDefault="000D6568">
      <w:pPr>
        <w:spacing w:after="160" w:line="259" w:lineRule="auto"/>
        <w:rPr>
          <w:rFonts w:asciiTheme="majorHAnsi" w:eastAsiaTheme="majorEastAsia" w:hAnsiTheme="majorHAnsi" w:cstheme="majorHAnsi"/>
          <w:b/>
          <w:sz w:val="28"/>
          <w:szCs w:val="28"/>
        </w:rPr>
      </w:pPr>
      <w:r>
        <w:rPr>
          <w:rFonts w:asciiTheme="majorHAnsi" w:eastAsiaTheme="majorEastAsia" w:hAnsiTheme="majorHAnsi" w:cstheme="majorHAnsi"/>
          <w:b/>
          <w:sz w:val="28"/>
          <w:szCs w:val="28"/>
        </w:rPr>
        <w:t>Preferred Term of Appointment</w:t>
      </w:r>
    </w:p>
    <w:p w14:paraId="6A77B0D5" w14:textId="611C5C16" w:rsidR="000D6568" w:rsidRDefault="000D6568">
      <w:pPr>
        <w:spacing w:after="160" w:line="259" w:lineRule="auto"/>
        <w:rPr>
          <w:rFonts w:cstheme="minorHAnsi"/>
          <w:color w:val="auto"/>
        </w:rPr>
      </w:pPr>
      <w:r w:rsidRPr="00E274FE">
        <w:rPr>
          <w:rFonts w:cstheme="minorHAnsi"/>
          <w:color w:val="auto"/>
        </w:rPr>
        <w:t>IAG members may be appointed for a term of up to three years with all terms starting from date of appointment</w:t>
      </w:r>
      <w:r>
        <w:rPr>
          <w:rFonts w:cstheme="minorHAnsi"/>
          <w:color w:val="auto"/>
        </w:rPr>
        <w:t xml:space="preserve">. </w:t>
      </w:r>
    </w:p>
    <w:p w14:paraId="78739AD7" w14:textId="16F08811" w:rsidR="000D6568" w:rsidRPr="000D6568" w:rsidRDefault="000D6568" w:rsidP="000D6568">
      <w:pPr>
        <w:pStyle w:val="Heading4"/>
      </w:pPr>
      <w:r w:rsidRPr="000D6568">
        <w:t>Please advise your preferred term of appointment, if successful.</w:t>
      </w:r>
    </w:p>
    <w:p w14:paraId="28E72523" w14:textId="1D432116" w:rsidR="000D6568" w:rsidRDefault="000D6568" w:rsidP="000D6568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</w:t>
      </w:r>
      <w:r>
        <w:t>Up to 1 Year</w:t>
      </w:r>
    </w:p>
    <w:p w14:paraId="46887F97" w14:textId="10420D3F" w:rsidR="000D6568" w:rsidRDefault="000D6568" w:rsidP="000D6568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</w:t>
      </w:r>
      <w:r>
        <w:t>Up to 2 Years</w:t>
      </w:r>
    </w:p>
    <w:p w14:paraId="7D938F74" w14:textId="50048682" w:rsidR="000D6568" w:rsidRDefault="000D6568" w:rsidP="000D6568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</w:t>
      </w:r>
      <w:r>
        <w:t>Up to 3 years</w:t>
      </w:r>
    </w:p>
    <w:p w14:paraId="5B2BDD23" w14:textId="437D6411" w:rsidR="000D6568" w:rsidRPr="00B87AEF" w:rsidRDefault="000D6568" w:rsidP="000D6568">
      <w:r w:rsidRPr="00B87AEF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B87AEF">
        <w:instrText xml:space="preserve"> FORMCHECKBOX </w:instrText>
      </w:r>
      <w:r w:rsidR="00D41947">
        <w:fldChar w:fldCharType="separate"/>
      </w:r>
      <w:r w:rsidRPr="00B87AEF">
        <w:fldChar w:fldCharType="end"/>
      </w:r>
      <w:r w:rsidRPr="00B87AEF">
        <w:t xml:space="preserve"> </w:t>
      </w:r>
      <w:r>
        <w:t>Unsure</w:t>
      </w:r>
    </w:p>
    <w:p w14:paraId="71F4A4C1" w14:textId="54A6B8DA" w:rsidR="00A35555" w:rsidRPr="000B071F" w:rsidRDefault="00A35555" w:rsidP="00A35555">
      <w:pPr>
        <w:pStyle w:val="Heading3"/>
      </w:pPr>
      <w:r w:rsidRPr="00922057">
        <w:t>Referees</w:t>
      </w:r>
    </w:p>
    <w:p w14:paraId="51616C29" w14:textId="2E58944A" w:rsidR="00A35555" w:rsidRDefault="00A35555" w:rsidP="00A35555">
      <w:r w:rsidRPr="00922057">
        <w:t xml:space="preserve">Please provide details of </w:t>
      </w:r>
      <w:r w:rsidRPr="00B6337E">
        <w:t>two referees</w:t>
      </w:r>
      <w:r>
        <w:t xml:space="preserve">, at least one of whom is to be a screen industry </w:t>
      </w:r>
      <w:r w:rsidRPr="00B6337E">
        <w:t xml:space="preserve">peer who </w:t>
      </w:r>
      <w:proofErr w:type="gramStart"/>
      <w:r w:rsidRPr="00B6337E">
        <w:t>is able to</w:t>
      </w:r>
      <w:proofErr w:type="gramEnd"/>
      <w:r w:rsidRPr="00B6337E">
        <w:t xml:space="preserve"> verify your statements contained within this application. </w:t>
      </w:r>
      <w:r w:rsidR="00942299">
        <w:t>Please a</w:t>
      </w:r>
      <w:r w:rsidRPr="00B6337E">
        <w:t>dvise</w:t>
      </w:r>
      <w:r w:rsidRPr="00922057">
        <w:t xml:space="preserve"> your referees that they may be contacted about your application.</w:t>
      </w:r>
    </w:p>
    <w:tbl>
      <w:tblPr>
        <w:tblStyle w:val="GridTable1Light"/>
        <w:tblW w:w="5000" w:type="pct"/>
        <w:tblLook w:val="01E0" w:firstRow="1" w:lastRow="1" w:firstColumn="1" w:lastColumn="1" w:noHBand="0" w:noVBand="0"/>
      </w:tblPr>
      <w:tblGrid>
        <w:gridCol w:w="3318"/>
        <w:gridCol w:w="1813"/>
        <w:gridCol w:w="1813"/>
        <w:gridCol w:w="3138"/>
      </w:tblGrid>
      <w:tr w:rsidR="00D31C6C" w:rsidRPr="00922057" w14:paraId="4D690D81" w14:textId="77777777" w:rsidTr="00D31C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6" w:type="pct"/>
          </w:tcPr>
          <w:p w14:paraId="22E50959" w14:textId="77777777" w:rsidR="00D31C6C" w:rsidRPr="00D31C6C" w:rsidRDefault="00D31C6C" w:rsidP="00D31C6C">
            <w:r w:rsidRPr="00D31C6C">
              <w:lastRenderedPageBreak/>
              <w:t>Name</w:t>
            </w:r>
          </w:p>
        </w:tc>
        <w:tc>
          <w:tcPr>
            <w:tcW w:w="899" w:type="pct"/>
          </w:tcPr>
          <w:p w14:paraId="0A415565" w14:textId="515BAB6F" w:rsidR="00D31C6C" w:rsidRPr="00D31C6C" w:rsidRDefault="00D31C6C" w:rsidP="00D31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31C6C">
              <w:t>Phone Number</w:t>
            </w:r>
            <w:r w:rsidR="00FF680C">
              <w:br/>
            </w:r>
            <w:r w:rsidRPr="00D31C6C">
              <w:t>(daytime)</w:t>
            </w:r>
          </w:p>
        </w:tc>
        <w:tc>
          <w:tcPr>
            <w:tcW w:w="899" w:type="pct"/>
          </w:tcPr>
          <w:p w14:paraId="4973E4A1" w14:textId="5CDF7242" w:rsidR="00D31C6C" w:rsidRPr="00D31C6C" w:rsidRDefault="00D31C6C" w:rsidP="00D31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31C6C">
              <w:t>Phone Number</w:t>
            </w:r>
            <w:r w:rsidR="00FF680C">
              <w:br/>
            </w:r>
            <w:r w:rsidRPr="00D31C6C">
              <w:t>(after hours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56" w:type="pct"/>
          </w:tcPr>
          <w:p w14:paraId="7E16D7FD" w14:textId="77777777" w:rsidR="00D31C6C" w:rsidRPr="00D31C6C" w:rsidRDefault="00D31C6C" w:rsidP="00D31C6C">
            <w:r w:rsidRPr="00D31C6C">
              <w:t>Relationship to you</w:t>
            </w:r>
          </w:p>
        </w:tc>
      </w:tr>
      <w:tr w:rsidR="00D31C6C" w:rsidRPr="00922057" w14:paraId="74C76C48" w14:textId="77777777" w:rsidTr="00D31C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6" w:type="pct"/>
          </w:tcPr>
          <w:p w14:paraId="5237ECCC" w14:textId="79598317" w:rsidR="00D31C6C" w:rsidRPr="0069225C" w:rsidRDefault="00D31C6C" w:rsidP="00D31C6C">
            <w:pPr>
              <w:rPr>
                <w:b w:val="0"/>
                <w:bCs w:val="0"/>
              </w:rPr>
            </w:pPr>
            <w:r w:rsidRPr="0069225C">
              <w:fldChar w:fldCharType="begin">
                <w:ffData>
                  <w:name w:val="RefereeName"/>
                  <w:enabled/>
                  <w:calcOnExit w:val="0"/>
                  <w:statusText w:type="text" w:val="Please enter your referee's name"/>
                  <w:textInput/>
                </w:ffData>
              </w:fldChar>
            </w:r>
            <w:bookmarkStart w:id="16" w:name="RefereeName"/>
            <w:r w:rsidRPr="0069225C">
              <w:rPr>
                <w:b w:val="0"/>
                <w:bCs w:val="0"/>
              </w:rPr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fldChar w:fldCharType="end"/>
            </w:r>
            <w:bookmarkEnd w:id="16"/>
          </w:p>
          <w:p w14:paraId="46842D45" w14:textId="77777777" w:rsidR="00D31C6C" w:rsidRPr="0069225C" w:rsidRDefault="00D31C6C" w:rsidP="00D31C6C">
            <w:pPr>
              <w:rPr>
                <w:b w:val="0"/>
                <w:bCs w:val="0"/>
              </w:rPr>
            </w:pPr>
          </w:p>
        </w:tc>
        <w:tc>
          <w:tcPr>
            <w:tcW w:w="899" w:type="pct"/>
          </w:tcPr>
          <w:p w14:paraId="57C97DC4" w14:textId="30952541" w:rsidR="00D31C6C" w:rsidRPr="0069225C" w:rsidRDefault="00D31C6C" w:rsidP="00D31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fldChar w:fldCharType="begin">
                <w:ffData>
                  <w:name w:val="RefPhoneDay"/>
                  <w:enabled/>
                  <w:calcOnExit w:val="0"/>
                  <w:statusText w:type="text" w:val="Please enter your referee's daytime phone number"/>
                  <w:textInput/>
                </w:ffData>
              </w:fldChar>
            </w:r>
            <w:bookmarkStart w:id="17" w:name="RefPhoneDay"/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  <w:bookmarkEnd w:id="17"/>
          </w:p>
        </w:tc>
        <w:tc>
          <w:tcPr>
            <w:tcW w:w="899" w:type="pct"/>
          </w:tcPr>
          <w:p w14:paraId="67EAAFE7" w14:textId="1D2D6AEC" w:rsidR="00D31C6C" w:rsidRPr="0069225C" w:rsidRDefault="00D31C6C" w:rsidP="00D31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225C">
              <w:fldChar w:fldCharType="begin">
                <w:ffData>
                  <w:name w:val="RefPhoneNight"/>
                  <w:enabled/>
                  <w:calcOnExit w:val="0"/>
                  <w:statusText w:type="text" w:val="Please enter your referee's after hours phone number."/>
                  <w:textInput/>
                </w:ffData>
              </w:fldChar>
            </w:r>
            <w:bookmarkStart w:id="18" w:name="RefPhoneNight"/>
            <w:r w:rsidRPr="0069225C"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rPr>
                <w:noProof/>
              </w:rPr>
              <w:t> </w:t>
            </w:r>
            <w:r w:rsidRPr="0069225C">
              <w:fldChar w:fldCharType="end"/>
            </w:r>
            <w:bookmarkEnd w:id="18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56" w:type="pct"/>
          </w:tcPr>
          <w:p w14:paraId="316B19BE" w14:textId="66DE4944" w:rsidR="00D31C6C" w:rsidRPr="0069225C" w:rsidRDefault="00D31C6C" w:rsidP="00D31C6C">
            <w:pPr>
              <w:rPr>
                <w:b w:val="0"/>
                <w:bCs w:val="0"/>
              </w:rPr>
            </w:pPr>
            <w:r w:rsidRPr="0069225C">
              <w:fldChar w:fldCharType="begin">
                <w:ffData>
                  <w:name w:val="RefRelationship"/>
                  <w:enabled/>
                  <w:calcOnExit w:val="0"/>
                  <w:statusText w:type="text" w:val="Please detail your referee's relationship to you"/>
                  <w:textInput/>
                </w:ffData>
              </w:fldChar>
            </w:r>
            <w:bookmarkStart w:id="19" w:name="RefRelationship"/>
            <w:r w:rsidRPr="0069225C">
              <w:rPr>
                <w:b w:val="0"/>
                <w:bCs w:val="0"/>
              </w:rPr>
              <w:instrText xml:space="preserve"> FORMTEXT </w:instrText>
            </w:r>
            <w:r w:rsidRPr="0069225C">
              <w:fldChar w:fldCharType="separate"/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rPr>
                <w:b w:val="0"/>
                <w:bCs w:val="0"/>
                <w:noProof/>
              </w:rPr>
              <w:t> </w:t>
            </w:r>
            <w:r w:rsidRPr="0069225C">
              <w:fldChar w:fldCharType="end"/>
            </w:r>
            <w:bookmarkEnd w:id="19"/>
          </w:p>
        </w:tc>
      </w:tr>
      <w:sdt>
        <w:sdtPr>
          <w:rPr>
            <w:b w:val="0"/>
            <w:bCs w:val="0"/>
          </w:rPr>
          <w:id w:val="1109164406"/>
          <w15:repeatingSection/>
        </w:sdtPr>
        <w:sdtEndPr/>
        <w:sdtContent>
          <w:sdt>
            <w:sdtPr>
              <w:rPr>
                <w:b w:val="0"/>
                <w:bCs w:val="0"/>
              </w:rPr>
              <w:id w:val="-4825393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D31C6C" w:rsidRPr="00922057" w14:paraId="0DE9DD50" w14:textId="77777777" w:rsidTr="00D31C6C">
                <w:trPr>
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1646" w:type="pct"/>
                  </w:tcPr>
                  <w:p w14:paraId="57DDDCF3" w14:textId="6B4DC1BD" w:rsidR="00D31C6C" w:rsidRPr="0069225C" w:rsidRDefault="00D31C6C" w:rsidP="00D31C6C">
                    <w:pPr>
                      <w:rPr>
                        <w:b w:val="0"/>
                        <w:bCs w:val="0"/>
                      </w:rPr>
                    </w:pPr>
                    <w:r w:rsidRPr="0069225C">
                      <w:fldChar w:fldCharType="begin">
                        <w:ffData>
                          <w:name w:val="RefereeName"/>
                          <w:enabled/>
                          <w:calcOnExit w:val="0"/>
                          <w:statusText w:type="text" w:val="Please enter your referee's name"/>
                          <w:textInput/>
                        </w:ffData>
                      </w:fldChar>
                    </w:r>
                    <w:r w:rsidRPr="0069225C">
                      <w:rPr>
                        <w:b w:val="0"/>
                        <w:bCs w:val="0"/>
                      </w:rPr>
                      <w:instrText xml:space="preserve"> FORMTEXT </w:instrText>
                    </w:r>
                    <w:r w:rsidRPr="0069225C">
                      <w:fldChar w:fldCharType="separate"/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fldChar w:fldCharType="end"/>
                    </w:r>
                  </w:p>
                  <w:p w14:paraId="7730AA04" w14:textId="77777777" w:rsidR="00D31C6C" w:rsidRPr="0069225C" w:rsidRDefault="00D31C6C" w:rsidP="00D31C6C">
                    <w:pPr>
                      <w:rPr>
                        <w:b w:val="0"/>
                        <w:bCs w:val="0"/>
                      </w:rPr>
                    </w:pPr>
                  </w:p>
                </w:tc>
                <w:tc>
                  <w:tcPr>
                    <w:tcW w:w="899" w:type="pct"/>
                  </w:tcPr>
                  <w:p w14:paraId="20F746C1" w14:textId="75722E51" w:rsidR="00D31C6C" w:rsidRPr="0069225C" w:rsidRDefault="00D31C6C" w:rsidP="00D31C6C">
                    <w:pPr>
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<w:rPr>
                        <w:b w:val="0"/>
                        <w:bCs w:val="0"/>
                      </w:rPr>
                    </w:pPr>
                    <w:r w:rsidRPr="0069225C">
                      <w:fldChar w:fldCharType="begin">
                        <w:ffData>
                          <w:name w:val="RefPhoneDay"/>
                          <w:enabled/>
                          <w:calcOnExit w:val="0"/>
                          <w:statusText w:type="text" w:val="Please enter your referee's daytime phone number"/>
                          <w:textInput/>
                        </w:ffData>
                      </w:fldChar>
                    </w:r>
                    <w:r w:rsidRPr="0069225C">
                      <w:rPr>
                        <w:b w:val="0"/>
                        <w:bCs w:val="0"/>
                      </w:rPr>
                      <w:instrText xml:space="preserve"> FORMTEXT </w:instrText>
                    </w:r>
                    <w:r w:rsidRPr="0069225C">
                      <w:fldChar w:fldCharType="separate"/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fldChar w:fldCharType="end"/>
                    </w:r>
                  </w:p>
                </w:tc>
                <w:tc>
                  <w:tcPr>
                    <w:tcW w:w="899" w:type="pct"/>
                  </w:tcPr>
                  <w:p w14:paraId="496211C9" w14:textId="3867C3AD" w:rsidR="00D31C6C" w:rsidRPr="0069225C" w:rsidRDefault="00D31C6C" w:rsidP="00D31C6C">
                    <w:pPr>
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<w:rPr>
                        <w:b w:val="0"/>
                        <w:bCs w:val="0"/>
                      </w:rPr>
                    </w:pPr>
                    <w:r w:rsidRPr="0069225C">
                      <w:fldChar w:fldCharType="begin">
                        <w:ffData>
                          <w:name w:val="RefPhoneNight"/>
                          <w:enabled/>
                          <w:calcOnExit w:val="0"/>
                          <w:statusText w:type="text" w:val="Please enter your referee's after hours phone number."/>
                          <w:textInput/>
                        </w:ffData>
                      </w:fldChar>
                    </w:r>
                    <w:r w:rsidRPr="0069225C">
                      <w:rPr>
                        <w:b w:val="0"/>
                        <w:bCs w:val="0"/>
                      </w:rPr>
                      <w:instrText xml:space="preserve"> FORMTEXT </w:instrText>
                    </w:r>
                    <w:r w:rsidRPr="0069225C">
                      <w:fldChar w:fldCharType="separate"/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fldChar w:fldCharType="end"/>
                    </w:r>
                  </w:p>
                </w:tc>
                <w:tc>
                  <w:tcPr>
  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  <w:tcW w:w="1556" w:type="pct"/>
                  </w:tcPr>
                  <w:p w14:paraId="52512449" w14:textId="3D290FBE" w:rsidR="00D31C6C" w:rsidRPr="0069225C" w:rsidRDefault="00D31C6C" w:rsidP="00D31C6C">
                    <w:pPr>
                      <w:rPr>
                        <w:b w:val="0"/>
                        <w:bCs w:val="0"/>
                      </w:rPr>
                    </w:pPr>
                    <w:r w:rsidRPr="0069225C">
                      <w:fldChar w:fldCharType="begin">
                        <w:ffData>
                          <w:name w:val="RefRelationship"/>
                          <w:enabled/>
                          <w:calcOnExit w:val="0"/>
                          <w:statusText w:type="text" w:val="Please detail your referee's relationship to you"/>
                          <w:textInput/>
                        </w:ffData>
                      </w:fldChar>
                    </w:r>
                    <w:r w:rsidRPr="0069225C">
                      <w:rPr>
                        <w:b w:val="0"/>
                        <w:bCs w:val="0"/>
                      </w:rPr>
                      <w:instrText xml:space="preserve"> FORMTEXT </w:instrText>
                    </w:r>
                    <w:r w:rsidRPr="0069225C">
                      <w:fldChar w:fldCharType="separate"/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rPr>
                        <w:b w:val="0"/>
                        <w:bCs w:val="0"/>
                        <w:noProof/>
                      </w:rPr>
                      <w:t> </w:t>
                    </w:r>
                    <w:r w:rsidRPr="0069225C">
                      <w:fldChar w:fldCharType="end"/>
                    </w:r>
                  </w:p>
                </w:tc>
              </w:tr>
            </w:sdtContent>
          </w:sdt>
        </w:sdtContent>
      </w:sdt>
    </w:tbl>
    <w:p w14:paraId="311BCF27" w14:textId="1C1D0C2A" w:rsidR="00D03D0C" w:rsidRDefault="00D03D0C" w:rsidP="00B74875"/>
    <w:p w14:paraId="06B8F120" w14:textId="77777777" w:rsidR="000A3E98" w:rsidRPr="000B071F" w:rsidRDefault="000A3E98" w:rsidP="000A3E98">
      <w:pPr>
        <w:pStyle w:val="Heading3"/>
      </w:pPr>
      <w:r>
        <w:t>Peer Endorsement</w:t>
      </w:r>
    </w:p>
    <w:p w14:paraId="6946E7B8" w14:textId="0571864D" w:rsidR="00D31C6C" w:rsidRDefault="000A3E98" w:rsidP="000A3E98">
      <w:r>
        <w:t>As the IAG is an industry representative body, please have a Western Australian screen industry professional endorse your application by completing the below.</w:t>
      </w:r>
    </w:p>
    <w:p w14:paraId="7CDDA19E" w14:textId="69D53362" w:rsidR="005E58DE" w:rsidRPr="000B071F" w:rsidRDefault="005E58DE" w:rsidP="0008061A">
      <w:r w:rsidRPr="000B071F">
        <w:t xml:space="preserve">I, </w:t>
      </w:r>
      <w:r w:rsidR="003B3E21">
        <w:fldChar w:fldCharType="begin">
          <w:ffData>
            <w:name w:val="Peer"/>
            <w:enabled/>
            <w:calcOnExit w:val="0"/>
            <w:statusText w:type="text" w:val="Name of peer endorsement"/>
            <w:textInput/>
          </w:ffData>
        </w:fldChar>
      </w:r>
      <w:bookmarkStart w:id="20" w:name="Peer"/>
      <w:r w:rsidR="003B3E21">
        <w:instrText xml:space="preserve"> FORMTEXT </w:instrText>
      </w:r>
      <w:r w:rsidR="003B3E21">
        <w:fldChar w:fldCharType="separate"/>
      </w:r>
      <w:r w:rsidR="003B3E21">
        <w:rPr>
          <w:noProof/>
        </w:rPr>
        <w:t> </w:t>
      </w:r>
      <w:r w:rsidR="003B3E21">
        <w:rPr>
          <w:noProof/>
        </w:rPr>
        <w:t> </w:t>
      </w:r>
      <w:r w:rsidR="003B3E21">
        <w:rPr>
          <w:noProof/>
        </w:rPr>
        <w:t> </w:t>
      </w:r>
      <w:r w:rsidR="003B3E21">
        <w:rPr>
          <w:noProof/>
        </w:rPr>
        <w:t> </w:t>
      </w:r>
      <w:r w:rsidR="003B3E21">
        <w:rPr>
          <w:noProof/>
        </w:rPr>
        <w:t> </w:t>
      </w:r>
      <w:r w:rsidR="003B3E21">
        <w:fldChar w:fldCharType="end"/>
      </w:r>
      <w:bookmarkEnd w:id="20"/>
      <w:r>
        <w:t xml:space="preserve"> </w:t>
      </w:r>
      <w:r w:rsidRPr="000B071F">
        <w:t>have read this completed application form and hereby endorse</w:t>
      </w:r>
      <w:r>
        <w:t xml:space="preserve"> </w:t>
      </w:r>
      <w:r w:rsidR="003B3E21">
        <w:fldChar w:fldCharType="begin">
          <w:ffData>
            <w:name w:val="Applicant"/>
            <w:enabled/>
            <w:calcOnExit w:val="0"/>
            <w:statusText w:type="text" w:val="Applicant Name"/>
            <w:textInput/>
          </w:ffData>
        </w:fldChar>
      </w:r>
      <w:bookmarkStart w:id="21" w:name="Applicant"/>
      <w:r w:rsidR="003B3E21">
        <w:instrText xml:space="preserve"> FORMTEXT </w:instrText>
      </w:r>
      <w:r w:rsidR="003B3E21">
        <w:fldChar w:fldCharType="separate"/>
      </w:r>
      <w:r w:rsidR="003B3E21">
        <w:rPr>
          <w:noProof/>
        </w:rPr>
        <w:t> </w:t>
      </w:r>
      <w:r w:rsidR="003B3E21">
        <w:rPr>
          <w:noProof/>
        </w:rPr>
        <w:t> </w:t>
      </w:r>
      <w:r w:rsidR="003B3E21">
        <w:rPr>
          <w:noProof/>
        </w:rPr>
        <w:t> </w:t>
      </w:r>
      <w:r w:rsidR="003B3E21">
        <w:rPr>
          <w:noProof/>
        </w:rPr>
        <w:t> </w:t>
      </w:r>
      <w:r w:rsidR="003B3E21">
        <w:rPr>
          <w:noProof/>
        </w:rPr>
        <w:t> </w:t>
      </w:r>
      <w:r w:rsidR="003B3E21">
        <w:fldChar w:fldCharType="end"/>
      </w:r>
      <w:bookmarkEnd w:id="21"/>
      <w:r>
        <w:t xml:space="preserve"> t</w:t>
      </w:r>
      <w:r w:rsidRPr="000B071F">
        <w:t xml:space="preserve">o be </w:t>
      </w:r>
      <w:r w:rsidR="00942299">
        <w:t xml:space="preserve">an applicant for Screenwest to consider as </w:t>
      </w:r>
      <w:r w:rsidRPr="000B071F">
        <w:t>a WA screen</w:t>
      </w:r>
      <w:r w:rsidR="0008061A">
        <w:t xml:space="preserve"> </w:t>
      </w:r>
      <w:r w:rsidRPr="000B071F">
        <w:t>industry representative on the IAG.</w:t>
      </w:r>
    </w:p>
    <w:p w14:paraId="5D8E2761" w14:textId="0E860D5C" w:rsidR="005E58DE" w:rsidRDefault="005E58DE" w:rsidP="005E58DE">
      <w:pPr>
        <w:tabs>
          <w:tab w:val="right" w:leader="dot" w:pos="6237"/>
        </w:tabs>
        <w:spacing w:line="480" w:lineRule="auto"/>
        <w:rPr>
          <w:rFonts w:cs="Calibri"/>
        </w:rPr>
      </w:pPr>
      <w:r w:rsidRPr="00DF2F0D">
        <w:rPr>
          <w:rFonts w:cs="Calibri"/>
          <w:b/>
          <w:bCs/>
        </w:rPr>
        <w:t>Contact number:</w:t>
      </w:r>
      <w:r w:rsidR="0008061A">
        <w:rPr>
          <w:rFonts w:cs="Calibri"/>
        </w:rPr>
        <w:t xml:space="preserve"> </w:t>
      </w:r>
      <w:r w:rsidR="003B3E21">
        <w:rPr>
          <w:rFonts w:cs="Calibri"/>
        </w:rPr>
        <w:fldChar w:fldCharType="begin">
          <w:ffData>
            <w:name w:val="PeerPhone"/>
            <w:enabled/>
            <w:calcOnExit w:val="0"/>
            <w:statusText w:type="text" w:val="Peer Phone Number"/>
            <w:textInput/>
          </w:ffData>
        </w:fldChar>
      </w:r>
      <w:bookmarkStart w:id="22" w:name="PeerPhone"/>
      <w:r w:rsidR="003B3E21">
        <w:rPr>
          <w:rFonts w:cs="Calibri"/>
        </w:rPr>
        <w:instrText xml:space="preserve"> FORMTEXT </w:instrText>
      </w:r>
      <w:r w:rsidR="003B3E21">
        <w:rPr>
          <w:rFonts w:cs="Calibri"/>
        </w:rPr>
      </w:r>
      <w:r w:rsidR="003B3E21">
        <w:rPr>
          <w:rFonts w:cs="Calibri"/>
        </w:rPr>
        <w:fldChar w:fldCharType="separate"/>
      </w:r>
      <w:r w:rsidR="003B3E21">
        <w:rPr>
          <w:rFonts w:cs="Calibri"/>
          <w:noProof/>
        </w:rPr>
        <w:t> </w:t>
      </w:r>
      <w:r w:rsidR="003B3E21">
        <w:rPr>
          <w:rFonts w:cs="Calibri"/>
          <w:noProof/>
        </w:rPr>
        <w:t> </w:t>
      </w:r>
      <w:r w:rsidR="003B3E21">
        <w:rPr>
          <w:rFonts w:cs="Calibri"/>
          <w:noProof/>
        </w:rPr>
        <w:t> </w:t>
      </w:r>
      <w:r w:rsidR="003B3E21">
        <w:rPr>
          <w:rFonts w:cs="Calibri"/>
          <w:noProof/>
        </w:rPr>
        <w:t> </w:t>
      </w:r>
      <w:r w:rsidR="003B3E21">
        <w:rPr>
          <w:rFonts w:cs="Calibri"/>
          <w:noProof/>
        </w:rPr>
        <w:t> </w:t>
      </w:r>
      <w:r w:rsidR="003B3E21">
        <w:rPr>
          <w:rFonts w:cs="Calibri"/>
        </w:rPr>
        <w:fldChar w:fldCharType="end"/>
      </w:r>
      <w:bookmarkEnd w:id="22"/>
    </w:p>
    <w:p w14:paraId="150455CF" w14:textId="4449FCA0" w:rsidR="00227DD8" w:rsidRPr="00DF2F0D" w:rsidRDefault="008F67C8" w:rsidP="00DF2F0D">
      <w:pPr>
        <w:tabs>
          <w:tab w:val="right" w:leader="dot" w:pos="6237"/>
        </w:tabs>
        <w:spacing w:line="480" w:lineRule="auto"/>
        <w:rPr>
          <w:rFonts w:cs="Calibri"/>
        </w:rPr>
      </w:pPr>
      <w:r w:rsidRPr="00DF2F0D">
        <w:rPr>
          <w:rFonts w:cs="Calibri"/>
          <w:b/>
          <w:bCs/>
        </w:rPr>
        <w:t xml:space="preserve">Digital </w:t>
      </w:r>
      <w:r w:rsidR="00A53CD4" w:rsidRPr="00DF2F0D">
        <w:rPr>
          <w:rFonts w:cs="Calibri"/>
          <w:b/>
          <w:bCs/>
        </w:rPr>
        <w:t>Signature:</w:t>
      </w:r>
      <w:r w:rsidR="00F758D8">
        <w:rPr>
          <w:rFonts w:cs="Calibri"/>
        </w:rPr>
        <w:t xml:space="preserve"> </w:t>
      </w:r>
      <w:r w:rsidR="00FF680C">
        <w:rPr>
          <w:rFonts w:cs="Calibri"/>
        </w:rPr>
        <w:fldChar w:fldCharType="begin">
          <w:ffData>
            <w:name w:val="SignatureText"/>
            <w:enabled/>
            <w:calcOnExit w:val="0"/>
            <w:textInput/>
          </w:ffData>
        </w:fldChar>
      </w:r>
      <w:bookmarkStart w:id="23" w:name="SignatureText"/>
      <w:r w:rsidR="00FF680C">
        <w:rPr>
          <w:rFonts w:cs="Calibri"/>
        </w:rPr>
        <w:instrText xml:space="preserve"> FORMTEXT </w:instrText>
      </w:r>
      <w:r w:rsidR="00FF680C">
        <w:rPr>
          <w:rFonts w:cs="Calibri"/>
        </w:rPr>
      </w:r>
      <w:r w:rsidR="00FF680C">
        <w:rPr>
          <w:rFonts w:cs="Calibri"/>
        </w:rPr>
        <w:fldChar w:fldCharType="separate"/>
      </w:r>
      <w:r w:rsidR="00FF680C">
        <w:rPr>
          <w:rFonts w:cs="Calibri"/>
          <w:noProof/>
        </w:rPr>
        <w:t> </w:t>
      </w:r>
      <w:r w:rsidR="00FF680C">
        <w:rPr>
          <w:rFonts w:cs="Calibri"/>
          <w:noProof/>
        </w:rPr>
        <w:t> </w:t>
      </w:r>
      <w:r w:rsidR="00FF680C">
        <w:rPr>
          <w:rFonts w:cs="Calibri"/>
          <w:noProof/>
        </w:rPr>
        <w:t> </w:t>
      </w:r>
      <w:r w:rsidR="00FF680C">
        <w:rPr>
          <w:rFonts w:cs="Calibri"/>
          <w:noProof/>
        </w:rPr>
        <w:t> </w:t>
      </w:r>
      <w:r w:rsidR="00FF680C">
        <w:rPr>
          <w:rFonts w:cs="Calibri"/>
          <w:noProof/>
        </w:rPr>
        <w:t> </w:t>
      </w:r>
      <w:r w:rsidR="00FF680C">
        <w:rPr>
          <w:rFonts w:cs="Calibri"/>
        </w:rPr>
        <w:fldChar w:fldCharType="end"/>
      </w:r>
      <w:bookmarkEnd w:id="23"/>
      <w:r w:rsidR="00A53CD4">
        <w:rPr>
          <w:rFonts w:cs="Calibri"/>
        </w:rPr>
        <w:t xml:space="preserve"> </w:t>
      </w:r>
      <w:sdt>
        <w:sdtPr>
          <w:rPr>
            <w:rFonts w:cs="Calibri"/>
          </w:rPr>
          <w:id w:val="-722589823"/>
          <w:showingPlcHdr/>
          <w:picture/>
        </w:sdtPr>
        <w:sdtEndPr/>
        <w:sdtContent>
          <w:r w:rsidR="00B73398">
            <w:rPr>
              <w:rFonts w:cs="Calibri"/>
              <w:noProof/>
            </w:rPr>
            <w:drawing>
              <wp:inline distT="0" distB="0" distL="0" distR="0" wp14:anchorId="0D980FAE" wp14:editId="175CAFC1">
                <wp:extent cx="2749138" cy="949960"/>
                <wp:effectExtent l="0" t="0" r="0" b="2540"/>
                <wp:docPr id="9" name="Picture 8" descr="Insert signature he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61649" cy="9542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3B2116BD" w14:textId="77777777" w:rsidR="00F758D8" w:rsidRDefault="00F758D8">
      <w:pPr>
        <w:spacing w:after="160" w:line="259" w:lineRule="auto"/>
        <w:rPr>
          <w:rFonts w:asciiTheme="majorHAnsi" w:eastAsiaTheme="majorEastAsia" w:hAnsiTheme="majorHAnsi" w:cstheme="majorHAnsi"/>
          <w:b/>
          <w:sz w:val="28"/>
          <w:szCs w:val="28"/>
        </w:rPr>
      </w:pPr>
      <w:r>
        <w:br w:type="page"/>
      </w:r>
    </w:p>
    <w:p w14:paraId="623418E4" w14:textId="506C1253" w:rsidR="00E26588" w:rsidRDefault="00E26588" w:rsidP="00E26588">
      <w:pPr>
        <w:spacing w:after="160" w:line="259" w:lineRule="auto"/>
        <w:rPr>
          <w:rFonts w:asciiTheme="majorHAnsi" w:eastAsiaTheme="majorEastAsia" w:hAnsiTheme="majorHAnsi" w:cstheme="majorHAnsi"/>
          <w:b/>
          <w:sz w:val="28"/>
          <w:szCs w:val="28"/>
        </w:rPr>
      </w:pPr>
    </w:p>
    <w:p w14:paraId="6C017F75" w14:textId="4E51DFDD" w:rsidR="00942299" w:rsidRPr="00D149CF" w:rsidRDefault="00942299" w:rsidP="00942299">
      <w:pPr>
        <w:pStyle w:val="Heading2"/>
      </w:pPr>
      <w:r w:rsidRPr="00942299">
        <w:t xml:space="preserve"> </w:t>
      </w:r>
      <w:r>
        <w:t>How t</w:t>
      </w:r>
      <w:r w:rsidRPr="00D149CF">
        <w:t xml:space="preserve">o Apply </w:t>
      </w:r>
    </w:p>
    <w:p w14:paraId="10839F59" w14:textId="77777777" w:rsidR="00942299" w:rsidRPr="00D149CF" w:rsidRDefault="00942299" w:rsidP="00942299">
      <w:r w:rsidRPr="00D149CF">
        <w:t>To apply, submit by email:</w:t>
      </w:r>
    </w:p>
    <w:p w14:paraId="2484C5EB" w14:textId="230141F9" w:rsidR="00942299" w:rsidRPr="00F47CC9" w:rsidRDefault="00942299" w:rsidP="00942299">
      <w:pPr>
        <w:pStyle w:val="NumberedList"/>
        <w:numPr>
          <w:ilvl w:val="0"/>
          <w:numId w:val="18"/>
        </w:numPr>
      </w:pPr>
      <w:r w:rsidRPr="00F47CC9">
        <w:t xml:space="preserve">A completed </w:t>
      </w:r>
      <w:r>
        <w:t xml:space="preserve">an IAG </w:t>
      </w:r>
      <w:r w:rsidRPr="00F47CC9">
        <w:t xml:space="preserve">Expression of Interest Application Form </w:t>
      </w:r>
      <w:r w:rsidRPr="009F41D3">
        <w:rPr>
          <w:highlight w:val="yellow"/>
        </w:rPr>
        <w:t>[link to Word Document]</w:t>
      </w:r>
      <w:r w:rsidRPr="00F47CC9">
        <w:t>.</w:t>
      </w:r>
    </w:p>
    <w:p w14:paraId="14A97EC6" w14:textId="77777777" w:rsidR="00942299" w:rsidRPr="00D149CF" w:rsidRDefault="00942299" w:rsidP="00942299">
      <w:pPr>
        <w:pStyle w:val="NumberedListParagraphSpacing"/>
        <w:numPr>
          <w:ilvl w:val="0"/>
          <w:numId w:val="4"/>
        </w:numPr>
        <w:ind w:left="714" w:hanging="357"/>
      </w:pPr>
      <w:r w:rsidRPr="00D149CF">
        <w:t>Your personal Curriculum Vitae.</w:t>
      </w:r>
    </w:p>
    <w:p w14:paraId="45712076" w14:textId="7A5EDC32" w:rsidR="00942299" w:rsidRDefault="00942299" w:rsidP="00942299">
      <w:r w:rsidRPr="00D149CF">
        <w:t xml:space="preserve">Expressions of Interest </w:t>
      </w:r>
      <w:r w:rsidR="002D10DF">
        <w:t>must</w:t>
      </w:r>
      <w:r w:rsidRPr="00D149CF">
        <w:t xml:space="preserve"> be submitted to </w:t>
      </w:r>
      <w:hyperlink r:id="rId15" w:history="1">
        <w:r w:rsidRPr="00D447DD">
          <w:rPr>
            <w:rStyle w:val="Hyperlink"/>
          </w:rPr>
          <w:t>company.secretary@screenwest.com.au</w:t>
        </w:r>
      </w:hyperlink>
    </w:p>
    <w:p w14:paraId="1FF720FE" w14:textId="77777777" w:rsidR="00942299" w:rsidRPr="00D447DD" w:rsidRDefault="00942299" w:rsidP="00942299">
      <w:pPr>
        <w:rPr>
          <w:b/>
          <w:bCs/>
        </w:rPr>
      </w:pPr>
      <w:r w:rsidRPr="00D447DD">
        <w:rPr>
          <w:b/>
          <w:bCs/>
        </w:rPr>
        <w:t>Closing Time for EOI Member Applications</w:t>
      </w:r>
    </w:p>
    <w:p w14:paraId="66B966BF" w14:textId="29CABAD0" w:rsidR="00942299" w:rsidRPr="00D447DD" w:rsidRDefault="00942299" w:rsidP="00942299">
      <w:r w:rsidRPr="00D447DD">
        <w:t xml:space="preserve">Expressions of Interest close 5:00pm AWST Friday, Monday </w:t>
      </w:r>
      <w:r w:rsidR="00CE37B6">
        <w:t>14</w:t>
      </w:r>
      <w:r w:rsidRPr="00D447DD">
        <w:t xml:space="preserve"> June 2021.</w:t>
      </w:r>
    </w:p>
    <w:p w14:paraId="71A7893F" w14:textId="77777777" w:rsidR="00942299" w:rsidRPr="00D447DD" w:rsidRDefault="00942299" w:rsidP="00942299">
      <w:pPr>
        <w:rPr>
          <w:u w:val="single"/>
        </w:rPr>
      </w:pPr>
      <w:r w:rsidRPr="00D447DD">
        <w:rPr>
          <w:u w:val="single"/>
        </w:rPr>
        <w:t>Late submissions will not be accepted.</w:t>
      </w:r>
    </w:p>
    <w:p w14:paraId="43492A40" w14:textId="77777777" w:rsidR="00942299" w:rsidRDefault="00942299" w:rsidP="00942299">
      <w:pPr>
        <w:pStyle w:val="Heading2"/>
      </w:pPr>
      <w:r>
        <w:t>Enquiries</w:t>
      </w:r>
    </w:p>
    <w:p w14:paraId="68E6B689" w14:textId="77777777" w:rsidR="00942299" w:rsidRDefault="00942299" w:rsidP="00942299">
      <w:r>
        <w:t>Enquiries can be directed in the first instance to:</w:t>
      </w:r>
    </w:p>
    <w:p w14:paraId="75F58513" w14:textId="77777777" w:rsidR="00942299" w:rsidRPr="009F41D3" w:rsidRDefault="00942299" w:rsidP="00942299">
      <w:pPr>
        <w:spacing w:after="0"/>
        <w:rPr>
          <w:b/>
          <w:bCs/>
        </w:rPr>
      </w:pPr>
      <w:r w:rsidRPr="009F41D3">
        <w:rPr>
          <w:b/>
          <w:bCs/>
        </w:rPr>
        <w:t>Nina Gee, Administration Assistant</w:t>
      </w:r>
    </w:p>
    <w:p w14:paraId="66FF2BE7" w14:textId="77777777" w:rsidR="00942299" w:rsidRPr="009F41D3" w:rsidRDefault="00942299" w:rsidP="00942299">
      <w:pPr>
        <w:spacing w:after="0"/>
        <w:rPr>
          <w:b/>
          <w:bCs/>
        </w:rPr>
      </w:pPr>
      <w:r w:rsidRPr="009F41D3">
        <w:rPr>
          <w:b/>
          <w:bCs/>
        </w:rPr>
        <w:t>Screenwest</w:t>
      </w:r>
    </w:p>
    <w:p w14:paraId="66441C73" w14:textId="77777777" w:rsidR="00942299" w:rsidRDefault="00942299" w:rsidP="00942299">
      <w:pPr>
        <w:spacing w:after="0"/>
      </w:pPr>
      <w:r w:rsidRPr="009F41D3">
        <w:rPr>
          <w:b/>
          <w:bCs/>
        </w:rPr>
        <w:t>T:</w:t>
      </w:r>
      <w:r>
        <w:t xml:space="preserve"> </w:t>
      </w:r>
      <w:hyperlink r:id="rId16" w:history="1">
        <w:r w:rsidRPr="009F41D3">
          <w:rPr>
            <w:rStyle w:val="Hyperlink"/>
          </w:rPr>
          <w:t>+61 8 6169 2124</w:t>
        </w:r>
      </w:hyperlink>
    </w:p>
    <w:p w14:paraId="5E045851" w14:textId="77777777" w:rsidR="00942299" w:rsidRDefault="00942299" w:rsidP="00942299">
      <w:r w:rsidRPr="009F41D3">
        <w:rPr>
          <w:b/>
          <w:bCs/>
        </w:rPr>
        <w:t>E:</w:t>
      </w:r>
      <w:r>
        <w:t xml:space="preserve"> </w:t>
      </w:r>
      <w:hyperlink r:id="rId17" w:history="1">
        <w:r w:rsidRPr="004A323A">
          <w:rPr>
            <w:rStyle w:val="Hyperlink"/>
          </w:rPr>
          <w:t>nina.gee@screenwest.com.au</w:t>
        </w:r>
      </w:hyperlink>
    </w:p>
    <w:p w14:paraId="67BD14E2" w14:textId="77777777" w:rsidR="00942299" w:rsidRPr="009F41D3" w:rsidRDefault="00942299" w:rsidP="00942299">
      <w:r w:rsidRPr="00D67320">
        <w:rPr>
          <w:b/>
          <w:bCs/>
        </w:rPr>
        <w:t xml:space="preserve">Toll Free: </w:t>
      </w:r>
      <w:r>
        <w:t>1800 463 043</w:t>
      </w:r>
    </w:p>
    <w:p w14:paraId="67F7DB76" w14:textId="5BD70CCC" w:rsidR="00E26588" w:rsidRPr="000B5BCB" w:rsidRDefault="00E26588" w:rsidP="005E58DE"/>
    <w:sectPr w:rsidR="00E26588" w:rsidRPr="000B5BCB" w:rsidSect="00277399">
      <w:footerReference w:type="default" r:id="rId18"/>
      <w:headerReference w:type="first" r:id="rId19"/>
      <w:footerReference w:type="first" r:id="rId20"/>
      <w:pgSz w:w="11906" w:h="16838"/>
      <w:pgMar w:top="1440" w:right="907" w:bottom="2410" w:left="907" w:header="567" w:footer="197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A1620" w14:textId="77777777" w:rsidR="00071F43" w:rsidRDefault="00071F43" w:rsidP="00AF464B">
      <w:r>
        <w:separator/>
      </w:r>
    </w:p>
  </w:endnote>
  <w:endnote w:type="continuationSeparator" w:id="0">
    <w:p w14:paraId="47CAA3DA" w14:textId="77777777" w:rsidR="00071F43" w:rsidRDefault="00071F43" w:rsidP="00AF464B">
      <w:r>
        <w:continuationSeparator/>
      </w:r>
    </w:p>
  </w:endnote>
  <w:endnote w:type="continuationNotice" w:id="1">
    <w:p w14:paraId="515EFB99" w14:textId="77777777" w:rsidR="00071F43" w:rsidRDefault="00071F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4D61ED5-0A7C-4A6C-8D1D-61C1077911A8}"/>
    <w:embedBold r:id="rId2" w:fontKey="{FD6C8938-78AB-4ED1-98F7-848C9B3744FD}"/>
    <w:embedItalic r:id="rId3" w:fontKey="{1BE9C3F3-DFEC-4D8A-9B61-71667A329557}"/>
    <w:embedBoldItalic r:id="rId4" w:fontKey="{77A9D726-501C-48E5-9640-673295DF954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EC5239B6-3FBD-4C7F-9BEA-3C55B405AB58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6" w:fontKey="{92967B0F-391A-4143-B678-7DA47389F865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7" w:fontKey="{DF35CCAF-F0A7-4629-9358-EDE7587C406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AEF9B84B-CC62-4EA7-B3E5-6403924DA87A}"/>
    <w:embedBold r:id="rId9" w:fontKey="{906A3AD4-1894-4042-90B8-B60A2B0E51B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0" w:fontKey="{1B9BA86D-CF5D-422B-BBD1-C7209CBBBAB0}"/>
    <w:embedBold r:id="rId11" w:fontKey="{1B2C2CCD-FA7F-4391-8BF1-E28DC714741E}"/>
    <w:embedItalic r:id="rId12" w:fontKey="{A1CC36BD-0224-448A-94A2-3C31BA5F713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3" w:fontKey="{54E75D49-DFC1-4FC8-A1A5-6B9E19F6C482}"/>
    <w:embedBold r:id="rId14" w:fontKey="{74006390-52ED-49AC-B0FC-395FFBE1723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2BEA5" w14:textId="77777777" w:rsidR="009239D2" w:rsidRPr="00277399" w:rsidRDefault="00277399" w:rsidP="00277399">
    <w:pPr>
      <w:pStyle w:val="Subfooter"/>
      <w:tabs>
        <w:tab w:val="left" w:pos="1545"/>
        <w:tab w:val="left" w:pos="9075"/>
        <w:tab w:val="right" w:pos="10029"/>
      </w:tabs>
      <w:jc w:val="right"/>
      <w:rPr>
        <w:noProof w:val="0"/>
      </w:rPr>
    </w:pPr>
    <w:r>
      <mc:AlternateContent>
        <mc:Choice Requires="wpg">
          <w:drawing>
            <wp:anchor distT="0" distB="0" distL="114300" distR="114300" simplePos="0" relativeHeight="251658241" behindDoc="0" locked="1" layoutInCell="1" allowOverlap="1" wp14:anchorId="0A5D40A7" wp14:editId="368605C2">
              <wp:simplePos x="0" y="0"/>
              <wp:positionH relativeFrom="page">
                <wp:posOffset>0</wp:posOffset>
              </wp:positionH>
              <wp:positionV relativeFrom="bottomMargin">
                <wp:posOffset>58420</wp:posOffset>
              </wp:positionV>
              <wp:extent cx="7538085" cy="304800"/>
              <wp:effectExtent l="0" t="0" r="5715" b="0"/>
              <wp:wrapNone/>
              <wp:docPr id="23" name="Group 2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38085" cy="304800"/>
                        <a:chOff x="0" y="0"/>
                        <a:chExt cx="7537770" cy="304704"/>
                      </a:xfrm>
                    </wpg:grpSpPr>
                    <pic:pic xmlns:pic="http://schemas.openxmlformats.org/drawingml/2006/picture">
                      <pic:nvPicPr>
                        <pic:cNvPr id="24" name="Picture 2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8450" r="4" b="10746"/>
                        <a:stretch/>
                      </pic:blipFill>
                      <pic:spPr bwMode="auto">
                        <a:xfrm>
                          <a:off x="0" y="219006"/>
                          <a:ext cx="7537770" cy="8569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5" name="Text Box 25"/>
                      <wps:cNvSpPr txBox="1"/>
                      <wps:spPr>
                        <a:xfrm>
                          <a:off x="476250" y="0"/>
                          <a:ext cx="5600700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A9E17A" w14:textId="3605F8CD" w:rsidR="003D471A" w:rsidRPr="008B0955" w:rsidRDefault="003D471A" w:rsidP="003D471A">
                            <w:pPr>
                              <w:pStyle w:val="Subfooter"/>
                              <w:tabs>
                                <w:tab w:val="clear" w:pos="9923"/>
                                <w:tab w:val="right" w:pos="10062"/>
                              </w:tabs>
                            </w:pPr>
                            <w:r w:rsidRPr="003D471A">
                              <w:t xml:space="preserve">Screenwest Industry Advisory Group </w:t>
                            </w:r>
                            <w:r>
                              <w:t xml:space="preserve">Expression of Interest </w:t>
                            </w:r>
                            <w:r w:rsidR="004A3100">
                              <w:t xml:space="preserve">Membership </w:t>
                            </w:r>
                            <w:r>
                              <w:t xml:space="preserve">Form </w:t>
                            </w:r>
                            <w:r w:rsidRPr="008B0955">
                              <w:t xml:space="preserve">– </w:t>
                            </w:r>
                            <w:r>
                              <w:t>June 202</w:t>
                            </w:r>
                            <w:r w:rsidR="004A3100">
                              <w:t>1</w:t>
                            </w:r>
                          </w:p>
                          <w:p w14:paraId="7B2837E7" w14:textId="2B49C8D2" w:rsidR="00277399" w:rsidRPr="008B0955" w:rsidRDefault="00277399" w:rsidP="00277399">
                            <w:pPr>
                              <w:pStyle w:val="Subfooter"/>
                              <w:tabs>
                                <w:tab w:val="clear" w:pos="9923"/>
                                <w:tab w:val="right" w:pos="10062"/>
                              </w:tabs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A5D40A7" id="Group 23" o:spid="_x0000_s1026" alt="&quot;&quot;" style="position:absolute;left:0;text-align:left;margin-left:0;margin-top:4.6pt;width:593.55pt;height:24pt;z-index:251658241;mso-position-horizontal-relative:page;mso-position-vertical-relative:bottom-margin-area;mso-width-relative:margin;mso-height-relative:margin" coordsize="75377,304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bAEMAAQEBAQEBAgEBAgICAgICAwICAgIDBAMDAwMDBAUEBAQE&#10;BAQFBQUFBQUFBQYGBgYGBgcHBwcHCAgICAgICAgICP/bAEMBAQEBAgICAwICAwgFBQUICAgICAgI&#10;CAgICAgICAgICAgICAgICAgICAgICAgICAgICAgICAgICAgICAgICAgICP/dAAQAcv/aAAwDAQAC&#10;EQMRAD8A/v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/0P78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H+/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/S/vw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0/78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9T+/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/V/vwooooAKKKKACiiigAooooAKKKKACiiigAo&#10;oooAKKKKACiiigAooooAKKKKACiiigAooooAKKKKACiiigAooooAKKKKACiignHJoAKKTcvqKUHP&#10;I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//U/vwooooAKKKKACiiigAooooAKKKK&#10;ACiiigAooooAKKKKACiiigAooooAKKKKACiiigChqul2Gt6Xc6LqsSz2t3BJbXEL8q8UqlXU+xBI&#10;rlPA/wAOfCvw48M2/g3wZax2Om2qsILWIEhdzFiSWLEkk5JPNd1RXJLL6DrxxTpr2iTipWXMotpt&#10;J72bSbWzaXY6Y42sqLw6m+RtNxu7NpNJtbXSbSe9m+5HHGIxtHPOakoorrOY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P/V/vw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1v78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/9f+&#10;/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/Q/vw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/0f78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/9L+/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/T/vw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D/1P78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/9X+/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P/W/v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/1/78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9D+/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P/R/vw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0v78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9P+/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U/v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D/1f78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b+/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/X/v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/0P78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H+/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/S/vw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0/78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9T+/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/V/vw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/1v78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f+/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/Q/vw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/0f78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L+/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P/T/v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1P78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/9X+/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W/vw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/1/78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/9D+/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/R/v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/0v78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P+/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P/U/vw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/1f78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9b+/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P/X/vw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/0P78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/9H+/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/S&#10;/v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/0/78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9T+/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/V/vw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/1v78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9f+/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P/Q/v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0f78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9L+/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T/v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/1P78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/9X+/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P/W/vw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1/78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/9D+&#10;/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/R/vw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/0v78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/9P+/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/U/vw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D/1f78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/9b+/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P/X/v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/0P78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9H+/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P/S/vw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0/78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9T+/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V/v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D/1v78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f+/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/Q/v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/0f78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L+/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/T/vw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1P78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9X+/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/W/vw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/1/78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D+/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/R/vw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/0v78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P+/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P/U/v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1f78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/9b+/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X/vw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/0P78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/9H+/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/S/v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/0/78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T+/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P/V/vw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/1v78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9f+/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P/Q/vw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/0f78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/9L+/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/T&#10;/v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/1P78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9X+/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/W/vw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/1/78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9D+/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P/R/v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0v78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9P+/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U/v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0v78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9P+/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U/v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/1f78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/9b+/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P/X/vw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27" type="#_x0000_t75" style="position:absolute;top:2190;width:75377;height: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">
                <v:imagedata r:id="rId2" o:title="" croptop="57967f" cropbottom="7042f" cropright="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8" type="#_x0000_t202" style="position:absolute;left:4762;width:56007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<v:textbox>
                  <w:txbxContent>
                    <w:p w14:paraId="48A9E17A" w14:textId="3605F8CD" w:rsidR="003D471A" w:rsidRPr="008B0955" w:rsidRDefault="003D471A" w:rsidP="003D471A">
                      <w:pPr>
                        <w:pStyle w:val="Subfooter"/>
                        <w:tabs>
                          <w:tab w:val="clear" w:pos="9923"/>
                          <w:tab w:val="right" w:pos="10062"/>
                        </w:tabs>
                      </w:pPr>
                      <w:r w:rsidRPr="003D471A">
                        <w:t xml:space="preserve">Screenwest Industry Advisory Group </w:t>
                      </w:r>
                      <w:r>
                        <w:t xml:space="preserve">Expression of Interest </w:t>
                      </w:r>
                      <w:r w:rsidR="004A3100">
                        <w:t xml:space="preserve">Membership </w:t>
                      </w:r>
                      <w:r>
                        <w:t xml:space="preserve">Form </w:t>
                      </w:r>
                      <w:r w:rsidRPr="008B0955">
                        <w:t xml:space="preserve">– </w:t>
                      </w:r>
                      <w:r>
                        <w:t>June 202</w:t>
                      </w:r>
                      <w:r w:rsidR="004A3100">
                        <w:t>1</w:t>
                      </w:r>
                    </w:p>
                    <w:p w14:paraId="7B2837E7" w14:textId="2B49C8D2" w:rsidR="00277399" w:rsidRPr="008B0955" w:rsidRDefault="00277399" w:rsidP="00277399">
                      <w:pPr>
                        <w:pStyle w:val="Subfooter"/>
                        <w:tabs>
                          <w:tab w:val="clear" w:pos="9923"/>
                          <w:tab w:val="right" w:pos="10062"/>
                        </w:tabs>
                      </w:pPr>
                    </w:p>
                  </w:txbxContent>
                </v:textbox>
              </v:shape>
              <w10:wrap anchorx="page" anchory="margin"/>
              <w10:anchorlock/>
            </v:group>
          </w:pict>
        </mc:Fallback>
      </mc:AlternateContent>
    </w:r>
    <w:r w:rsidRPr="00277399">
      <w:rPr>
        <w:noProof w:val="0"/>
      </w:rPr>
      <w:t xml:space="preserve"> </w:t>
    </w:r>
    <w:r>
      <w:rPr>
        <w:noProof w:val="0"/>
      </w:rPr>
      <w:t xml:space="preserve">Page </w:t>
    </w:r>
    <w:r>
      <w:rPr>
        <w:noProof w:val="0"/>
      </w:rPr>
      <w:fldChar w:fldCharType="begin"/>
    </w:r>
    <w:r>
      <w:rPr>
        <w:noProof w:val="0"/>
      </w:rPr>
      <w:instrText xml:space="preserve"> PAGE   \* MERGEFORMAT </w:instrText>
    </w:r>
    <w:r>
      <w:rPr>
        <w:noProof w:val="0"/>
      </w:rPr>
      <w:fldChar w:fldCharType="separate"/>
    </w:r>
    <w:r>
      <w:rPr>
        <w:noProof w:val="0"/>
      </w:rPr>
      <w:t>1</w:t>
    </w:r>
    <w:r>
      <w:rPr>
        <w:noProof w:val="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7BC7D" w14:textId="6C662595" w:rsidR="00AF464B" w:rsidRPr="00F6373D" w:rsidRDefault="001010F9" w:rsidP="00277399">
    <w:pPr>
      <w:pStyle w:val="Subfooter"/>
      <w:tabs>
        <w:tab w:val="left" w:pos="1545"/>
        <w:tab w:val="left" w:pos="9075"/>
        <w:tab w:val="right" w:pos="10029"/>
      </w:tabs>
    </w:pPr>
    <w:r>
      <w:drawing>
        <wp:anchor distT="0" distB="0" distL="114300" distR="114300" simplePos="0" relativeHeight="251659266" behindDoc="0" locked="0" layoutInCell="1" allowOverlap="1" wp14:anchorId="25BCB4ED" wp14:editId="6F7CECDD">
          <wp:simplePos x="0" y="0"/>
          <wp:positionH relativeFrom="margin">
            <wp:align>right</wp:align>
          </wp:positionH>
          <wp:positionV relativeFrom="paragraph">
            <wp:posOffset>537846</wp:posOffset>
          </wp:positionV>
          <wp:extent cx="793205" cy="424734"/>
          <wp:effectExtent l="0" t="0" r="6985" b="0"/>
          <wp:wrapNone/>
          <wp:docPr id="4" name="Picture 4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205" cy="4247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289B">
      <mc:AlternateContent>
        <mc:Choice Requires="wpg">
          <w:drawing>
            <wp:anchor distT="0" distB="0" distL="114300" distR="114300" simplePos="0" relativeHeight="251658242" behindDoc="0" locked="0" layoutInCell="1" allowOverlap="1" wp14:anchorId="79EB95C0" wp14:editId="47319877">
              <wp:simplePos x="0" y="0"/>
              <wp:positionH relativeFrom="column">
                <wp:posOffset>-575945</wp:posOffset>
              </wp:positionH>
              <wp:positionV relativeFrom="paragraph">
                <wp:posOffset>-52705</wp:posOffset>
              </wp:positionV>
              <wp:extent cx="7537631" cy="1450340"/>
              <wp:effectExtent l="0" t="0" r="635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37631" cy="1450340"/>
                        <a:chOff x="0" y="0"/>
                        <a:chExt cx="7537631" cy="1450340"/>
                      </a:xfrm>
                    </wpg:grpSpPr>
                    <wpg:grpSp>
                      <wpg:cNvPr id="22" name="Group 22"/>
                      <wpg:cNvGrpSpPr/>
                      <wpg:grpSpPr>
                        <a:xfrm>
                          <a:off x="0" y="0"/>
                          <a:ext cx="6076950" cy="1450340"/>
                          <a:chOff x="0" y="0"/>
                          <a:chExt cx="6076950" cy="1449881"/>
                        </a:xfrm>
                      </wpg:grpSpPr>
                      <pic:pic xmlns:pic="http://schemas.openxmlformats.org/drawingml/2006/picture">
                        <pic:nvPicPr>
                          <pic:cNvPr id="573" name="Picture 57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451" r="43971" b="4"/>
                          <a:stretch/>
                        </pic:blipFill>
                        <pic:spPr bwMode="auto">
                          <a:xfrm>
                            <a:off x="0" y="219006"/>
                            <a:ext cx="4223481" cy="1230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74" name="Text Box 574"/>
                        <wps:cNvSpPr txBox="1"/>
                        <wps:spPr>
                          <a:xfrm>
                            <a:off x="476250" y="0"/>
                            <a:ext cx="5600700" cy="2476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9A9A473" w14:textId="18964705" w:rsidR="00AF464B" w:rsidRPr="008B0955" w:rsidRDefault="003D471A" w:rsidP="002B281D">
                              <w:pPr>
                                <w:pStyle w:val="Subfooter"/>
                                <w:tabs>
                                  <w:tab w:val="clear" w:pos="9923"/>
                                  <w:tab w:val="right" w:pos="10062"/>
                                </w:tabs>
                              </w:pPr>
                              <w:r w:rsidRPr="003D471A">
                                <w:t xml:space="preserve">Screenwest Industry Advisory Group </w:t>
                              </w:r>
                              <w:r>
                                <w:t xml:space="preserve">Expression of Interest Form </w:t>
                              </w:r>
                              <w:r w:rsidR="00AF464B" w:rsidRPr="008B0955">
                                <w:t xml:space="preserve">– </w:t>
                              </w:r>
                              <w:r>
                                <w:t>June 202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" name="Group 1"/>
                      <wpg:cNvGrpSpPr/>
                      <wpg:grpSpPr>
                        <a:xfrm>
                          <a:off x="4631871" y="576943"/>
                          <a:ext cx="1458952" cy="426448"/>
                          <a:chOff x="0" y="0"/>
                          <a:chExt cx="1845129" cy="539750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Government of Western Australia Department of Local Government, Sport and Cultural Industries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5" r="-1052" b="7798"/>
                          <a:stretch/>
                        </pic:blipFill>
                        <pic:spPr bwMode="auto">
                          <a:xfrm>
                            <a:off x="0" y="0"/>
                            <a:ext cx="1750060" cy="539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28" name="Straight Connector 4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>
                            <a:off x="1845129" y="97971"/>
                            <a:ext cx="0" cy="41338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231F2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grp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2854" t="88451" b="8550"/>
                        <a:stretch/>
                      </pic:blipFill>
                      <pic:spPr bwMode="auto">
                        <a:xfrm>
                          <a:off x="3984171" y="217714"/>
                          <a:ext cx="3553460" cy="3194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9EB95C0" id="Group 8" o:spid="_x0000_s1029" alt="&quot;&quot;" style="position:absolute;margin-left:-45.35pt;margin-top:-4.15pt;width:593.5pt;height:114.2pt;z-index:251658242" coordsize="75376,1450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sAQwABAQEBAQECAQECAgICAgIDAgICAgMEAwMDAwMEBQQE&#10;BAQEBAUFBQUFBQUFBgYGBgYGBwcHBwcICAgICAgICAgI/9sAQwEBAQECAgIDAgIDCAUFBQgICAgI&#10;CAgICAgICAgICAgICAgICAgICAgICAgICAgICAgICAgICAgICAgICAgICAgI/90ABABy/9oADAMB&#10;AAIRAxEAPwD+/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/Q/vw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/0f78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9L+/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P/T/v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1P78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9X+/CiiigAooooAKKKKACiiigAooooAKKKK&#10;ACiiigAooooAKKKKACiiigAooooAKKKKACiiigAooooAKKKKACiiigAooooAKKKCccmgAopNy+op&#10;Qc8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/9T+/CiiigAooooAKKKKACiiigAo&#10;oooAKKKKACiiigAooooAKKKKACiiigAooooAKKKKAKGq6XYa3pdzouqxLPa3cEltcQvyrxSqVdT7&#10;EEiuU8D/AA58K/Djwzb+DfBlrHY6baqwgtYgSF3MWJJYsSSTkk813VFcksvoOvHFOmvaJOKlZcyi&#10;2m0nvZtJtbNpdjpjjayovDqb5G03G7s2k0m1tdJtJ72b7kccYjG0c85qSiius5g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X+/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P/W/v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1/78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/9D+/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R/vw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/0v78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/9P+/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/U/v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/1f78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b+/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P/X/vw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/0P78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9H+/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P/S/vw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/0/78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/9T+/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/V&#10;/v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/1v78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9f+/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/Q/vw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/0f78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9L+/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P/T/v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1P78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9X+/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W/v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/1/78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/9D+/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P/R/vw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0v78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/9P+&#10;/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/U/vw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/1f78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/9b+/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/X/vw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D/0P78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/9H+/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P/S/v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/0/78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9T+/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P/V/vw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1v78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9f+/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Q/v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D/0f78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L+/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/T/v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/1P78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X+/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/W/vw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1/78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9D+/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/R/vw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/0v78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P+/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/U/vw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/1f78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b+/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P/X/v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0P78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/9H+/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S/vw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/0/78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/9T+/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/V/v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/1v78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f+/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P/Q/vw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/0f78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9L+/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P/T/vw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/1P78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/9X+/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/W&#10;/vw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/1/78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9D+/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/R/vw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/0v78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9P+/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P/U/v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1f78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9b+/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X/vw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/0P78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/9H+/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P/S/vw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0/78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/9T+&#10;/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/V/vw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/1v78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/9f+/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/Q/vw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D/0f78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/9L+/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P/T/v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/1P78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9X+/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P/W/vw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1/78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9D+/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R/v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D/0v78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P+/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/U/vw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/1f78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b+/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/X/vw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0P78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9H+/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/S/vw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/0/78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T+/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/S/vw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/0/78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T+/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/V/vw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/1v78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f+/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">
              <v:group id="Group 22" o:spid="_x0000_s1030" style="position:absolute;width:60769;height:14503" coordsize="60769,14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3" o:spid="_x0000_s1031" type="#_x0000_t75" style="position:absolute;top:2190;width:42234;height:12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">
                  <v:imagedata r:id="rId4" o:title="" croptop="57967f" cropbottom="3f" cropright="28817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74" o:spid="_x0000_s1032" type="#_x0000_t202" style="position:absolute;left:4762;width:56007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" filled="f" stroked="f" strokeweight=".5pt">
                  <v:textbox>
                    <w:txbxContent>
                      <w:p w14:paraId="79A9A473" w14:textId="18964705" w:rsidR="00AF464B" w:rsidRPr="008B0955" w:rsidRDefault="003D471A" w:rsidP="002B281D">
                        <w:pPr>
                          <w:pStyle w:val="Subfooter"/>
                          <w:tabs>
                            <w:tab w:val="clear" w:pos="9923"/>
                            <w:tab w:val="right" w:pos="10062"/>
                          </w:tabs>
                        </w:pPr>
                        <w:r w:rsidRPr="003D471A">
                          <w:t xml:space="preserve">Screenwest Industry Advisory Group </w:t>
                        </w:r>
                        <w:r>
                          <w:t xml:space="preserve">Expression of Interest Form </w:t>
                        </w:r>
                        <w:r w:rsidR="00AF464B" w:rsidRPr="008B0955">
                          <w:t xml:space="preserve">– </w:t>
                        </w:r>
                        <w:r>
                          <w:t>June 2020</w:t>
                        </w:r>
                      </w:p>
                    </w:txbxContent>
                  </v:textbox>
                </v:shape>
              </v:group>
              <v:group id="Group 1" o:spid="_x0000_s1033" style="position:absolute;left:46318;top:5769;width:14590;height:4264" coordsize="18451,5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 id="Picture 2" o:spid="_x0000_s1034" type="#_x0000_t75" alt="Government of Western Australia Department of Local Government, Sport and Cultural Industries" style="position:absolute;width:17500;height: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">
                  <v:imagedata r:id="rId5" o:title="Government of Western Australia Department of Local Government, Sport and Cultural Industries" cropbottom="5110f" cropleft="2756f" cropright="-689f"/>
                </v:shape>
                <v:line id="Straight Connector 428" o:spid="_x0000_s1035" alt="&quot;&quot;" style="position:absolute;visibility:visible;mso-wrap-style:square" from="18451,979" to="18451,5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" strokecolor="#231f20" strokeweight="1pt">
                  <v:stroke joinstyle="miter"/>
                </v:line>
              </v:group>
              <v:shape id="Picture 6" o:spid="_x0000_s1036" type="#_x0000_t75" style="position:absolute;left:39841;top:2177;width:35535;height:3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">
                <v:imagedata r:id="rId4" o:title="" croptop="57967f" cropbottom="5603f" cropleft="34638f"/>
              </v:shape>
            </v:group>
          </w:pict>
        </mc:Fallback>
      </mc:AlternateContent>
    </w:r>
    <w:r w:rsidR="0054289B">
      <w:softHyphen/>
    </w:r>
    <w:r w:rsidR="0054289B">
      <w:softHyphen/>
    </w:r>
    <w:r w:rsidR="0054289B">
      <w:softHyphen/>
    </w:r>
    <w:r w:rsidR="00277399">
      <w:tab/>
    </w:r>
    <w:r w:rsidR="00277399">
      <w:tab/>
    </w:r>
    <w:r w:rsidR="00277399">
      <w:tab/>
    </w:r>
    <w:r w:rsidR="00277399">
      <w:tab/>
      <w:t xml:space="preserve">Page </w:t>
    </w:r>
    <w:r w:rsidR="00277399">
      <w:rPr>
        <w:noProof w:val="0"/>
      </w:rPr>
      <w:fldChar w:fldCharType="begin"/>
    </w:r>
    <w:r w:rsidR="00277399">
      <w:instrText xml:space="preserve"> PAGE   \* MERGEFORMAT </w:instrText>
    </w:r>
    <w:r w:rsidR="00277399">
      <w:rPr>
        <w:noProof w:val="0"/>
      </w:rPr>
      <w:fldChar w:fldCharType="separate"/>
    </w:r>
    <w:r w:rsidR="00277399">
      <w:t>1</w:t>
    </w:r>
    <w:r w:rsidR="00277399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C9A1F" w14:textId="77777777" w:rsidR="00071F43" w:rsidRDefault="00071F43" w:rsidP="00AF464B">
      <w:r>
        <w:separator/>
      </w:r>
    </w:p>
  </w:footnote>
  <w:footnote w:type="continuationSeparator" w:id="0">
    <w:p w14:paraId="62B5FC03" w14:textId="77777777" w:rsidR="00071F43" w:rsidRDefault="00071F43" w:rsidP="00AF464B">
      <w:r>
        <w:continuationSeparator/>
      </w:r>
    </w:p>
  </w:footnote>
  <w:footnote w:type="continuationNotice" w:id="1">
    <w:p w14:paraId="4BD81A97" w14:textId="77777777" w:rsidR="00071F43" w:rsidRDefault="00071F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D498C" w14:textId="77777777" w:rsidR="00A173BB" w:rsidRPr="00F363CC" w:rsidRDefault="00AF464B" w:rsidP="00AF464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E97BB11" wp14:editId="2DF061FB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37450" cy="2148840"/>
          <wp:effectExtent l="0" t="0" r="6350" b="3810"/>
          <wp:wrapTopAndBottom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Letterhead_Options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9845"/>
                  <a:stretch/>
                </pic:blipFill>
                <pic:spPr bwMode="auto">
                  <a:xfrm>
                    <a:off x="0" y="0"/>
                    <a:ext cx="7537450" cy="2148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7E5B"/>
    <w:multiLevelType w:val="hybridMultilevel"/>
    <w:tmpl w:val="960A7D14"/>
    <w:lvl w:ilvl="0" w:tplc="CACA4E36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6434"/>
    <w:multiLevelType w:val="hybridMultilevel"/>
    <w:tmpl w:val="BAB2D6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532DC"/>
    <w:multiLevelType w:val="hybridMultilevel"/>
    <w:tmpl w:val="A8E273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02583"/>
    <w:multiLevelType w:val="hybridMultilevel"/>
    <w:tmpl w:val="D1182232"/>
    <w:lvl w:ilvl="0" w:tplc="9CA4EA38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6E1D76"/>
    <w:multiLevelType w:val="hybridMultilevel"/>
    <w:tmpl w:val="F6303F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ED0EFF"/>
    <w:multiLevelType w:val="hybridMultilevel"/>
    <w:tmpl w:val="E44860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EC6767"/>
    <w:multiLevelType w:val="hybridMultilevel"/>
    <w:tmpl w:val="3C3C45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985C0B"/>
    <w:multiLevelType w:val="hybridMultilevel"/>
    <w:tmpl w:val="606C8DFC"/>
    <w:lvl w:ilvl="0" w:tplc="281CFF78">
      <w:start w:val="1"/>
      <w:numFmt w:val="bullet"/>
      <w:pStyle w:val="ListParagraph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8A0DFF"/>
    <w:multiLevelType w:val="hybridMultilevel"/>
    <w:tmpl w:val="36048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552209"/>
    <w:multiLevelType w:val="hybridMultilevel"/>
    <w:tmpl w:val="C53AD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545BF9"/>
    <w:multiLevelType w:val="hybridMultilevel"/>
    <w:tmpl w:val="3C46C7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DE0513"/>
    <w:multiLevelType w:val="hybridMultilevel"/>
    <w:tmpl w:val="CA967E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7"/>
  </w:num>
  <w:num w:numId="4">
    <w:abstractNumId w:val="0"/>
  </w:num>
  <w:num w:numId="5">
    <w:abstractNumId w:val="0"/>
  </w:num>
  <w:num w:numId="6">
    <w:abstractNumId w:val="3"/>
  </w:num>
  <w:num w:numId="7">
    <w:abstractNumId w:val="7"/>
  </w:num>
  <w:num w:numId="8">
    <w:abstractNumId w:val="0"/>
  </w:num>
  <w:num w:numId="9">
    <w:abstractNumId w:val="0"/>
  </w:num>
  <w:num w:numId="10">
    <w:abstractNumId w:val="1"/>
  </w:num>
  <w:num w:numId="11">
    <w:abstractNumId w:val="11"/>
  </w:num>
  <w:num w:numId="12">
    <w:abstractNumId w:val="8"/>
  </w:num>
  <w:num w:numId="13">
    <w:abstractNumId w:val="6"/>
  </w:num>
  <w:num w:numId="14">
    <w:abstractNumId w:val="2"/>
  </w:num>
  <w:num w:numId="15">
    <w:abstractNumId w:val="9"/>
  </w:num>
  <w:num w:numId="16">
    <w:abstractNumId w:val="5"/>
  </w:num>
  <w:num w:numId="17">
    <w:abstractNumId w:val="4"/>
  </w:num>
  <w:num w:numId="18">
    <w:abstractNumId w:val="0"/>
    <w:lvlOverride w:ilvl="0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embedSystem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bYwNTcyNgBCMyUdpeDU4uLM/DyQAtNaAH2zT+YsAAAA"/>
  </w:docVars>
  <w:rsids>
    <w:rsidRoot w:val="00BD65EB"/>
    <w:rsid w:val="0000373D"/>
    <w:rsid w:val="00011DD5"/>
    <w:rsid w:val="000218D2"/>
    <w:rsid w:val="00054F3D"/>
    <w:rsid w:val="00062C3C"/>
    <w:rsid w:val="00071F43"/>
    <w:rsid w:val="000771FB"/>
    <w:rsid w:val="0008061A"/>
    <w:rsid w:val="000A0CCC"/>
    <w:rsid w:val="000A3E98"/>
    <w:rsid w:val="000B5BCB"/>
    <w:rsid w:val="000C2F55"/>
    <w:rsid w:val="000C6E30"/>
    <w:rsid w:val="000D6568"/>
    <w:rsid w:val="000E741A"/>
    <w:rsid w:val="001010F9"/>
    <w:rsid w:val="0011083E"/>
    <w:rsid w:val="00135C13"/>
    <w:rsid w:val="001513CB"/>
    <w:rsid w:val="00176316"/>
    <w:rsid w:val="00185CCC"/>
    <w:rsid w:val="0019597B"/>
    <w:rsid w:val="001A1818"/>
    <w:rsid w:val="001A4051"/>
    <w:rsid w:val="001B790B"/>
    <w:rsid w:val="001D7AB8"/>
    <w:rsid w:val="001E1081"/>
    <w:rsid w:val="00200195"/>
    <w:rsid w:val="002206F7"/>
    <w:rsid w:val="002254E1"/>
    <w:rsid w:val="00227DD8"/>
    <w:rsid w:val="00234BCA"/>
    <w:rsid w:val="002361EE"/>
    <w:rsid w:val="00242AF0"/>
    <w:rsid w:val="0024486A"/>
    <w:rsid w:val="0026390D"/>
    <w:rsid w:val="0026649D"/>
    <w:rsid w:val="00271B21"/>
    <w:rsid w:val="00276444"/>
    <w:rsid w:val="00277399"/>
    <w:rsid w:val="002B281D"/>
    <w:rsid w:val="002D10DF"/>
    <w:rsid w:val="00300954"/>
    <w:rsid w:val="00335945"/>
    <w:rsid w:val="003363FD"/>
    <w:rsid w:val="00361E6B"/>
    <w:rsid w:val="003B13EA"/>
    <w:rsid w:val="003B3E21"/>
    <w:rsid w:val="003C4463"/>
    <w:rsid w:val="003D471A"/>
    <w:rsid w:val="003E4385"/>
    <w:rsid w:val="0040207C"/>
    <w:rsid w:val="00403FEF"/>
    <w:rsid w:val="00407501"/>
    <w:rsid w:val="00417B43"/>
    <w:rsid w:val="00423595"/>
    <w:rsid w:val="00423E00"/>
    <w:rsid w:val="00442ECC"/>
    <w:rsid w:val="004474CE"/>
    <w:rsid w:val="00460EA7"/>
    <w:rsid w:val="004734BD"/>
    <w:rsid w:val="00476A3A"/>
    <w:rsid w:val="00495717"/>
    <w:rsid w:val="00497BB5"/>
    <w:rsid w:val="004A0806"/>
    <w:rsid w:val="004A3100"/>
    <w:rsid w:val="004A69E6"/>
    <w:rsid w:val="004D628F"/>
    <w:rsid w:val="004E7D0F"/>
    <w:rsid w:val="004F119C"/>
    <w:rsid w:val="00536DCC"/>
    <w:rsid w:val="00541842"/>
    <w:rsid w:val="0054289B"/>
    <w:rsid w:val="00543047"/>
    <w:rsid w:val="00576CFC"/>
    <w:rsid w:val="005A20BA"/>
    <w:rsid w:val="005B0115"/>
    <w:rsid w:val="005B7065"/>
    <w:rsid w:val="005C77A8"/>
    <w:rsid w:val="005D2A04"/>
    <w:rsid w:val="005D65C5"/>
    <w:rsid w:val="005E58DE"/>
    <w:rsid w:val="00613B11"/>
    <w:rsid w:val="00624D52"/>
    <w:rsid w:val="00626680"/>
    <w:rsid w:val="00627214"/>
    <w:rsid w:val="00630CEB"/>
    <w:rsid w:val="00644A8B"/>
    <w:rsid w:val="00646A1D"/>
    <w:rsid w:val="0064784E"/>
    <w:rsid w:val="00652058"/>
    <w:rsid w:val="00665424"/>
    <w:rsid w:val="006677C2"/>
    <w:rsid w:val="006805A3"/>
    <w:rsid w:val="0069225C"/>
    <w:rsid w:val="006A2FC1"/>
    <w:rsid w:val="006D21E4"/>
    <w:rsid w:val="006D4896"/>
    <w:rsid w:val="006D555A"/>
    <w:rsid w:val="006E1D0D"/>
    <w:rsid w:val="006E1E8E"/>
    <w:rsid w:val="00706956"/>
    <w:rsid w:val="00717773"/>
    <w:rsid w:val="007300B0"/>
    <w:rsid w:val="00736730"/>
    <w:rsid w:val="0077418E"/>
    <w:rsid w:val="00781A82"/>
    <w:rsid w:val="007928E8"/>
    <w:rsid w:val="007A0314"/>
    <w:rsid w:val="007A5115"/>
    <w:rsid w:val="007B2E78"/>
    <w:rsid w:val="007C54F7"/>
    <w:rsid w:val="007C658A"/>
    <w:rsid w:val="007D2E42"/>
    <w:rsid w:val="007E34E5"/>
    <w:rsid w:val="0082124E"/>
    <w:rsid w:val="00853520"/>
    <w:rsid w:val="00867F93"/>
    <w:rsid w:val="008B0955"/>
    <w:rsid w:val="008C7FCC"/>
    <w:rsid w:val="008D1887"/>
    <w:rsid w:val="008E4935"/>
    <w:rsid w:val="008F67C8"/>
    <w:rsid w:val="00906AD2"/>
    <w:rsid w:val="00916CE8"/>
    <w:rsid w:val="00922B51"/>
    <w:rsid w:val="009239D2"/>
    <w:rsid w:val="00942299"/>
    <w:rsid w:val="00951597"/>
    <w:rsid w:val="00963E3F"/>
    <w:rsid w:val="00964957"/>
    <w:rsid w:val="00966C81"/>
    <w:rsid w:val="009738DB"/>
    <w:rsid w:val="0097776D"/>
    <w:rsid w:val="0098100D"/>
    <w:rsid w:val="00986585"/>
    <w:rsid w:val="00996440"/>
    <w:rsid w:val="009B1A78"/>
    <w:rsid w:val="009B5CB1"/>
    <w:rsid w:val="009C14E0"/>
    <w:rsid w:val="00A0662E"/>
    <w:rsid w:val="00A10B42"/>
    <w:rsid w:val="00A173BB"/>
    <w:rsid w:val="00A33497"/>
    <w:rsid w:val="00A35555"/>
    <w:rsid w:val="00A46F0B"/>
    <w:rsid w:val="00A507BB"/>
    <w:rsid w:val="00A53CD4"/>
    <w:rsid w:val="00A61925"/>
    <w:rsid w:val="00A62F01"/>
    <w:rsid w:val="00A8399E"/>
    <w:rsid w:val="00A96771"/>
    <w:rsid w:val="00AA225B"/>
    <w:rsid w:val="00AC052B"/>
    <w:rsid w:val="00AD2B56"/>
    <w:rsid w:val="00AF464B"/>
    <w:rsid w:val="00B019E3"/>
    <w:rsid w:val="00B1019D"/>
    <w:rsid w:val="00B132BC"/>
    <w:rsid w:val="00B21795"/>
    <w:rsid w:val="00B247C0"/>
    <w:rsid w:val="00B2674B"/>
    <w:rsid w:val="00B306BE"/>
    <w:rsid w:val="00B6721B"/>
    <w:rsid w:val="00B73398"/>
    <w:rsid w:val="00B74875"/>
    <w:rsid w:val="00BA7DBD"/>
    <w:rsid w:val="00BC73DE"/>
    <w:rsid w:val="00BD4CF8"/>
    <w:rsid w:val="00BD65EB"/>
    <w:rsid w:val="00C00564"/>
    <w:rsid w:val="00C0120A"/>
    <w:rsid w:val="00C451A4"/>
    <w:rsid w:val="00C4785B"/>
    <w:rsid w:val="00C51CE3"/>
    <w:rsid w:val="00C62320"/>
    <w:rsid w:val="00C64857"/>
    <w:rsid w:val="00C650E0"/>
    <w:rsid w:val="00C84282"/>
    <w:rsid w:val="00C9195A"/>
    <w:rsid w:val="00CA3D36"/>
    <w:rsid w:val="00CA58E8"/>
    <w:rsid w:val="00CC10EB"/>
    <w:rsid w:val="00CD6A78"/>
    <w:rsid w:val="00CE37B6"/>
    <w:rsid w:val="00D03D0C"/>
    <w:rsid w:val="00D31C6C"/>
    <w:rsid w:val="00D3613C"/>
    <w:rsid w:val="00D52EF4"/>
    <w:rsid w:val="00D540AC"/>
    <w:rsid w:val="00D72BE2"/>
    <w:rsid w:val="00D87A80"/>
    <w:rsid w:val="00D90B3A"/>
    <w:rsid w:val="00D964E2"/>
    <w:rsid w:val="00DC1099"/>
    <w:rsid w:val="00DD199E"/>
    <w:rsid w:val="00DE2E44"/>
    <w:rsid w:val="00DF2F0D"/>
    <w:rsid w:val="00DF2F76"/>
    <w:rsid w:val="00E054B0"/>
    <w:rsid w:val="00E14B4B"/>
    <w:rsid w:val="00E24874"/>
    <w:rsid w:val="00E26588"/>
    <w:rsid w:val="00E57F24"/>
    <w:rsid w:val="00E8146A"/>
    <w:rsid w:val="00E846EC"/>
    <w:rsid w:val="00EA0123"/>
    <w:rsid w:val="00EA08B6"/>
    <w:rsid w:val="00EB1ED5"/>
    <w:rsid w:val="00EB5E22"/>
    <w:rsid w:val="00EB7BCE"/>
    <w:rsid w:val="00EC2FEA"/>
    <w:rsid w:val="00EC448F"/>
    <w:rsid w:val="00EC5031"/>
    <w:rsid w:val="00ED06C1"/>
    <w:rsid w:val="00EE623A"/>
    <w:rsid w:val="00EE6EC0"/>
    <w:rsid w:val="00F012EC"/>
    <w:rsid w:val="00F07393"/>
    <w:rsid w:val="00F255F5"/>
    <w:rsid w:val="00F363CC"/>
    <w:rsid w:val="00F45E50"/>
    <w:rsid w:val="00F47616"/>
    <w:rsid w:val="00F6373D"/>
    <w:rsid w:val="00F6595F"/>
    <w:rsid w:val="00F758D8"/>
    <w:rsid w:val="00FD1091"/>
    <w:rsid w:val="00FD68BD"/>
    <w:rsid w:val="00FE27F4"/>
    <w:rsid w:val="00FF680C"/>
    <w:rsid w:val="00FF6FBD"/>
    <w:rsid w:val="285BCDDE"/>
    <w:rsid w:val="43D0A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8A24893"/>
  <w15:chartTrackingRefBased/>
  <w15:docId w15:val="{CD21705F-9110-4563-85F4-E33355E25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4E0"/>
    <w:pPr>
      <w:spacing w:after="200" w:line="288" w:lineRule="auto"/>
    </w:pPr>
    <w:rPr>
      <w:rFonts w:cs="Arial"/>
      <w:color w:val="000000" w:themeColor="text1"/>
      <w:sz w:val="24"/>
      <w:szCs w:val="24"/>
      <w:lang w:eastAsia="en-AU"/>
    </w:rPr>
  </w:style>
  <w:style w:type="paragraph" w:styleId="Heading1">
    <w:name w:val="heading 1"/>
    <w:basedOn w:val="Normal"/>
    <w:link w:val="Heading1Char"/>
    <w:uiPriority w:val="9"/>
    <w:qFormat/>
    <w:rsid w:val="00423E00"/>
    <w:pPr>
      <w:spacing w:line="240" w:lineRule="auto"/>
      <w:outlineLvl w:val="0"/>
    </w:pPr>
    <w:rPr>
      <w:rFonts w:asciiTheme="majorHAnsi" w:hAnsiTheme="majorHAnsi" w:cstheme="majorHAnsi"/>
      <w:b/>
      <w:color w:val="E61E4D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3E00"/>
    <w:pPr>
      <w:spacing w:before="100" w:beforeAutospacing="1" w:line="240" w:lineRule="auto"/>
      <w:outlineLvl w:val="1"/>
    </w:pPr>
    <w:rPr>
      <w:rFonts w:asciiTheme="majorHAnsi" w:eastAsiaTheme="majorEastAsia" w:hAnsiTheme="majorHAnsi" w:cstheme="majorHAnsi"/>
      <w:b/>
      <w:color w:val="E61E4D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3E00"/>
    <w:pPr>
      <w:spacing w:before="100" w:beforeAutospacing="1" w:line="240" w:lineRule="auto"/>
      <w:outlineLvl w:val="2"/>
    </w:pPr>
    <w:rPr>
      <w:rFonts w:asciiTheme="majorHAnsi" w:eastAsiaTheme="majorEastAsia" w:hAnsiTheme="majorHAnsi" w:cstheme="majorHAnsi"/>
      <w:b/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423E00"/>
    <w:pPr>
      <w:outlineLvl w:val="3"/>
    </w:pPr>
    <w:rPr>
      <w:rFonts w:eastAsia="Times New Roman"/>
      <w:b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23E00"/>
    <w:pPr>
      <w:keepNext/>
      <w:keepLines/>
      <w:spacing w:before="100" w:beforeAutospacing="1" w:line="240" w:lineRule="auto"/>
      <w:outlineLvl w:val="4"/>
    </w:pPr>
    <w:rPr>
      <w:rFonts w:asciiTheme="majorHAnsi" w:eastAsiaTheme="majorEastAsia" w:hAnsiTheme="majorHAnsi" w:cstheme="majorBidi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23E0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23E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3E0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423E00"/>
    <w:pPr>
      <w:tabs>
        <w:tab w:val="left" w:pos="6096"/>
      </w:tabs>
      <w:spacing w:after="0"/>
    </w:pPr>
    <w:rPr>
      <w:rFonts w:asciiTheme="majorHAnsi" w:hAnsiTheme="majorHAnsi" w:cstheme="majorHAnsi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423E00"/>
    <w:rPr>
      <w:rFonts w:asciiTheme="majorHAnsi" w:hAnsiTheme="majorHAnsi" w:cstheme="majorHAnsi"/>
      <w:color w:val="000000" w:themeColor="text1"/>
      <w:sz w:val="16"/>
      <w:szCs w:val="16"/>
      <w:lang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423E00"/>
    <w:pPr>
      <w:tabs>
        <w:tab w:val="center" w:pos="4513"/>
        <w:tab w:val="right" w:pos="9732"/>
      </w:tabs>
      <w:spacing w:after="0" w:line="240" w:lineRule="auto"/>
    </w:pPr>
    <w:rPr>
      <w:rFonts w:ascii="Calibri Light" w:hAnsi="Calibri Light"/>
    </w:rPr>
  </w:style>
  <w:style w:type="character" w:customStyle="1" w:styleId="FooterChar">
    <w:name w:val="Footer Char"/>
    <w:basedOn w:val="DefaultParagraphFont"/>
    <w:link w:val="Footer"/>
    <w:uiPriority w:val="99"/>
    <w:rsid w:val="00423E00"/>
    <w:rPr>
      <w:rFonts w:ascii="Calibri Light" w:hAnsi="Calibri Light" w:cs="Arial"/>
      <w:color w:val="000000" w:themeColor="text1"/>
      <w:sz w:val="24"/>
      <w:szCs w:val="24"/>
      <w:lang w:eastAsia="en-AU"/>
    </w:rPr>
  </w:style>
  <w:style w:type="paragraph" w:customStyle="1" w:styleId="BodyCopy1">
    <w:name w:val="Body Copy 1"/>
    <w:basedOn w:val="Normal"/>
    <w:qFormat/>
    <w:rsid w:val="00423E00"/>
    <w:pPr>
      <w:spacing w:line="276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23E00"/>
    <w:rPr>
      <w:rFonts w:asciiTheme="majorHAnsi" w:hAnsiTheme="majorHAnsi" w:cstheme="majorHAnsi"/>
      <w:b/>
      <w:color w:val="E61E4D"/>
      <w:sz w:val="36"/>
      <w:szCs w:val="2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423E00"/>
    <w:rPr>
      <w:rFonts w:asciiTheme="majorHAnsi" w:eastAsiaTheme="majorEastAsia" w:hAnsiTheme="majorHAnsi" w:cstheme="majorHAnsi"/>
      <w:b/>
      <w:color w:val="E61E4D"/>
      <w:sz w:val="32"/>
      <w:szCs w:val="28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423E00"/>
    <w:rPr>
      <w:rFonts w:asciiTheme="majorHAnsi" w:eastAsiaTheme="majorEastAsia" w:hAnsiTheme="majorHAnsi" w:cstheme="majorHAnsi"/>
      <w:b/>
      <w:color w:val="000000" w:themeColor="text1"/>
      <w:sz w:val="28"/>
      <w:szCs w:val="28"/>
      <w:lang w:eastAsia="en-AU"/>
    </w:rPr>
  </w:style>
  <w:style w:type="paragraph" w:styleId="ListParagraph">
    <w:name w:val="List Paragraph"/>
    <w:basedOn w:val="Normal"/>
    <w:link w:val="ListParagraphChar"/>
    <w:uiPriority w:val="34"/>
    <w:qFormat/>
    <w:rsid w:val="00423E00"/>
    <w:pPr>
      <w:numPr>
        <w:numId w:val="6"/>
      </w:numPr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23E00"/>
    <w:rPr>
      <w:rFonts w:cs="Arial"/>
      <w:color w:val="000000" w:themeColor="text1"/>
      <w:sz w:val="24"/>
      <w:szCs w:val="24"/>
      <w:lang w:val="en-US"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423E00"/>
    <w:rPr>
      <w:rFonts w:asciiTheme="majorHAnsi" w:eastAsia="Times New Roman" w:hAnsiTheme="majorHAnsi" w:cstheme="majorHAnsi"/>
      <w:color w:val="000000" w:themeColor="text1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23E00"/>
    <w:rPr>
      <w:rFonts w:asciiTheme="majorHAnsi" w:eastAsiaTheme="majorEastAsia" w:hAnsiTheme="majorHAnsi" w:cstheme="majorBidi"/>
      <w:color w:val="000000" w:themeColor="text1"/>
      <w:sz w:val="26"/>
      <w:szCs w:val="26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423E00"/>
    <w:rPr>
      <w:rFonts w:asciiTheme="majorHAnsi" w:eastAsiaTheme="majorEastAsia" w:hAnsiTheme="majorHAnsi" w:cstheme="majorBidi"/>
      <w:color w:val="000000" w:themeColor="text1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423E00"/>
    <w:rPr>
      <w:b/>
      <w:bCs/>
    </w:rPr>
  </w:style>
  <w:style w:type="paragraph" w:customStyle="1" w:styleId="Paragrah">
    <w:name w:val="Paragrah"/>
    <w:basedOn w:val="Normal"/>
    <w:qFormat/>
    <w:rsid w:val="00423E00"/>
  </w:style>
  <w:style w:type="character" w:styleId="Hyperlink">
    <w:name w:val="Hyperlink"/>
    <w:basedOn w:val="DefaultParagraphFont"/>
    <w:uiPriority w:val="99"/>
    <w:unhideWhenUsed/>
    <w:qFormat/>
    <w:rsid w:val="00423E00"/>
    <w:rPr>
      <w:color w:val="E61E4D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741A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423E00"/>
    <w:rPr>
      <w:rFonts w:asciiTheme="majorHAnsi" w:eastAsiaTheme="majorEastAsia" w:hAnsiTheme="majorHAnsi" w:cstheme="majorBidi"/>
      <w:iCs/>
      <w:color w:val="000000" w:themeColor="text1"/>
      <w:sz w:val="24"/>
      <w:szCs w:val="24"/>
      <w:lang w:eastAsia="en-AU"/>
    </w:rPr>
  </w:style>
  <w:style w:type="paragraph" w:styleId="NoSpacing">
    <w:name w:val="No Spacing"/>
    <w:basedOn w:val="Paragrah"/>
    <w:uiPriority w:val="1"/>
    <w:qFormat/>
    <w:rsid w:val="00423E00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23E00"/>
    <w:pPr>
      <w:spacing w:line="240" w:lineRule="auto"/>
      <w:contextualSpacing/>
    </w:pPr>
    <w:rPr>
      <w:rFonts w:asciiTheme="majorHAnsi" w:eastAsiaTheme="majorEastAsia" w:hAnsiTheme="majorHAnsi" w:cstheme="majorBidi"/>
      <w:color w:val="E61E4D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3E00"/>
    <w:rPr>
      <w:rFonts w:asciiTheme="majorHAnsi" w:eastAsiaTheme="majorEastAsia" w:hAnsiTheme="majorHAnsi" w:cstheme="majorBidi"/>
      <w:color w:val="E61E4D"/>
      <w:spacing w:val="-10"/>
      <w:kern w:val="28"/>
      <w:sz w:val="56"/>
      <w:szCs w:val="56"/>
      <w:lang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3E00"/>
    <w:pPr>
      <w:numPr>
        <w:ilvl w:val="1"/>
      </w:numPr>
      <w:spacing w:line="360" w:lineRule="auto"/>
    </w:pPr>
    <w:rPr>
      <w:rFonts w:eastAsiaTheme="minorEastAsia" w:cstheme="minorBidi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23E00"/>
    <w:rPr>
      <w:rFonts w:eastAsiaTheme="minorEastAsia"/>
      <w:color w:val="000000" w:themeColor="text1"/>
      <w:spacing w:val="15"/>
      <w:sz w:val="28"/>
      <w:lang w:eastAsia="en-AU"/>
    </w:rPr>
  </w:style>
  <w:style w:type="paragraph" w:customStyle="1" w:styleId="Subfooter">
    <w:name w:val="Subfooter"/>
    <w:basedOn w:val="Header"/>
    <w:link w:val="SubfooterChar"/>
    <w:qFormat/>
    <w:rsid w:val="00423E00"/>
    <w:pPr>
      <w:tabs>
        <w:tab w:val="clear" w:pos="6096"/>
        <w:tab w:val="left" w:pos="142"/>
        <w:tab w:val="right" w:pos="9923"/>
      </w:tabs>
      <w:ind w:right="63"/>
    </w:pPr>
    <w:rPr>
      <w:rFonts w:cstheme="minorHAnsi"/>
      <w:b/>
      <w:bCs/>
      <w:noProof/>
      <w:sz w:val="18"/>
      <w:szCs w:val="18"/>
    </w:rPr>
  </w:style>
  <w:style w:type="character" w:customStyle="1" w:styleId="SubfooterChar">
    <w:name w:val="Subfooter Char"/>
    <w:basedOn w:val="HeaderChar"/>
    <w:link w:val="Subfooter"/>
    <w:rsid w:val="00423E00"/>
    <w:rPr>
      <w:rFonts w:asciiTheme="majorHAnsi" w:hAnsiTheme="majorHAnsi" w:cstheme="minorHAnsi"/>
      <w:b/>
      <w:bCs/>
      <w:noProof/>
      <w:color w:val="000000" w:themeColor="text1"/>
      <w:sz w:val="18"/>
      <w:szCs w:val="18"/>
      <w:lang w:eastAsia="en-AU"/>
    </w:rPr>
  </w:style>
  <w:style w:type="character" w:styleId="SubtleEmphasis">
    <w:name w:val="Subtle Emphasis"/>
    <w:basedOn w:val="DefaultParagraphFont"/>
    <w:uiPriority w:val="19"/>
    <w:qFormat/>
    <w:rsid w:val="00423E00"/>
    <w:rPr>
      <w:i w:val="0"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23E00"/>
    <w:rPr>
      <w:i w:val="0"/>
      <w:iCs/>
    </w:rPr>
  </w:style>
  <w:style w:type="character" w:styleId="IntenseEmphasis">
    <w:name w:val="Intense Emphasis"/>
    <w:basedOn w:val="DefaultParagraphFont"/>
    <w:uiPriority w:val="21"/>
    <w:qFormat/>
    <w:rsid w:val="00423E00"/>
    <w:rPr>
      <w:i w:val="0"/>
      <w:iCs/>
      <w:color w:val="7C134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3E00"/>
    <w:pPr>
      <w:pBdr>
        <w:top w:val="single" w:sz="4" w:space="10" w:color="7C134F"/>
        <w:bottom w:val="single" w:sz="4" w:space="10" w:color="7C134F"/>
      </w:pBdr>
      <w:spacing w:before="360" w:after="360"/>
      <w:ind w:left="864" w:right="864"/>
      <w:jc w:val="center"/>
    </w:pPr>
    <w:rPr>
      <w:iCs/>
      <w:color w:val="7C134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3E00"/>
    <w:rPr>
      <w:rFonts w:cs="Arial"/>
      <w:iCs/>
      <w:color w:val="7C134F"/>
      <w:sz w:val="24"/>
      <w:szCs w:val="24"/>
      <w:lang w:eastAsia="en-AU"/>
    </w:rPr>
  </w:style>
  <w:style w:type="character" w:styleId="IntenseReference">
    <w:name w:val="Intense Reference"/>
    <w:basedOn w:val="DefaultParagraphFont"/>
    <w:uiPriority w:val="32"/>
    <w:qFormat/>
    <w:rsid w:val="00423E00"/>
    <w:rPr>
      <w:b/>
      <w:bCs/>
      <w:smallCaps/>
      <w:color w:val="7C134F"/>
      <w:spacing w:val="5"/>
    </w:rPr>
  </w:style>
  <w:style w:type="paragraph" w:customStyle="1" w:styleId="ListParagraphSpacing">
    <w:name w:val="List Paragraph Spacing"/>
    <w:basedOn w:val="ListParagraph"/>
    <w:qFormat/>
    <w:rsid w:val="00423E00"/>
    <w:pPr>
      <w:numPr>
        <w:numId w:val="7"/>
      </w:numPr>
      <w:contextualSpacing w:val="0"/>
    </w:pPr>
  </w:style>
  <w:style w:type="paragraph" w:customStyle="1" w:styleId="NumberedList">
    <w:name w:val="Numbered List"/>
    <w:basedOn w:val="ListParagraph"/>
    <w:link w:val="NumberedListChar"/>
    <w:qFormat/>
    <w:rsid w:val="00423E00"/>
    <w:pPr>
      <w:numPr>
        <w:numId w:val="9"/>
      </w:numPr>
    </w:pPr>
  </w:style>
  <w:style w:type="character" w:customStyle="1" w:styleId="NumberedListChar">
    <w:name w:val="Numbered List Char"/>
    <w:basedOn w:val="DefaultParagraphFont"/>
    <w:link w:val="NumberedList"/>
    <w:rsid w:val="00423E00"/>
    <w:rPr>
      <w:rFonts w:cs="Arial"/>
      <w:color w:val="000000" w:themeColor="text1"/>
      <w:sz w:val="24"/>
      <w:szCs w:val="24"/>
      <w:lang w:val="en-US" w:eastAsia="en-AU"/>
    </w:rPr>
  </w:style>
  <w:style w:type="paragraph" w:customStyle="1" w:styleId="NumberedListParagraphSpacing">
    <w:name w:val="Numbered List Paragraph Spacing"/>
    <w:basedOn w:val="NumberedList"/>
    <w:link w:val="NumberedListParagraphSpacingChar"/>
    <w:qFormat/>
    <w:rsid w:val="00423E00"/>
    <w:pPr>
      <w:ind w:left="714" w:hanging="357"/>
      <w:contextualSpacing w:val="0"/>
    </w:pPr>
  </w:style>
  <w:style w:type="character" w:customStyle="1" w:styleId="NumberedListParagraphSpacingChar">
    <w:name w:val="Numbered List Paragraph Spacing Char"/>
    <w:basedOn w:val="NumberedListChar"/>
    <w:link w:val="NumberedListParagraphSpacing"/>
    <w:rsid w:val="00423E00"/>
    <w:rPr>
      <w:rFonts w:cs="Arial"/>
      <w:color w:val="000000" w:themeColor="text1"/>
      <w:sz w:val="24"/>
      <w:szCs w:val="24"/>
      <w:lang w:val="en-US" w:eastAsia="en-AU"/>
    </w:rPr>
  </w:style>
  <w:style w:type="character" w:styleId="BookTitle">
    <w:name w:val="Book Title"/>
    <w:basedOn w:val="DefaultParagraphFont"/>
    <w:uiPriority w:val="33"/>
    <w:qFormat/>
    <w:rsid w:val="00423E00"/>
    <w:rPr>
      <w:b/>
      <w:bCs/>
      <w:i w:val="0"/>
      <w:iC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23E00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3E00"/>
    <w:rPr>
      <w:rFonts w:cs="Arial"/>
      <w:iCs/>
      <w:color w:val="404040" w:themeColor="text1" w:themeTint="BF"/>
      <w:sz w:val="24"/>
      <w:szCs w:val="24"/>
      <w:lang w:eastAsia="en-AU"/>
    </w:rPr>
  </w:style>
  <w:style w:type="character" w:styleId="HTMLVariable">
    <w:name w:val="HTML Variable"/>
    <w:basedOn w:val="DefaultParagraphFont"/>
    <w:uiPriority w:val="99"/>
    <w:unhideWhenUsed/>
    <w:rsid w:val="00906AD2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E0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paragraph" w:customStyle="1" w:styleId="TitleCover">
    <w:name w:val="Title – Cover"/>
    <w:qFormat/>
    <w:rsid w:val="00423E00"/>
    <w:rPr>
      <w:rFonts w:asciiTheme="majorHAnsi" w:eastAsiaTheme="majorEastAsia" w:hAnsiTheme="majorHAnsi" w:cstheme="majorBidi"/>
      <w:b/>
      <w:bCs/>
      <w:color w:val="FFFFFF" w:themeColor="background1"/>
      <w:spacing w:val="-10"/>
      <w:kern w:val="28"/>
      <w:sz w:val="56"/>
      <w:szCs w:val="56"/>
      <w:lang w:eastAsia="en-AU"/>
    </w:rPr>
  </w:style>
  <w:style w:type="paragraph" w:customStyle="1" w:styleId="SubtitleCoverPage">
    <w:name w:val="Subtitle Cover Page"/>
    <w:basedOn w:val="Subtitle"/>
    <w:link w:val="SubtitleCoverPageChar"/>
    <w:qFormat/>
    <w:rsid w:val="00423E00"/>
    <w:rPr>
      <w:color w:val="FFFFFF" w:themeColor="background1"/>
    </w:rPr>
  </w:style>
  <w:style w:type="character" w:customStyle="1" w:styleId="SubtitleCoverPageChar">
    <w:name w:val="Subtitle Cover Page Char"/>
    <w:basedOn w:val="SubtitleChar"/>
    <w:link w:val="SubtitleCoverPage"/>
    <w:rsid w:val="00423E00"/>
    <w:rPr>
      <w:rFonts w:eastAsiaTheme="minorEastAsia"/>
      <w:color w:val="FFFFFF" w:themeColor="background1"/>
      <w:spacing w:val="15"/>
      <w:sz w:val="28"/>
      <w:lang w:eastAsia="en-AU"/>
    </w:rPr>
  </w:style>
  <w:style w:type="paragraph" w:styleId="TOC1">
    <w:name w:val="toc 1"/>
    <w:basedOn w:val="Normal"/>
    <w:next w:val="Normal"/>
    <w:uiPriority w:val="39"/>
    <w:semiHidden/>
    <w:unhideWhenUsed/>
    <w:qFormat/>
    <w:rsid w:val="00423E00"/>
    <w:pPr>
      <w:tabs>
        <w:tab w:val="left" w:pos="454"/>
        <w:tab w:val="right" w:leader="dot" w:pos="10082"/>
      </w:tabs>
      <w:spacing w:after="100"/>
    </w:pPr>
    <w:rPr>
      <w:b/>
    </w:rPr>
  </w:style>
  <w:style w:type="paragraph" w:styleId="TOC2">
    <w:name w:val="toc 2"/>
    <w:basedOn w:val="Normal"/>
    <w:next w:val="Normal"/>
    <w:uiPriority w:val="39"/>
    <w:semiHidden/>
    <w:unhideWhenUsed/>
    <w:qFormat/>
    <w:rsid w:val="00423E00"/>
    <w:pPr>
      <w:spacing w:after="100"/>
      <w:ind w:left="454"/>
    </w:pPr>
  </w:style>
  <w:style w:type="paragraph" w:styleId="TOC3">
    <w:name w:val="toc 3"/>
    <w:basedOn w:val="Normal"/>
    <w:next w:val="Normal"/>
    <w:uiPriority w:val="39"/>
    <w:semiHidden/>
    <w:unhideWhenUsed/>
    <w:qFormat/>
    <w:rsid w:val="00423E00"/>
    <w:pPr>
      <w:spacing w:after="100"/>
      <w:ind w:left="480"/>
    </w:pPr>
  </w:style>
  <w:style w:type="character" w:styleId="SubtleReference">
    <w:name w:val="Subtle Reference"/>
    <w:basedOn w:val="DefaultParagraphFont"/>
    <w:uiPriority w:val="31"/>
    <w:qFormat/>
    <w:rsid w:val="00423E00"/>
    <w:rPr>
      <w:smallCaps/>
      <w:color w:val="5A5A5A" w:themeColor="text1" w:themeTint="A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23E00"/>
    <w:pPr>
      <w:keepNext/>
      <w:keepLines/>
      <w:spacing w:before="240" w:after="0" w:line="288" w:lineRule="auto"/>
      <w:outlineLvl w:val="9"/>
    </w:pPr>
    <w:rPr>
      <w:rFonts w:eastAsiaTheme="majorEastAsia" w:cstheme="majorBidi"/>
      <w:szCs w:val="32"/>
    </w:rPr>
  </w:style>
  <w:style w:type="table" w:styleId="TableGrid">
    <w:name w:val="Table Grid"/>
    <w:basedOn w:val="TableNormal"/>
    <w:uiPriority w:val="39"/>
    <w:rsid w:val="006E1D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6E1D0D"/>
    <w:pPr>
      <w:spacing w:after="0" w:line="240" w:lineRule="auto"/>
    </w:pPr>
    <w:tblPr>
      <w:tblStyleRowBandSize w:val="1"/>
      <w:tblStyleColBandSize w:val="1"/>
      <w:tblBorders>
        <w:top w:val="single" w:sz="4" w:space="0" w:color="EB7FBC" w:themeColor="accent3" w:themeTint="66"/>
        <w:left w:val="single" w:sz="4" w:space="0" w:color="EB7FBC" w:themeColor="accent3" w:themeTint="66"/>
        <w:bottom w:val="single" w:sz="4" w:space="0" w:color="EB7FBC" w:themeColor="accent3" w:themeTint="66"/>
        <w:right w:val="single" w:sz="4" w:space="0" w:color="EB7FBC" w:themeColor="accent3" w:themeTint="66"/>
        <w:insideH w:val="single" w:sz="4" w:space="0" w:color="EB7FBC" w:themeColor="accent3" w:themeTint="66"/>
        <w:insideV w:val="single" w:sz="4" w:space="0" w:color="EB7F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13F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13F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1D0D"/>
    <w:pPr>
      <w:spacing w:after="0" w:line="240" w:lineRule="auto"/>
    </w:pPr>
    <w:tblPr>
      <w:tblStyleRowBandSize w:val="1"/>
      <w:tblStyleColBandSize w:val="1"/>
      <w:tblBorders>
        <w:top w:val="single" w:sz="4" w:space="0" w:color="F5A6B8" w:themeColor="accent1" w:themeTint="66"/>
        <w:left w:val="single" w:sz="4" w:space="0" w:color="F5A6B8" w:themeColor="accent1" w:themeTint="66"/>
        <w:bottom w:val="single" w:sz="4" w:space="0" w:color="F5A6B8" w:themeColor="accent1" w:themeTint="66"/>
        <w:right w:val="single" w:sz="4" w:space="0" w:color="F5A6B8" w:themeColor="accent1" w:themeTint="66"/>
        <w:insideH w:val="single" w:sz="4" w:space="0" w:color="F5A6B8" w:themeColor="accent1" w:themeTint="66"/>
        <w:insideV w:val="single" w:sz="4" w:space="0" w:color="F5A6B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07A9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7A9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1A4051"/>
    <w:rPr>
      <w:color w:val="808080"/>
    </w:rPr>
  </w:style>
  <w:style w:type="table" w:styleId="GridTable1Light">
    <w:name w:val="Grid Table 1 Light"/>
    <w:basedOn w:val="TableNormal"/>
    <w:uiPriority w:val="46"/>
    <w:rsid w:val="00E054B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42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2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299"/>
    <w:rPr>
      <w:rFonts w:cs="Arial"/>
      <w:color w:val="000000" w:themeColor="text1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299"/>
    <w:rPr>
      <w:rFonts w:cs="Arial"/>
      <w:b/>
      <w:bCs/>
      <w:color w:val="000000" w:themeColor="text1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ina.gee@screenwest.com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tel:+61861692124" TargetMode="External"/><Relationship Id="rId17" Type="http://schemas.openxmlformats.org/officeDocument/2006/relationships/hyperlink" Target="mailto:nina.gee@screenwest.com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tel:+61861692124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reenwest.com.au/about/board-of-directors-iag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company.secretary@screenwest.com.a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2.jpeg"/><Relationship Id="rId1" Type="http://schemas.openxmlformats.org/officeDocument/2006/relationships/image" Target="media/image4.png"/><Relationship Id="rId5" Type="http://schemas.openxmlformats.org/officeDocument/2006/relationships/image" Target="media/image6.png"/><Relationship Id="rId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AE985-1DF4-4594-9E38-6E30AFB5ECB2}"/>
      </w:docPartPr>
      <w:docPartBody>
        <w:p w:rsidR="00676283" w:rsidRDefault="0082124E">
          <w:r w:rsidRPr="001D11D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0C88274FFAFA41ADA78B95556814F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0C17C-3464-4C2C-A324-9C0BBBCCBF55}"/>
      </w:docPartPr>
      <w:docPartBody>
        <w:p w:rsidR="00676283" w:rsidRDefault="0082124E" w:rsidP="0082124E">
          <w:pPr>
            <w:pStyle w:val="0C88274FFAFA41ADA78B95556814FF15"/>
          </w:pPr>
          <w:r w:rsidRPr="001D11D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124E"/>
    <w:rsid w:val="000A3E89"/>
    <w:rsid w:val="00676283"/>
    <w:rsid w:val="0082124E"/>
    <w:rsid w:val="00B34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6283"/>
    <w:rPr>
      <w:color w:val="808080"/>
    </w:rPr>
  </w:style>
  <w:style w:type="paragraph" w:customStyle="1" w:styleId="0C88274FFAFA41ADA78B95556814FF15">
    <w:name w:val="0C88274FFAFA41ADA78B95556814FF15"/>
    <w:rsid w:val="008212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creenwest Brand">
      <a:dk1>
        <a:sysClr val="windowText" lastClr="000000"/>
      </a:dk1>
      <a:lt1>
        <a:sysClr val="window" lastClr="FFFFFF"/>
      </a:lt1>
      <a:dk2>
        <a:srgbClr val="575757"/>
      </a:dk2>
      <a:lt2>
        <a:srgbClr val="E7E6E6"/>
      </a:lt2>
      <a:accent1>
        <a:srgbClr val="E6224F"/>
      </a:accent1>
      <a:accent2>
        <a:srgbClr val="F39200"/>
      </a:accent2>
      <a:accent3>
        <a:srgbClr val="7C134F"/>
      </a:accent3>
      <a:accent4>
        <a:srgbClr val="EC6608"/>
      </a:accent4>
      <a:accent5>
        <a:srgbClr val="F3DC6A"/>
      </a:accent5>
      <a:accent6>
        <a:srgbClr val="2E9699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1EF9EDD85A044BEB2583A595BFB7B" ma:contentTypeVersion="11" ma:contentTypeDescription="Create a new document." ma:contentTypeScope="" ma:versionID="e4c771c2fed5dee1316c223e610e2593">
  <xsd:schema xmlns:xsd="http://www.w3.org/2001/XMLSchema" xmlns:xs="http://www.w3.org/2001/XMLSchema" xmlns:p="http://schemas.microsoft.com/office/2006/metadata/properties" xmlns:ns2="031c4771-209d-4f08-964b-eb7759242f09" xmlns:ns3="1cd46945-1684-469c-ab95-beaf0bb878c1" targetNamespace="http://schemas.microsoft.com/office/2006/metadata/properties" ma:root="true" ma:fieldsID="e134ab55abdf9a7846d84c435484930e" ns2:_="" ns3:_="">
    <xsd:import namespace="031c4771-209d-4f08-964b-eb7759242f09"/>
    <xsd:import namespace="1cd46945-1684-469c-ab95-beaf0bb878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c4771-209d-4f08-964b-eb7759242f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46945-1684-469c-ab95-beaf0bb87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E186E6-ECFD-4A65-92F9-0283BD7CDA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7B5D19-64AA-4F68-8E1B-1E55ED8793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D260FC-E902-4B7B-AAED-2FEDBF5E15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c4771-209d-4f08-964b-eb7759242f09"/>
    <ds:schemaRef ds:uri="1cd46945-1684-469c-ab95-beaf0bb87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2D2BE4-2083-421F-AD20-55B4AA3C8B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06</Words>
  <Characters>630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>Screenwest Industry Advisory Group Appointment Expression of Interest Form - June 2020</vt:lpstr>
      <vt:lpstr>Screenwest Industry Advisory Group Appointment</vt:lpstr>
      <vt:lpstr>    Part A: Candidate Information</vt:lpstr>
      <vt:lpstr>        Basic Information</vt:lpstr>
      <vt:lpstr>        Contact Information</vt:lpstr>
      <vt:lpstr>    Part B: Curriculum Vitae Information</vt:lpstr>
      <vt:lpstr>        Current Employment</vt:lpstr>
      <vt:lpstr>        Current membership of Boards, committees, council memberships, community groups </vt:lpstr>
      <vt:lpstr>        Previous relevant board experience</vt:lpstr>
      <vt:lpstr>    Part C: Screen Industry Skills, Experience and Knowledge </vt:lpstr>
      <vt:lpstr>        Summary of Skills</vt:lpstr>
      <vt:lpstr>        Additional Key Selection Criteria</vt:lpstr>
      <vt:lpstr>        Personal Attributes</vt:lpstr>
      <vt:lpstr>        Equity and Evaluation Questions</vt:lpstr>
      <vt:lpstr>        Referees</vt:lpstr>
      <vt:lpstr>        Peer Endorsement</vt:lpstr>
      <vt:lpstr>        Checklist and Applying</vt:lpstr>
      <vt:lpstr>    Enquiries</vt:lpstr>
    </vt:vector>
  </TitlesOfParts>
  <Company/>
  <LinksUpToDate>false</LinksUpToDate>
  <CharactersWithSpaces>7401</CharactersWithSpaces>
  <SharedDoc>false</SharedDoc>
  <HLinks>
    <vt:vector size="42" baseType="variant">
      <vt:variant>
        <vt:i4>8323151</vt:i4>
      </vt:variant>
      <vt:variant>
        <vt:i4>324</vt:i4>
      </vt:variant>
      <vt:variant>
        <vt:i4>0</vt:i4>
      </vt:variant>
      <vt:variant>
        <vt:i4>5</vt:i4>
      </vt:variant>
      <vt:variant>
        <vt:lpwstr>mailto:nina.gee@screenwest.com.au</vt:lpwstr>
      </vt:variant>
      <vt:variant>
        <vt:lpwstr/>
      </vt:variant>
      <vt:variant>
        <vt:i4>6029314</vt:i4>
      </vt:variant>
      <vt:variant>
        <vt:i4>321</vt:i4>
      </vt:variant>
      <vt:variant>
        <vt:i4>0</vt:i4>
      </vt:variant>
      <vt:variant>
        <vt:i4>5</vt:i4>
      </vt:variant>
      <vt:variant>
        <vt:lpwstr>tel:+61861692124</vt:lpwstr>
      </vt:variant>
      <vt:variant>
        <vt:lpwstr/>
      </vt:variant>
      <vt:variant>
        <vt:i4>8323073</vt:i4>
      </vt:variant>
      <vt:variant>
        <vt:i4>318</vt:i4>
      </vt:variant>
      <vt:variant>
        <vt:i4>0</vt:i4>
      </vt:variant>
      <vt:variant>
        <vt:i4>5</vt:i4>
      </vt:variant>
      <vt:variant>
        <vt:lpwstr>mailto:board@screenwest.com.au</vt:lpwstr>
      </vt:variant>
      <vt:variant>
        <vt:lpwstr/>
      </vt:variant>
      <vt:variant>
        <vt:i4>8323073</vt:i4>
      </vt:variant>
      <vt:variant>
        <vt:i4>315</vt:i4>
      </vt:variant>
      <vt:variant>
        <vt:i4>0</vt:i4>
      </vt:variant>
      <vt:variant>
        <vt:i4>5</vt:i4>
      </vt:variant>
      <vt:variant>
        <vt:lpwstr>mailto:board@screenwest.com.au</vt:lpwstr>
      </vt:variant>
      <vt:variant>
        <vt:lpwstr/>
      </vt:variant>
      <vt:variant>
        <vt:i4>8323151</vt:i4>
      </vt:variant>
      <vt:variant>
        <vt:i4>6</vt:i4>
      </vt:variant>
      <vt:variant>
        <vt:i4>0</vt:i4>
      </vt:variant>
      <vt:variant>
        <vt:i4>5</vt:i4>
      </vt:variant>
      <vt:variant>
        <vt:lpwstr>mailto:nina.gee@screenwest.com.au</vt:lpwstr>
      </vt:variant>
      <vt:variant>
        <vt:lpwstr/>
      </vt:variant>
      <vt:variant>
        <vt:i4>6029314</vt:i4>
      </vt:variant>
      <vt:variant>
        <vt:i4>3</vt:i4>
      </vt:variant>
      <vt:variant>
        <vt:i4>0</vt:i4>
      </vt:variant>
      <vt:variant>
        <vt:i4>5</vt:i4>
      </vt:variant>
      <vt:variant>
        <vt:lpwstr>tel:+61861692124</vt:lpwstr>
      </vt:variant>
      <vt:variant>
        <vt:lpwstr/>
      </vt:variant>
      <vt:variant>
        <vt:i4>7864355</vt:i4>
      </vt:variant>
      <vt:variant>
        <vt:i4>0</vt:i4>
      </vt:variant>
      <vt:variant>
        <vt:i4>0</vt:i4>
      </vt:variant>
      <vt:variant>
        <vt:i4>5</vt:i4>
      </vt:variant>
      <vt:variant>
        <vt:lpwstr>https://www.screenwest.com.au/about/board-of-directors-ia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west Industry Advisory Group Appointment Expression of Interest Form - June 2020</dc:title>
  <dc:subject/>
  <dc:creator>Screenwest (Australia) Ltd</dc:creator>
  <cp:keywords>Screenwest, Industry Advisory Group, IAG, Board, Screen Industry, Expression of Interest</cp:keywords>
  <dc:description/>
  <cp:lastModifiedBy>Carolyn Stroud</cp:lastModifiedBy>
  <cp:revision>2</cp:revision>
  <dcterms:created xsi:type="dcterms:W3CDTF">2021-05-21T03:05:00Z</dcterms:created>
  <dcterms:modified xsi:type="dcterms:W3CDTF">2021-05-21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1EF9EDD85A044BEB2583A595BFB7B</vt:lpwstr>
  </property>
</Properties>
</file>